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92F277" w14:textId="77777777" w:rsidR="00895826" w:rsidRDefault="00895826" w:rsidP="006852DC">
      <w:pPr>
        <w:rPr>
          <w:rFonts w:ascii="Arial" w:hAnsi="Arial" w:cs="Arial"/>
          <w:b/>
          <w:color w:val="000000" w:themeColor="text1"/>
          <w:sz w:val="40"/>
          <w:szCs w:val="34"/>
          <w:shd w:val="pct15" w:color="auto" w:fill="FFFFFF"/>
          <w:lang w:eastAsia="zh-HK"/>
        </w:rPr>
      </w:pPr>
    </w:p>
    <w:p w14:paraId="7D358BD9" w14:textId="35BD0C70" w:rsidR="009B6C6D" w:rsidRDefault="00B52DF7" w:rsidP="006852DC">
      <w:pPr>
        <w:rPr>
          <w:rFonts w:ascii="Arial" w:hAnsi="Arial" w:cs="Arial"/>
          <w:b/>
          <w:color w:val="000000" w:themeColor="text1"/>
          <w:sz w:val="40"/>
          <w:szCs w:val="34"/>
          <w:shd w:val="pct15" w:color="auto" w:fill="FFFFFF"/>
          <w:lang w:eastAsia="zh-HK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1765EAC3" wp14:editId="1F73935E">
            <wp:simplePos x="0" y="0"/>
            <wp:positionH relativeFrom="column">
              <wp:posOffset>39234</wp:posOffset>
            </wp:positionH>
            <wp:positionV relativeFrom="paragraph">
              <wp:posOffset>622903</wp:posOffset>
            </wp:positionV>
            <wp:extent cx="6580208" cy="2093733"/>
            <wp:effectExtent l="0" t="0" r="0" b="0"/>
            <wp:wrapNone/>
            <wp:docPr id="1371814234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814234" name="Picture 1" descr="A screenshot of a cha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0208" cy="2093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71BC">
        <w:rPr>
          <w:noProof/>
        </w:rPr>
        <w:drawing>
          <wp:inline distT="0" distB="0" distL="0" distR="0" wp14:anchorId="7737DFCF" wp14:editId="58ECEDCA">
            <wp:extent cx="1902798" cy="561314"/>
            <wp:effectExtent l="0" t="0" r="0" b="0"/>
            <wp:docPr id="1729932214" name="Picture 2" descr="A grey rectangular sig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932214" name="Picture 2" descr="A grey rectangular sign with white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3081" cy="567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9A606" w14:textId="40513782" w:rsidR="007F71BC" w:rsidRDefault="007F71BC" w:rsidP="006852DC">
      <w:pPr>
        <w:rPr>
          <w:rFonts w:ascii="Arial" w:hAnsi="Arial" w:cs="Arial"/>
          <w:b/>
          <w:color w:val="000000" w:themeColor="text1"/>
          <w:sz w:val="40"/>
          <w:szCs w:val="34"/>
          <w:shd w:val="pct15" w:color="auto" w:fill="FFFFFF"/>
          <w:lang w:eastAsia="zh-HK"/>
        </w:rPr>
      </w:pPr>
    </w:p>
    <w:p w14:paraId="4725E0A5" w14:textId="77777777" w:rsidR="000156FF" w:rsidRDefault="000156FF" w:rsidP="006852DC">
      <w:pPr>
        <w:snapToGrid w:val="0"/>
        <w:spacing w:line="120" w:lineRule="atLeast"/>
        <w:rPr>
          <w:rFonts w:ascii="Arial" w:hAnsi="Arial" w:cs="Arial"/>
          <w:b/>
          <w:sz w:val="32"/>
          <w:szCs w:val="34"/>
          <w:lang w:eastAsia="zh-HK"/>
        </w:rPr>
      </w:pPr>
    </w:p>
    <w:p w14:paraId="016F126C" w14:textId="77777777" w:rsidR="000156FF" w:rsidRDefault="000156FF" w:rsidP="006852DC">
      <w:pPr>
        <w:snapToGrid w:val="0"/>
        <w:spacing w:line="120" w:lineRule="atLeast"/>
        <w:rPr>
          <w:rFonts w:ascii="Arial" w:hAnsi="Arial" w:cs="Arial"/>
          <w:b/>
          <w:sz w:val="32"/>
          <w:szCs w:val="34"/>
          <w:lang w:eastAsia="zh-HK"/>
        </w:rPr>
      </w:pPr>
    </w:p>
    <w:p w14:paraId="4E801EF8" w14:textId="77777777" w:rsidR="000156FF" w:rsidRDefault="000156FF" w:rsidP="006852DC">
      <w:pPr>
        <w:snapToGrid w:val="0"/>
        <w:spacing w:line="120" w:lineRule="atLeast"/>
        <w:rPr>
          <w:rFonts w:ascii="Arial" w:hAnsi="Arial" w:cs="Arial"/>
          <w:b/>
          <w:sz w:val="32"/>
          <w:szCs w:val="34"/>
          <w:lang w:eastAsia="zh-HK"/>
        </w:rPr>
      </w:pPr>
    </w:p>
    <w:p w14:paraId="038137EA" w14:textId="77777777" w:rsidR="000156FF" w:rsidRDefault="000156FF" w:rsidP="006852DC">
      <w:pPr>
        <w:snapToGrid w:val="0"/>
        <w:spacing w:line="120" w:lineRule="atLeast"/>
        <w:rPr>
          <w:rFonts w:ascii="Arial" w:hAnsi="Arial" w:cs="Arial"/>
          <w:b/>
          <w:sz w:val="32"/>
          <w:szCs w:val="34"/>
          <w:lang w:eastAsia="zh-HK"/>
        </w:rPr>
      </w:pPr>
    </w:p>
    <w:p w14:paraId="560C9032" w14:textId="77777777" w:rsidR="00557FB3" w:rsidRDefault="00557FB3" w:rsidP="006852DC">
      <w:pPr>
        <w:snapToGrid w:val="0"/>
        <w:spacing w:line="120" w:lineRule="atLeast"/>
        <w:rPr>
          <w:rFonts w:ascii="Arial" w:hAnsi="Arial" w:cs="Arial"/>
          <w:b/>
          <w:sz w:val="32"/>
          <w:szCs w:val="34"/>
          <w:lang w:eastAsia="zh-HK"/>
        </w:rPr>
      </w:pPr>
    </w:p>
    <w:p w14:paraId="16221B40" w14:textId="77777777" w:rsidR="006852DC" w:rsidRDefault="006852DC" w:rsidP="006852DC">
      <w:pPr>
        <w:snapToGrid w:val="0"/>
        <w:spacing w:line="120" w:lineRule="atLeast"/>
        <w:rPr>
          <w:rFonts w:ascii="Arial" w:hAnsi="Arial" w:cs="Arial"/>
          <w:b/>
          <w:sz w:val="32"/>
          <w:szCs w:val="34"/>
          <w:lang w:eastAsia="zh-HK"/>
        </w:rPr>
      </w:pPr>
    </w:p>
    <w:p w14:paraId="601BE17F" w14:textId="77777777" w:rsidR="00B52DF7" w:rsidRDefault="00B52DF7" w:rsidP="006852DC">
      <w:pPr>
        <w:snapToGrid w:val="0"/>
        <w:spacing w:line="120" w:lineRule="atLeast"/>
        <w:rPr>
          <w:rFonts w:ascii="Arial" w:hAnsi="Arial" w:cs="Arial"/>
          <w:b/>
          <w:sz w:val="32"/>
          <w:szCs w:val="34"/>
          <w:lang w:eastAsia="zh-HK"/>
        </w:rPr>
      </w:pPr>
    </w:p>
    <w:p w14:paraId="6DC7B3DD" w14:textId="7FA80401" w:rsidR="00F05876" w:rsidRPr="00E505B6" w:rsidRDefault="00596146" w:rsidP="006852DC">
      <w:pPr>
        <w:snapToGrid w:val="0"/>
        <w:spacing w:line="120" w:lineRule="atLeast"/>
        <w:rPr>
          <w:rFonts w:ascii="Arial" w:hAnsi="Arial" w:cs="Arial"/>
          <w:b/>
          <w:sz w:val="28"/>
          <w:szCs w:val="28"/>
          <w:lang w:eastAsia="zh-HK"/>
        </w:rPr>
      </w:pPr>
      <w:r w:rsidRPr="00E505B6">
        <w:rPr>
          <w:rFonts w:ascii="Arial" w:hAnsi="Arial" w:cs="Arial" w:hint="eastAsia"/>
          <w:b/>
          <w:sz w:val="28"/>
          <w:szCs w:val="28"/>
        </w:rPr>
        <w:t>T</w:t>
      </w:r>
      <w:r w:rsidRPr="00E505B6">
        <w:rPr>
          <w:rFonts w:ascii="Arial" w:hAnsi="Arial" w:cs="Arial" w:hint="eastAsia"/>
          <w:b/>
          <w:sz w:val="28"/>
          <w:szCs w:val="28"/>
          <w:lang w:eastAsia="zh-HK"/>
        </w:rPr>
        <w:t xml:space="preserve">he children are talking about </w:t>
      </w:r>
      <w:r w:rsidR="00E505B6" w:rsidRPr="00E505B6">
        <w:rPr>
          <w:rFonts w:ascii="Arial" w:hAnsi="Arial" w:cs="Arial" w:hint="eastAsia"/>
          <w:b/>
          <w:sz w:val="28"/>
          <w:szCs w:val="28"/>
          <w:lang w:eastAsia="zh-HK"/>
        </w:rPr>
        <w:t>the places they have visited. Finish what they say.</w:t>
      </w:r>
    </w:p>
    <w:p w14:paraId="45A5DA1F" w14:textId="76D9278F" w:rsidR="009B6C6D" w:rsidRDefault="00000000" w:rsidP="006852DC">
      <w:pPr>
        <w:rPr>
          <w:rFonts w:ascii="Arial" w:hAnsi="Arial" w:cs="Arial"/>
          <w:b/>
          <w:sz w:val="32"/>
          <w:szCs w:val="34"/>
          <w:lang w:eastAsia="zh-HK"/>
        </w:rPr>
      </w:pPr>
      <w:r>
        <w:rPr>
          <w:rFonts w:ascii="Arial" w:hAnsi="Arial" w:cs="Arial"/>
          <w:b/>
          <w:noProof/>
          <w:sz w:val="32"/>
          <w:szCs w:val="34"/>
          <w:lang w:eastAsia="zh-HK"/>
        </w:rPr>
        <w:pict w14:anchorId="03CF86CC">
          <v:roundrect id="_x0000_s2050" style="position:absolute;margin-left:15.9pt;margin-top:11.55pt;width:501.75pt;height:52.4pt;z-index:251664896;mso-position-horizontal-relative:text;mso-position-vertical-relative:text" arcsize="10923f" fillcolor="#f2f2f2 [3052]" stroked="f">
            <v:textbox>
              <w:txbxContent>
                <w:p w14:paraId="5C8AC377" w14:textId="513D1796" w:rsidR="00A755EF" w:rsidRPr="005E4D40" w:rsidRDefault="00A755EF">
                  <w:pPr>
                    <w:rPr>
                      <w:rFonts w:ascii="Arial" w:hAnsi="Arial" w:cs="Arial"/>
                      <w:sz w:val="28"/>
                      <w:szCs w:val="28"/>
                    </w:rPr>
                  </w:pPr>
                  <w:r w:rsidRPr="005E4D40">
                    <w:rPr>
                      <w:rFonts w:ascii="Arial" w:hAnsi="Arial" w:cs="Arial"/>
                      <w:sz w:val="28"/>
                      <w:szCs w:val="28"/>
                    </w:rPr>
                    <w:t>explore a cave</w:t>
                  </w:r>
                  <w:r w:rsidRPr="005E4D40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Pr="005E4D40">
                    <w:rPr>
                      <w:rFonts w:ascii="Arial" w:hAnsi="Arial" w:cs="Arial"/>
                      <w:sz w:val="28"/>
                      <w:szCs w:val="28"/>
                    </w:rPr>
                    <w:tab/>
                    <w:t>eat sushi at a fish market</w:t>
                  </w:r>
                  <w:r w:rsidRPr="005E4D40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="005E4D40" w:rsidRPr="005E4D40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="005E4D40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="005E4D40" w:rsidRPr="005E4D40">
                    <w:rPr>
                      <w:rFonts w:ascii="Arial" w:hAnsi="Arial" w:cs="Arial"/>
                      <w:sz w:val="28"/>
                      <w:szCs w:val="28"/>
                    </w:rPr>
                    <w:t>visit a chocolate factory</w:t>
                  </w:r>
                </w:p>
                <w:p w14:paraId="6535D7FF" w14:textId="0B90E8BB" w:rsidR="005E4D40" w:rsidRPr="005E4D40" w:rsidRDefault="005E4D40">
                  <w:pPr>
                    <w:rPr>
                      <w:rFonts w:ascii="Arial" w:hAnsi="Arial" w:cs="Arial"/>
                      <w:sz w:val="28"/>
                      <w:szCs w:val="28"/>
                    </w:rPr>
                  </w:pPr>
                  <w:r w:rsidRPr="005E4D40">
                    <w:rPr>
                      <w:rFonts w:ascii="Arial" w:hAnsi="Arial" w:cs="Arial"/>
                      <w:sz w:val="28"/>
                      <w:szCs w:val="28"/>
                    </w:rPr>
                    <w:t>go skiing</w:t>
                  </w:r>
                  <w:r w:rsidRPr="005E4D40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Pr="005E4D40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Pr="005E4D40">
                    <w:rPr>
                      <w:rFonts w:ascii="Arial" w:hAnsi="Arial" w:cs="Arial"/>
                      <w:sz w:val="28"/>
                      <w:szCs w:val="28"/>
                    </w:rPr>
                    <w:tab/>
                    <w:t>take a ride in a hot-air balloon</w:t>
                  </w:r>
                  <w:r w:rsidRPr="005E4D40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Pr="005E4D40">
                    <w:rPr>
                      <w:rFonts w:ascii="Arial" w:hAnsi="Arial" w:cs="Arial"/>
                      <w:sz w:val="28"/>
                      <w:szCs w:val="28"/>
                    </w:rPr>
                    <w:t>go on a boat trip</w:t>
                  </w:r>
                </w:p>
              </w:txbxContent>
            </v:textbox>
          </v:roundrect>
        </w:pict>
      </w:r>
      <w:r w:rsidR="0024653D">
        <w:rPr>
          <w:rFonts w:ascii="Arial" w:hAnsi="Arial" w:cs="Arial"/>
          <w:b/>
          <w:sz w:val="32"/>
          <w:szCs w:val="34"/>
          <w:lang w:eastAsia="zh-HK"/>
        </w:rPr>
        <w:t xml:space="preserve"> </w:t>
      </w:r>
    </w:p>
    <w:p w14:paraId="408AD38C" w14:textId="059B9DB2" w:rsidR="00557FB3" w:rsidRDefault="001C5523" w:rsidP="006852DC">
      <w:pPr>
        <w:rPr>
          <w:rFonts w:ascii="Arial" w:hAnsi="Arial" w:cs="Arial"/>
          <w:b/>
          <w:sz w:val="32"/>
          <w:szCs w:val="34"/>
          <w:lang w:eastAsia="zh-HK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32FEB01D" wp14:editId="78183AE4">
            <wp:simplePos x="0" y="0"/>
            <wp:positionH relativeFrom="column">
              <wp:posOffset>201134</wp:posOffset>
            </wp:positionH>
            <wp:positionV relativeFrom="paragraph">
              <wp:posOffset>279280</wp:posOffset>
            </wp:positionV>
            <wp:extent cx="6111176" cy="2082106"/>
            <wp:effectExtent l="0" t="0" r="0" b="0"/>
            <wp:wrapNone/>
            <wp:docPr id="843363835" name="Picture 2" descr="A black and white photo of a landscap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363835" name="Picture 2" descr="A black and white photo of a landscap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1176" cy="2082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E41160" w14:textId="7AA3F1C5" w:rsidR="00557FB3" w:rsidRDefault="00557FB3" w:rsidP="006852DC">
      <w:pPr>
        <w:rPr>
          <w:rFonts w:ascii="Arial" w:hAnsi="Arial" w:cs="Arial"/>
          <w:b/>
          <w:sz w:val="32"/>
          <w:szCs w:val="34"/>
          <w:lang w:eastAsia="zh-HK"/>
        </w:rPr>
      </w:pPr>
    </w:p>
    <w:p w14:paraId="27BAA20A" w14:textId="7E8737A3" w:rsidR="00557FB3" w:rsidRDefault="00557FB3" w:rsidP="006852DC">
      <w:pPr>
        <w:rPr>
          <w:rFonts w:ascii="Arial" w:hAnsi="Arial" w:cs="Arial"/>
          <w:b/>
          <w:sz w:val="32"/>
          <w:szCs w:val="34"/>
          <w:lang w:eastAsia="zh-HK"/>
        </w:rPr>
      </w:pPr>
    </w:p>
    <w:p w14:paraId="5C574941" w14:textId="289055E7" w:rsidR="00C852C5" w:rsidRDefault="00C852C5" w:rsidP="006852DC">
      <w:pPr>
        <w:rPr>
          <w:rFonts w:ascii="Arial" w:hAnsi="Arial" w:cs="Arial"/>
          <w:b/>
          <w:sz w:val="32"/>
          <w:szCs w:val="34"/>
          <w:lang w:eastAsia="zh-HK"/>
        </w:rPr>
      </w:pPr>
    </w:p>
    <w:p w14:paraId="35BA1959" w14:textId="443C57B5" w:rsidR="00C852C5" w:rsidRDefault="0093615C" w:rsidP="006852DC">
      <w:pPr>
        <w:rPr>
          <w:rFonts w:ascii="Arial" w:hAnsi="Arial" w:cs="Arial"/>
          <w:b/>
          <w:sz w:val="32"/>
          <w:szCs w:val="34"/>
          <w:lang w:eastAsia="zh-HK"/>
        </w:rPr>
      </w:pPr>
      <w:r>
        <w:rPr>
          <w:noProof/>
        </w:rPr>
        <w:drawing>
          <wp:anchor distT="0" distB="0" distL="114300" distR="114300" simplePos="0" relativeHeight="251673600" behindDoc="1" locked="0" layoutInCell="1" allowOverlap="1" wp14:anchorId="6259F998" wp14:editId="71173938">
            <wp:simplePos x="0" y="0"/>
            <wp:positionH relativeFrom="column">
              <wp:posOffset>259080</wp:posOffset>
            </wp:positionH>
            <wp:positionV relativeFrom="paragraph">
              <wp:posOffset>325755</wp:posOffset>
            </wp:positionV>
            <wp:extent cx="6140369" cy="1994195"/>
            <wp:effectExtent l="0" t="0" r="0" b="0"/>
            <wp:wrapNone/>
            <wp:docPr id="295158732" name="Picture 3" descr="A screenshot of a video gam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158732" name="Picture 3" descr="A screenshot of a video gam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0369" cy="1994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F11EA2" w14:textId="219C0A44" w:rsidR="000048FD" w:rsidRDefault="000048FD" w:rsidP="006852DC">
      <w:pPr>
        <w:rPr>
          <w:rFonts w:ascii="Arial" w:hAnsi="Arial" w:cs="Arial"/>
          <w:b/>
          <w:sz w:val="32"/>
          <w:szCs w:val="34"/>
          <w:lang w:eastAsia="zh-HK"/>
        </w:rPr>
      </w:pPr>
    </w:p>
    <w:p w14:paraId="6F8CC96A" w14:textId="05AD89F0" w:rsidR="000048FD" w:rsidRDefault="000048FD" w:rsidP="006852DC">
      <w:pPr>
        <w:rPr>
          <w:rFonts w:ascii="Arial" w:hAnsi="Arial" w:cs="Arial"/>
          <w:b/>
          <w:sz w:val="32"/>
          <w:szCs w:val="34"/>
          <w:lang w:eastAsia="zh-HK"/>
        </w:rPr>
      </w:pPr>
    </w:p>
    <w:p w14:paraId="3BD05AE7" w14:textId="77777777" w:rsidR="000048FD" w:rsidRDefault="000048FD" w:rsidP="006852DC">
      <w:pPr>
        <w:rPr>
          <w:rFonts w:ascii="Arial" w:hAnsi="Arial" w:cs="Arial"/>
          <w:b/>
          <w:sz w:val="32"/>
          <w:szCs w:val="34"/>
          <w:lang w:eastAsia="zh-HK"/>
        </w:rPr>
      </w:pPr>
    </w:p>
    <w:p w14:paraId="66CC13D3" w14:textId="77777777" w:rsidR="001A6343" w:rsidRDefault="001A6343" w:rsidP="006852DC">
      <w:pPr>
        <w:rPr>
          <w:rFonts w:ascii="Arial" w:hAnsi="Arial" w:cs="Arial"/>
          <w:b/>
          <w:sz w:val="32"/>
          <w:szCs w:val="34"/>
          <w:lang w:eastAsia="zh-HK"/>
        </w:rPr>
      </w:pPr>
    </w:p>
    <w:tbl>
      <w:tblPr>
        <w:tblStyle w:val="TableGrid"/>
        <w:tblW w:w="0" w:type="auto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"/>
        <w:gridCol w:w="855"/>
        <w:gridCol w:w="9681"/>
      </w:tblGrid>
      <w:tr w:rsidR="001C5523" w:rsidRPr="001C5523" w14:paraId="76C28744" w14:textId="77777777" w:rsidTr="006640B6">
        <w:tc>
          <w:tcPr>
            <w:tcW w:w="372" w:type="dxa"/>
          </w:tcPr>
          <w:p w14:paraId="2507EC5D" w14:textId="41C3C1FB" w:rsidR="001C5523" w:rsidRPr="001C5523" w:rsidRDefault="001C5523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1</w:t>
            </w:r>
          </w:p>
        </w:tc>
        <w:tc>
          <w:tcPr>
            <w:tcW w:w="790" w:type="dxa"/>
          </w:tcPr>
          <w:p w14:paraId="3C037298" w14:textId="070E2363" w:rsidR="001C5523" w:rsidRPr="001C5523" w:rsidRDefault="001C5523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726" w:type="dxa"/>
          </w:tcPr>
          <w:p w14:paraId="6B4FFDA5" w14:textId="20680C1B" w:rsidR="001C5523" w:rsidRPr="001C5523" w:rsidRDefault="001A426C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 w:rsidR="001C5523"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Have you ever been to Japan?</w:t>
            </w:r>
          </w:p>
        </w:tc>
      </w:tr>
      <w:tr w:rsidR="001C5523" w:rsidRPr="001C5523" w14:paraId="05313A3D" w14:textId="77777777" w:rsidTr="006640B6">
        <w:tc>
          <w:tcPr>
            <w:tcW w:w="372" w:type="dxa"/>
          </w:tcPr>
          <w:p w14:paraId="13A0DD64" w14:textId="77777777" w:rsidR="001C5523" w:rsidRPr="001C5523" w:rsidRDefault="001C5523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1D5A0984" w14:textId="52A52C38" w:rsidR="001C5523" w:rsidRPr="001C5523" w:rsidRDefault="001C5523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Mike</w:t>
            </w:r>
          </w:p>
        </w:tc>
        <w:tc>
          <w:tcPr>
            <w:tcW w:w="9726" w:type="dxa"/>
          </w:tcPr>
          <w:p w14:paraId="222BCBAC" w14:textId="3BFA9CF3" w:rsidR="001C5523" w:rsidRPr="001C5523" w:rsidRDefault="001A426C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Yes, I have. I went there </w:t>
            </w:r>
            <w:r w:rsidR="00264D39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___</w:t>
            </w:r>
            <w:proofErr w:type="gramStart"/>
            <w:r w:rsidR="00264D39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 </w:t>
            </w:r>
            <w:r w:rsidR="007E0340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.</w:t>
            </w:r>
            <w:proofErr w:type="gramEnd"/>
          </w:p>
        </w:tc>
      </w:tr>
      <w:tr w:rsidR="007E0340" w:rsidRPr="001C5523" w14:paraId="788A6B3E" w14:textId="77777777" w:rsidTr="006640B6">
        <w:tc>
          <w:tcPr>
            <w:tcW w:w="372" w:type="dxa"/>
          </w:tcPr>
          <w:p w14:paraId="224A560F" w14:textId="77777777" w:rsidR="007E0340" w:rsidRPr="001C5523" w:rsidRDefault="007E0340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18D441DD" w14:textId="02A9E6A4" w:rsidR="007E0340" w:rsidRDefault="007E0340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726" w:type="dxa"/>
          </w:tcPr>
          <w:p w14:paraId="21EF688B" w14:textId="2D2F8003" w:rsidR="007E0340" w:rsidRDefault="007E0340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: What did you do there?</w:t>
            </w:r>
          </w:p>
        </w:tc>
      </w:tr>
      <w:tr w:rsidR="007E0340" w:rsidRPr="001C5523" w14:paraId="763908B7" w14:textId="77777777" w:rsidTr="006640B6">
        <w:tc>
          <w:tcPr>
            <w:tcW w:w="372" w:type="dxa"/>
          </w:tcPr>
          <w:p w14:paraId="119BC96A" w14:textId="77777777" w:rsidR="007E0340" w:rsidRPr="001C5523" w:rsidRDefault="007E0340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208A9F1B" w14:textId="024C5068" w:rsidR="007E0340" w:rsidRDefault="007E0340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Mike</w:t>
            </w:r>
          </w:p>
        </w:tc>
        <w:tc>
          <w:tcPr>
            <w:tcW w:w="9726" w:type="dxa"/>
          </w:tcPr>
          <w:p w14:paraId="0106A01C" w14:textId="20D7D8BC" w:rsidR="007E0340" w:rsidRDefault="007E0340" w:rsidP="008C39C4">
            <w:pPr>
              <w:spacing w:line="540" w:lineRule="exact"/>
              <w:ind w:left="140" w:hangingChars="50" w:hanging="140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: I __________</w:t>
            </w:r>
            <w:r w:rsidR="00FB2A0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_______________</w:t>
            </w:r>
            <w:r w:rsidR="00272C95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_______</w:t>
            </w:r>
            <w:r w:rsidR="00D500B8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</w:t>
            </w:r>
            <w:proofErr w:type="gramStart"/>
            <w:r w:rsidR="00272C95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_ .</w:t>
            </w:r>
            <w:proofErr w:type="gramEnd"/>
            <w:r w:rsidR="00272C95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How about you? </w:t>
            </w:r>
            <w:r w:rsidR="00272C95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lastRenderedPageBreak/>
              <w:t>Have you ____________</w:t>
            </w:r>
            <w:r w:rsidR="00D500B8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</w:t>
            </w:r>
            <w:r w:rsidR="00272C95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__</w:t>
            </w:r>
            <w:r w:rsidR="00264D39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</w:t>
            </w:r>
            <w:r w:rsidR="00272C95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to Japan?</w:t>
            </w:r>
          </w:p>
        </w:tc>
      </w:tr>
      <w:tr w:rsidR="000244B9" w:rsidRPr="001C5523" w14:paraId="548270E6" w14:textId="77777777" w:rsidTr="006640B6">
        <w:tc>
          <w:tcPr>
            <w:tcW w:w="372" w:type="dxa"/>
          </w:tcPr>
          <w:p w14:paraId="5845FB59" w14:textId="77777777" w:rsidR="000244B9" w:rsidRPr="001C5523" w:rsidRDefault="000244B9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0FC87368" w14:textId="4746F141" w:rsidR="000244B9" w:rsidRDefault="000244B9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726" w:type="dxa"/>
          </w:tcPr>
          <w:p w14:paraId="180009BE" w14:textId="0E2A80A5" w:rsidR="000244B9" w:rsidRDefault="000244B9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Yes, I have. I </w:t>
            </w:r>
            <w:r w:rsidR="00BF11D2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____________________________________</w:t>
            </w:r>
            <w:proofErr w:type="gramStart"/>
            <w:r w:rsidR="00BF11D2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_ .</w:t>
            </w:r>
            <w:proofErr w:type="gramEnd"/>
          </w:p>
        </w:tc>
      </w:tr>
      <w:tr w:rsidR="00BF11D2" w:rsidRPr="001C5523" w14:paraId="1F6337C3" w14:textId="77777777" w:rsidTr="006640B6">
        <w:tc>
          <w:tcPr>
            <w:tcW w:w="372" w:type="dxa"/>
          </w:tcPr>
          <w:p w14:paraId="4FC80BC7" w14:textId="77777777" w:rsidR="00BF11D2" w:rsidRPr="001C5523" w:rsidRDefault="00BF11D2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4878AE6E" w14:textId="72E2655C" w:rsidR="00BF11D2" w:rsidRDefault="00BF11D2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Mike</w:t>
            </w:r>
          </w:p>
        </w:tc>
        <w:tc>
          <w:tcPr>
            <w:tcW w:w="9726" w:type="dxa"/>
          </w:tcPr>
          <w:p w14:paraId="58C88355" w14:textId="46D1BE09" w:rsidR="00BF11D2" w:rsidRDefault="00BF11D2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: What ___________________________</w:t>
            </w:r>
            <w:proofErr w:type="gramStart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_ ?</w:t>
            </w:r>
            <w:proofErr w:type="gramEnd"/>
          </w:p>
        </w:tc>
      </w:tr>
      <w:tr w:rsidR="00BF11D2" w:rsidRPr="001C5523" w14:paraId="7D9C8DC2" w14:textId="77777777" w:rsidTr="006640B6">
        <w:tc>
          <w:tcPr>
            <w:tcW w:w="372" w:type="dxa"/>
          </w:tcPr>
          <w:p w14:paraId="0E20ABB2" w14:textId="77777777" w:rsidR="00BF11D2" w:rsidRPr="001C5523" w:rsidRDefault="00BF11D2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1667788D" w14:textId="178CB005" w:rsidR="00BF11D2" w:rsidRDefault="00BF11D2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726" w:type="dxa"/>
          </w:tcPr>
          <w:p w14:paraId="1A886522" w14:textId="4648905B" w:rsidR="00BF11D2" w:rsidRDefault="00BF11D2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I </w:t>
            </w:r>
            <w:r w:rsidR="00D935F0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___________________</w:t>
            </w:r>
            <w:r w:rsidR="00D500B8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_______________</w:t>
            </w:r>
            <w:proofErr w:type="gramStart"/>
            <w:r w:rsidR="00D500B8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</w:t>
            </w:r>
            <w:r w:rsidR="00D935F0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</w:p>
        </w:tc>
      </w:tr>
    </w:tbl>
    <w:p w14:paraId="0F161402" w14:textId="77777777" w:rsidR="00C852C5" w:rsidRDefault="00C852C5" w:rsidP="006852DC">
      <w:pPr>
        <w:rPr>
          <w:rFonts w:ascii="Arial" w:hAnsi="Arial" w:cs="Arial"/>
          <w:b/>
          <w:sz w:val="32"/>
          <w:szCs w:val="34"/>
          <w:lang w:eastAsia="zh-HK"/>
        </w:rPr>
      </w:pPr>
    </w:p>
    <w:tbl>
      <w:tblPr>
        <w:tblStyle w:val="TableGrid"/>
        <w:tblW w:w="0" w:type="auto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"/>
        <w:gridCol w:w="855"/>
        <w:gridCol w:w="9681"/>
      </w:tblGrid>
      <w:tr w:rsidR="00D500B8" w:rsidRPr="001C5523" w14:paraId="447576B5" w14:textId="77777777" w:rsidTr="006640B6">
        <w:tc>
          <w:tcPr>
            <w:tcW w:w="372" w:type="dxa"/>
          </w:tcPr>
          <w:p w14:paraId="2357F4F7" w14:textId="676A1D18" w:rsidR="00D500B8" w:rsidRPr="001C5523" w:rsidRDefault="00D500B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2</w:t>
            </w:r>
          </w:p>
        </w:tc>
        <w:tc>
          <w:tcPr>
            <w:tcW w:w="790" w:type="dxa"/>
          </w:tcPr>
          <w:p w14:paraId="005D5B10" w14:textId="77777777" w:rsidR="00D500B8" w:rsidRPr="001C5523" w:rsidRDefault="00D500B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726" w:type="dxa"/>
          </w:tcPr>
          <w:p w14:paraId="187B1230" w14:textId="53E56A68" w:rsidR="00D500B8" w:rsidRPr="001C5523" w:rsidRDefault="00D500B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Have you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 </w:t>
            </w: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?</w:t>
            </w:r>
            <w:proofErr w:type="gramEnd"/>
          </w:p>
        </w:tc>
      </w:tr>
      <w:tr w:rsidR="00D500B8" w:rsidRPr="001C5523" w14:paraId="2B662D78" w14:textId="77777777" w:rsidTr="006640B6">
        <w:tc>
          <w:tcPr>
            <w:tcW w:w="372" w:type="dxa"/>
          </w:tcPr>
          <w:p w14:paraId="6957D998" w14:textId="77777777" w:rsidR="00D500B8" w:rsidRPr="001C5523" w:rsidRDefault="00D500B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6A439873" w14:textId="77777777" w:rsidR="00D500B8" w:rsidRPr="001C5523" w:rsidRDefault="00D500B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Mike</w:t>
            </w:r>
          </w:p>
        </w:tc>
        <w:tc>
          <w:tcPr>
            <w:tcW w:w="9726" w:type="dxa"/>
          </w:tcPr>
          <w:p w14:paraId="3E3C53C3" w14:textId="62996E9A" w:rsidR="00D500B8" w:rsidRPr="001C5523" w:rsidRDefault="00D500B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Yes,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.</w:t>
            </w:r>
            <w:proofErr w:type="gramEnd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I went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.</w:t>
            </w:r>
            <w:proofErr w:type="gramEnd"/>
          </w:p>
        </w:tc>
      </w:tr>
      <w:tr w:rsidR="00D500B8" w:rsidRPr="001C5523" w14:paraId="5455469B" w14:textId="77777777" w:rsidTr="006640B6">
        <w:tc>
          <w:tcPr>
            <w:tcW w:w="372" w:type="dxa"/>
          </w:tcPr>
          <w:p w14:paraId="09EB0EF7" w14:textId="77777777" w:rsidR="00D500B8" w:rsidRPr="001C5523" w:rsidRDefault="00D500B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19A9E051" w14:textId="77777777" w:rsidR="00D500B8" w:rsidRDefault="00D500B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726" w:type="dxa"/>
          </w:tcPr>
          <w:p w14:paraId="250F3AF3" w14:textId="5CA623A2" w:rsidR="00D500B8" w:rsidRDefault="00D500B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What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?</w:t>
            </w:r>
            <w:proofErr w:type="gramEnd"/>
          </w:p>
        </w:tc>
      </w:tr>
      <w:tr w:rsidR="00D500B8" w:rsidRPr="001C5523" w14:paraId="165789D0" w14:textId="77777777" w:rsidTr="006640B6">
        <w:tc>
          <w:tcPr>
            <w:tcW w:w="372" w:type="dxa"/>
          </w:tcPr>
          <w:p w14:paraId="66828957" w14:textId="77777777" w:rsidR="00D500B8" w:rsidRPr="001C5523" w:rsidRDefault="00D500B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38DBB110" w14:textId="77777777" w:rsidR="00D500B8" w:rsidRDefault="00D500B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Mike</w:t>
            </w:r>
          </w:p>
        </w:tc>
        <w:tc>
          <w:tcPr>
            <w:tcW w:w="9726" w:type="dxa"/>
          </w:tcPr>
          <w:p w14:paraId="5F248036" w14:textId="6B172A83" w:rsidR="00D500B8" w:rsidRDefault="00D500B8" w:rsidP="008C39C4">
            <w:pPr>
              <w:spacing w:line="540" w:lineRule="exact"/>
              <w:ind w:left="140" w:hangingChars="50" w:hanging="140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: I ________________________________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</w:t>
            </w:r>
            <w:proofErr w:type="gramStart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_ .</w:t>
            </w:r>
            <w:proofErr w:type="gramEnd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How about you? Have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___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?</w:t>
            </w:r>
            <w:proofErr w:type="gramEnd"/>
          </w:p>
        </w:tc>
      </w:tr>
      <w:tr w:rsidR="00D500B8" w:rsidRPr="001C5523" w14:paraId="57AF6D24" w14:textId="77777777" w:rsidTr="006640B6">
        <w:tc>
          <w:tcPr>
            <w:tcW w:w="372" w:type="dxa"/>
          </w:tcPr>
          <w:p w14:paraId="374E9D25" w14:textId="77777777" w:rsidR="00D500B8" w:rsidRPr="001C5523" w:rsidRDefault="00D500B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5DEF7133" w14:textId="77777777" w:rsidR="00D500B8" w:rsidRDefault="00D500B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726" w:type="dxa"/>
          </w:tcPr>
          <w:p w14:paraId="45D6ACC9" w14:textId="3350F182" w:rsidR="00D500B8" w:rsidRDefault="00D500B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Yes,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.</w:t>
            </w:r>
            <w:proofErr w:type="gramEnd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I went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.</w:t>
            </w:r>
            <w:proofErr w:type="gramEnd"/>
          </w:p>
        </w:tc>
      </w:tr>
      <w:tr w:rsidR="00D500B8" w:rsidRPr="001C5523" w14:paraId="4D66530B" w14:textId="77777777" w:rsidTr="006640B6">
        <w:tc>
          <w:tcPr>
            <w:tcW w:w="372" w:type="dxa"/>
          </w:tcPr>
          <w:p w14:paraId="7FFADAE9" w14:textId="77777777" w:rsidR="00D500B8" w:rsidRPr="001C5523" w:rsidRDefault="00D500B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55AD1EDE" w14:textId="77777777" w:rsidR="00D500B8" w:rsidRDefault="00D500B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Mike</w:t>
            </w:r>
          </w:p>
        </w:tc>
        <w:tc>
          <w:tcPr>
            <w:tcW w:w="9726" w:type="dxa"/>
          </w:tcPr>
          <w:p w14:paraId="6D861F29" w14:textId="77777777" w:rsidR="00D500B8" w:rsidRDefault="00D500B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: What ___________________________</w:t>
            </w:r>
            <w:proofErr w:type="gramStart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_ ?</w:t>
            </w:r>
            <w:proofErr w:type="gramEnd"/>
          </w:p>
        </w:tc>
      </w:tr>
      <w:tr w:rsidR="00D500B8" w:rsidRPr="001C5523" w14:paraId="2C7D93D4" w14:textId="77777777" w:rsidTr="006640B6">
        <w:tc>
          <w:tcPr>
            <w:tcW w:w="372" w:type="dxa"/>
          </w:tcPr>
          <w:p w14:paraId="698C9D3E" w14:textId="77777777" w:rsidR="00D500B8" w:rsidRPr="001C5523" w:rsidRDefault="00D500B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527941F8" w14:textId="77777777" w:rsidR="00D500B8" w:rsidRDefault="00D500B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726" w:type="dxa"/>
          </w:tcPr>
          <w:p w14:paraId="10E496E5" w14:textId="77777777" w:rsidR="00D500B8" w:rsidRDefault="00D500B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: I ___________________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____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</w:p>
        </w:tc>
      </w:tr>
    </w:tbl>
    <w:p w14:paraId="5C116B8D" w14:textId="77777777" w:rsidR="00D500B8" w:rsidRDefault="00D500B8" w:rsidP="006852DC">
      <w:pPr>
        <w:rPr>
          <w:rFonts w:ascii="Arial" w:hAnsi="Arial" w:cs="Arial"/>
          <w:b/>
          <w:sz w:val="32"/>
          <w:szCs w:val="34"/>
          <w:lang w:eastAsia="zh-HK"/>
        </w:rPr>
      </w:pPr>
    </w:p>
    <w:tbl>
      <w:tblPr>
        <w:tblStyle w:val="TableGrid"/>
        <w:tblW w:w="0" w:type="auto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"/>
        <w:gridCol w:w="855"/>
        <w:gridCol w:w="9681"/>
      </w:tblGrid>
      <w:tr w:rsidR="006640B6" w:rsidRPr="001C5523" w14:paraId="49C1E7BA" w14:textId="77777777" w:rsidTr="006640B6">
        <w:tc>
          <w:tcPr>
            <w:tcW w:w="372" w:type="dxa"/>
          </w:tcPr>
          <w:p w14:paraId="098B1AEF" w14:textId="6801243A" w:rsidR="00C92A9A" w:rsidRPr="001C5523" w:rsidRDefault="00C92A9A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3</w:t>
            </w:r>
          </w:p>
        </w:tc>
        <w:tc>
          <w:tcPr>
            <w:tcW w:w="855" w:type="dxa"/>
          </w:tcPr>
          <w:p w14:paraId="3894FD92" w14:textId="77777777" w:rsidR="00C92A9A" w:rsidRPr="001C5523" w:rsidRDefault="00C92A9A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681" w:type="dxa"/>
          </w:tcPr>
          <w:p w14:paraId="46D08D1A" w14:textId="11816393" w:rsidR="00C92A9A" w:rsidRPr="001C5523" w:rsidRDefault="00C92A9A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Have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______________________________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 </w:t>
            </w: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?</w:t>
            </w:r>
            <w:proofErr w:type="gramEnd"/>
          </w:p>
        </w:tc>
      </w:tr>
      <w:tr w:rsidR="00C92A9A" w:rsidRPr="001C5523" w14:paraId="2F5B74D3" w14:textId="77777777" w:rsidTr="006640B6">
        <w:tc>
          <w:tcPr>
            <w:tcW w:w="372" w:type="dxa"/>
          </w:tcPr>
          <w:p w14:paraId="2EE396C6" w14:textId="77777777" w:rsidR="00C92A9A" w:rsidRPr="001C5523" w:rsidRDefault="00C92A9A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6C1BF95A" w14:textId="77777777" w:rsidR="00C92A9A" w:rsidRPr="001C5523" w:rsidRDefault="00C92A9A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Mike</w:t>
            </w:r>
          </w:p>
        </w:tc>
        <w:tc>
          <w:tcPr>
            <w:tcW w:w="9681" w:type="dxa"/>
          </w:tcPr>
          <w:p w14:paraId="0839E038" w14:textId="36EC7A24" w:rsidR="00C92A9A" w:rsidRPr="001C5523" w:rsidRDefault="00C92A9A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________________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. I </w:t>
            </w:r>
            <w:r w:rsidR="00000AF7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.</w:t>
            </w:r>
            <w:proofErr w:type="gramEnd"/>
          </w:p>
        </w:tc>
      </w:tr>
      <w:tr w:rsidR="00C92A9A" w:rsidRPr="001C5523" w14:paraId="2154F863" w14:textId="77777777" w:rsidTr="006640B6">
        <w:tc>
          <w:tcPr>
            <w:tcW w:w="372" w:type="dxa"/>
          </w:tcPr>
          <w:p w14:paraId="629D8A22" w14:textId="77777777" w:rsidR="00C92A9A" w:rsidRPr="001C5523" w:rsidRDefault="00C92A9A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50C91F21" w14:textId="77777777" w:rsidR="00C92A9A" w:rsidRDefault="00C92A9A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681" w:type="dxa"/>
          </w:tcPr>
          <w:p w14:paraId="4EBC1A97" w14:textId="77777777" w:rsidR="00C92A9A" w:rsidRDefault="00C92A9A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What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?</w:t>
            </w:r>
            <w:proofErr w:type="gramEnd"/>
          </w:p>
        </w:tc>
      </w:tr>
      <w:tr w:rsidR="00C92A9A" w:rsidRPr="001C5523" w14:paraId="2B286795" w14:textId="77777777" w:rsidTr="006640B6">
        <w:tc>
          <w:tcPr>
            <w:tcW w:w="372" w:type="dxa"/>
          </w:tcPr>
          <w:p w14:paraId="53C9A629" w14:textId="77777777" w:rsidR="00C92A9A" w:rsidRPr="001C5523" w:rsidRDefault="00C92A9A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79F85592" w14:textId="77777777" w:rsidR="00C92A9A" w:rsidRDefault="00C92A9A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Mike</w:t>
            </w:r>
          </w:p>
        </w:tc>
        <w:tc>
          <w:tcPr>
            <w:tcW w:w="9681" w:type="dxa"/>
          </w:tcPr>
          <w:p w14:paraId="29A2B27F" w14:textId="08B664C1" w:rsidR="00446898" w:rsidRDefault="00C92A9A" w:rsidP="008C39C4">
            <w:pPr>
              <w:spacing w:line="540" w:lineRule="exact"/>
              <w:ind w:left="140" w:hangingChars="50" w:hanging="140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: I ___________________________</w:t>
            </w:r>
            <w:r w:rsidR="00446898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_</w:t>
            </w:r>
            <w:proofErr w:type="gramStart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_ .</w:t>
            </w:r>
            <w:proofErr w:type="gramEnd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How </w:t>
            </w:r>
            <w:r w:rsidR="00446898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</w:t>
            </w:r>
            <w:proofErr w:type="gramStart"/>
            <w:r w:rsidR="00446898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?</w:t>
            </w:r>
            <w:proofErr w:type="gramEnd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</w:t>
            </w:r>
          </w:p>
          <w:p w14:paraId="46F7CAB5" w14:textId="38442741" w:rsidR="00C92A9A" w:rsidRDefault="00C92A9A" w:rsidP="008C39C4">
            <w:pPr>
              <w:spacing w:line="540" w:lineRule="exact"/>
              <w:ind w:leftChars="50" w:left="120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Have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___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?</w:t>
            </w:r>
            <w:proofErr w:type="gramEnd"/>
          </w:p>
        </w:tc>
      </w:tr>
      <w:tr w:rsidR="00C92A9A" w:rsidRPr="001C5523" w14:paraId="3CA7D8D5" w14:textId="77777777" w:rsidTr="006640B6">
        <w:tc>
          <w:tcPr>
            <w:tcW w:w="372" w:type="dxa"/>
          </w:tcPr>
          <w:p w14:paraId="481A9333" w14:textId="77777777" w:rsidR="00C92A9A" w:rsidRPr="001C5523" w:rsidRDefault="00C92A9A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3E8DDDB9" w14:textId="77777777" w:rsidR="00C92A9A" w:rsidRDefault="00C92A9A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681" w:type="dxa"/>
          </w:tcPr>
          <w:p w14:paraId="637FE602" w14:textId="048E38D6" w:rsidR="00C92A9A" w:rsidRDefault="00C92A9A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 w:rsidR="00446898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No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,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</w:t>
            </w:r>
            <w:r w:rsidR="00446898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</w:t>
            </w:r>
            <w:proofErr w:type="gramStart"/>
            <w:r w:rsidR="00446898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.</w:t>
            </w:r>
            <w:proofErr w:type="gramEnd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</w:t>
            </w:r>
          </w:p>
        </w:tc>
      </w:tr>
    </w:tbl>
    <w:p w14:paraId="32FC0651" w14:textId="77777777" w:rsidR="00C92A9A" w:rsidRDefault="00C92A9A" w:rsidP="006852DC">
      <w:pPr>
        <w:rPr>
          <w:rFonts w:ascii="Arial" w:hAnsi="Arial" w:cs="Arial"/>
          <w:b/>
          <w:sz w:val="32"/>
          <w:szCs w:val="34"/>
          <w:lang w:eastAsia="zh-HK"/>
        </w:rPr>
      </w:pPr>
    </w:p>
    <w:tbl>
      <w:tblPr>
        <w:tblStyle w:val="TableGrid"/>
        <w:tblW w:w="0" w:type="auto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"/>
        <w:gridCol w:w="855"/>
        <w:gridCol w:w="9681"/>
      </w:tblGrid>
      <w:tr w:rsidR="006640B6" w:rsidRPr="001C5523" w14:paraId="46FAAF80" w14:textId="77777777" w:rsidTr="006640B6">
        <w:tc>
          <w:tcPr>
            <w:tcW w:w="372" w:type="dxa"/>
          </w:tcPr>
          <w:p w14:paraId="2420B73E" w14:textId="78BE6688" w:rsidR="00446898" w:rsidRPr="001C5523" w:rsidRDefault="0044689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4</w:t>
            </w:r>
          </w:p>
        </w:tc>
        <w:tc>
          <w:tcPr>
            <w:tcW w:w="855" w:type="dxa"/>
          </w:tcPr>
          <w:p w14:paraId="16229CE5" w14:textId="77777777" w:rsidR="00446898" w:rsidRPr="001C5523" w:rsidRDefault="0044689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681" w:type="dxa"/>
          </w:tcPr>
          <w:p w14:paraId="48E9A8B9" w14:textId="41BB9E56" w:rsidR="00446898" w:rsidRPr="001C5523" w:rsidRDefault="0044689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_______________</w:t>
            </w:r>
            <w:r w:rsidR="00176504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__ </w:t>
            </w: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?</w:t>
            </w:r>
          </w:p>
        </w:tc>
      </w:tr>
      <w:tr w:rsidR="00446898" w:rsidRPr="001C5523" w14:paraId="0054633C" w14:textId="77777777" w:rsidTr="006640B6">
        <w:tc>
          <w:tcPr>
            <w:tcW w:w="372" w:type="dxa"/>
          </w:tcPr>
          <w:p w14:paraId="1A2BA9BA" w14:textId="77777777" w:rsidR="00446898" w:rsidRPr="001C5523" w:rsidRDefault="0044689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181B1173" w14:textId="77777777" w:rsidR="00446898" w:rsidRPr="001C5523" w:rsidRDefault="0044689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Mike</w:t>
            </w:r>
          </w:p>
        </w:tc>
        <w:tc>
          <w:tcPr>
            <w:tcW w:w="9681" w:type="dxa"/>
          </w:tcPr>
          <w:p w14:paraId="0D6CFF48" w14:textId="77777777" w:rsidR="00446898" w:rsidRDefault="00446898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_____________ . How ____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?</w:t>
            </w:r>
            <w:proofErr w:type="gramEnd"/>
          </w:p>
          <w:p w14:paraId="61792A30" w14:textId="372AD1B8" w:rsidR="00906796" w:rsidRPr="001C5523" w:rsidRDefault="00906796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Have _________________________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?</w:t>
            </w:r>
            <w:proofErr w:type="gramEnd"/>
          </w:p>
        </w:tc>
      </w:tr>
      <w:tr w:rsidR="00B27C21" w:rsidRPr="001C5523" w14:paraId="5CDD5CF2" w14:textId="77777777" w:rsidTr="006640B6">
        <w:tc>
          <w:tcPr>
            <w:tcW w:w="372" w:type="dxa"/>
          </w:tcPr>
          <w:p w14:paraId="406FA893" w14:textId="77777777" w:rsidR="00B27C21" w:rsidRPr="001C5523" w:rsidRDefault="00B27C21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16A2D697" w14:textId="77777777" w:rsidR="00B27C21" w:rsidRDefault="00B27C21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681" w:type="dxa"/>
          </w:tcPr>
          <w:p w14:paraId="000F0FCA" w14:textId="68FDB55A" w:rsidR="00B27C21" w:rsidRDefault="00B27C21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Yes,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.</w:t>
            </w:r>
            <w:proofErr w:type="gramEnd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I went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__________</w:t>
            </w:r>
            <w:r w:rsidR="00176504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</w:t>
            </w:r>
            <w:proofErr w:type="gramStart"/>
            <w:r w:rsidR="00176504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.</w:t>
            </w:r>
            <w:proofErr w:type="gramEnd"/>
          </w:p>
        </w:tc>
      </w:tr>
      <w:tr w:rsidR="00B27C21" w:rsidRPr="001C5523" w14:paraId="2DD96233" w14:textId="77777777" w:rsidTr="006640B6">
        <w:tc>
          <w:tcPr>
            <w:tcW w:w="372" w:type="dxa"/>
          </w:tcPr>
          <w:p w14:paraId="3343A255" w14:textId="77777777" w:rsidR="00B27C21" w:rsidRPr="001C5523" w:rsidRDefault="00B27C21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44B76601" w14:textId="77777777" w:rsidR="00B27C21" w:rsidRDefault="00B27C21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Mike</w:t>
            </w:r>
          </w:p>
        </w:tc>
        <w:tc>
          <w:tcPr>
            <w:tcW w:w="9681" w:type="dxa"/>
          </w:tcPr>
          <w:p w14:paraId="5006BEFA" w14:textId="4D5FAA45" w:rsidR="00B27C21" w:rsidRDefault="00B27C21" w:rsidP="008C39C4">
            <w:pPr>
              <w:spacing w:line="540" w:lineRule="exact"/>
              <w:ind w:left="140" w:hangingChars="50" w:hanging="140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: What ___________________________</w:t>
            </w:r>
            <w:proofErr w:type="gramStart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_ ?</w:t>
            </w:r>
            <w:proofErr w:type="gramEnd"/>
          </w:p>
        </w:tc>
      </w:tr>
      <w:tr w:rsidR="00B27C21" w:rsidRPr="001C5523" w14:paraId="7F039C7E" w14:textId="77777777" w:rsidTr="006640B6">
        <w:tc>
          <w:tcPr>
            <w:tcW w:w="372" w:type="dxa"/>
          </w:tcPr>
          <w:p w14:paraId="07990F27" w14:textId="77777777" w:rsidR="00B27C21" w:rsidRPr="001C5523" w:rsidRDefault="00B27C21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15E70FBB" w14:textId="77777777" w:rsidR="00B27C21" w:rsidRDefault="00B27C21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681" w:type="dxa"/>
          </w:tcPr>
          <w:p w14:paraId="5C533420" w14:textId="4E945674" w:rsidR="00B27C21" w:rsidRDefault="00B27C21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 w:rsidR="000736D0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___________________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________________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.</w:t>
            </w:r>
          </w:p>
        </w:tc>
      </w:tr>
    </w:tbl>
    <w:p w14:paraId="6E7360EB" w14:textId="72389603" w:rsidR="005D1540" w:rsidRDefault="00F21E46" w:rsidP="006852DC">
      <w:pPr>
        <w:widowControl/>
        <w:rPr>
          <w:noProof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27212667" wp14:editId="354E622B">
            <wp:simplePos x="0" y="0"/>
            <wp:positionH relativeFrom="column">
              <wp:posOffset>166137</wp:posOffset>
            </wp:positionH>
            <wp:positionV relativeFrom="paragraph">
              <wp:posOffset>605950</wp:posOffset>
            </wp:positionV>
            <wp:extent cx="6539696" cy="1429724"/>
            <wp:effectExtent l="0" t="0" r="0" b="0"/>
            <wp:wrapNone/>
            <wp:docPr id="1217558744" name="Picture 4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7558744" name="Picture 4" descr="A screenshot of a cha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9696" cy="1429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05D6">
        <w:rPr>
          <w:noProof/>
        </w:rPr>
        <w:drawing>
          <wp:inline distT="0" distB="0" distL="0" distR="0" wp14:anchorId="13353206" wp14:editId="56A7A0C2">
            <wp:extent cx="2050793" cy="604970"/>
            <wp:effectExtent l="0" t="0" r="0" b="0"/>
            <wp:docPr id="11970830" name="Picture 3" descr="A grey rectangular sig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0830" name="Picture 3" descr="A grey rectangular sign with white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6244" cy="615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2E652" w14:textId="2B90EF49" w:rsidR="00662E92" w:rsidRDefault="00662E92" w:rsidP="006852DC">
      <w:pPr>
        <w:widowControl/>
        <w:rPr>
          <w:noProof/>
        </w:rPr>
      </w:pPr>
    </w:p>
    <w:p w14:paraId="56A3DB49" w14:textId="77777777" w:rsidR="00785CA1" w:rsidRDefault="00785CA1" w:rsidP="006852DC">
      <w:pPr>
        <w:widowControl/>
        <w:rPr>
          <w:noProof/>
        </w:rPr>
      </w:pPr>
    </w:p>
    <w:p w14:paraId="618673C5" w14:textId="77777777" w:rsidR="00785CA1" w:rsidRDefault="00785CA1" w:rsidP="006852DC">
      <w:pPr>
        <w:widowControl/>
        <w:rPr>
          <w:noProof/>
        </w:rPr>
      </w:pPr>
    </w:p>
    <w:p w14:paraId="22B940D5" w14:textId="77777777" w:rsidR="00785CA1" w:rsidRDefault="00785CA1" w:rsidP="006852DC">
      <w:pPr>
        <w:widowControl/>
        <w:rPr>
          <w:noProof/>
        </w:rPr>
      </w:pPr>
    </w:p>
    <w:p w14:paraId="5C3DAE07" w14:textId="77777777" w:rsidR="00F05876" w:rsidRDefault="00F05876" w:rsidP="006852DC">
      <w:pPr>
        <w:spacing w:beforeLines="50" w:before="180" w:line="400" w:lineRule="exact"/>
        <w:rPr>
          <w:rFonts w:ascii="Arial" w:hAnsi="Arial" w:cs="Arial"/>
          <w:b/>
          <w:sz w:val="32"/>
          <w:szCs w:val="34"/>
          <w:lang w:eastAsia="zh-HK"/>
        </w:rPr>
      </w:pPr>
    </w:p>
    <w:p w14:paraId="4FE6F2F9" w14:textId="522376C6" w:rsidR="00A669F5" w:rsidRPr="00305FA0" w:rsidRDefault="00E47BD3" w:rsidP="006852DC">
      <w:pPr>
        <w:spacing w:beforeLines="50" w:before="180" w:line="400" w:lineRule="exact"/>
        <w:rPr>
          <w:rFonts w:ascii="Arial" w:hAnsi="Arial" w:cs="Arial"/>
          <w:b/>
          <w:sz w:val="28"/>
          <w:szCs w:val="28"/>
          <w:lang w:eastAsia="zh-HK"/>
        </w:rPr>
      </w:pPr>
      <w:r>
        <w:rPr>
          <w:noProof/>
        </w:rPr>
        <w:drawing>
          <wp:anchor distT="0" distB="0" distL="114300" distR="114300" simplePos="0" relativeHeight="251643904" behindDoc="0" locked="0" layoutInCell="1" allowOverlap="1" wp14:anchorId="13BCE707" wp14:editId="4C59F01A">
            <wp:simplePos x="0" y="0"/>
            <wp:positionH relativeFrom="column">
              <wp:posOffset>624205</wp:posOffset>
            </wp:positionH>
            <wp:positionV relativeFrom="paragraph">
              <wp:posOffset>3035549</wp:posOffset>
            </wp:positionV>
            <wp:extent cx="5312780" cy="2167531"/>
            <wp:effectExtent l="0" t="0" r="0" b="0"/>
            <wp:wrapNone/>
            <wp:docPr id="890575562" name="Picture 7" descr="A collage of photos of different countries/region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575562" name="Picture 7" descr="A collage of photos of different countries/region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2780" cy="2167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rPr>
          <w:rFonts w:ascii="Arial" w:hAnsi="Arial" w:cs="Arial"/>
          <w:noProof/>
          <w:sz w:val="36"/>
          <w:szCs w:val="34"/>
          <w:lang w:eastAsia="zh-HK"/>
        </w:rPr>
        <w:pict w14:anchorId="03CF86CC">
          <v:roundrect id="_x0000_s2051" style="position:absolute;margin-left:-10.55pt;margin-top:57pt;width:552.75pt;height:52.4pt;z-index:251666944;mso-position-horizontal-relative:text;mso-position-vertical-relative:text" arcsize="10923f" fillcolor="#f2f2f2 [3052]" stroked="f">
            <v:textbox>
              <w:txbxContent>
                <w:p w14:paraId="1E5098B6" w14:textId="0AC6C1A3" w:rsidR="00305FA0" w:rsidRDefault="00064F49" w:rsidP="00305FA0">
                  <w:pPr>
                    <w:rPr>
                      <w:rFonts w:ascii="Arial" w:hAnsi="Arial" w:cs="Arial"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sz w:val="28"/>
                      <w:szCs w:val="28"/>
                    </w:rPr>
                    <w:t>go on a castle tour</w:t>
                  </w:r>
                  <w:r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>
                    <w:rPr>
                      <w:rFonts w:ascii="Arial" w:hAnsi="Arial" w:cs="Arial"/>
                      <w:sz w:val="28"/>
                      <w:szCs w:val="28"/>
                    </w:rPr>
                    <w:tab/>
                    <w:t>visit a temple</w:t>
                  </w:r>
                  <w:r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>
                    <w:rPr>
                      <w:rFonts w:ascii="Arial" w:hAnsi="Arial" w:cs="Arial"/>
                      <w:sz w:val="28"/>
                      <w:szCs w:val="28"/>
                    </w:rPr>
                    <w:tab/>
                    <w:t>take photos with cartoon characters</w:t>
                  </w:r>
                </w:p>
                <w:p w14:paraId="63AA1499" w14:textId="7DEE4147" w:rsidR="00064F49" w:rsidRPr="005E4D40" w:rsidRDefault="00064F49" w:rsidP="00305FA0">
                  <w:pPr>
                    <w:rPr>
                      <w:rFonts w:ascii="Arial" w:hAnsi="Arial" w:cs="Arial"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sz w:val="28"/>
                      <w:szCs w:val="28"/>
                    </w:rPr>
                    <w:t>look at some waterfalls</w:t>
                  </w:r>
                  <w:r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>
                    <w:rPr>
                      <w:rFonts w:ascii="Arial" w:hAnsi="Arial" w:cs="Arial"/>
                      <w:sz w:val="28"/>
                      <w:szCs w:val="28"/>
                    </w:rPr>
                    <w:tab/>
                    <w:t>visit a fishing village</w:t>
                  </w:r>
                  <w:r>
                    <w:rPr>
                      <w:rFonts w:ascii="Arial" w:hAnsi="Arial" w:cs="Arial"/>
                      <w:sz w:val="28"/>
                      <w:szCs w:val="28"/>
                    </w:rPr>
                    <w:tab/>
                    <w:t>watch a play at a theatre</w:t>
                  </w:r>
                </w:p>
              </w:txbxContent>
            </v:textbox>
          </v:roundrect>
        </w:pict>
      </w:r>
      <w:r w:rsidR="00305FA0" w:rsidRPr="00305FA0">
        <w:rPr>
          <w:rFonts w:ascii="Arial" w:hAnsi="Arial" w:cs="Arial"/>
          <w:b/>
          <w:sz w:val="28"/>
          <w:szCs w:val="28"/>
          <w:lang w:eastAsia="zh-HK"/>
        </w:rPr>
        <w:t>Alice is finding out about her classmates’ travel experiences. Finish what they say</w:t>
      </w:r>
      <w:r w:rsidR="00785CA1" w:rsidRPr="00305FA0">
        <w:rPr>
          <w:rFonts w:ascii="Arial" w:hAnsi="Arial" w:cs="Arial"/>
          <w:b/>
          <w:sz w:val="28"/>
          <w:szCs w:val="28"/>
          <w:lang w:eastAsia="zh-HK"/>
        </w:rPr>
        <w:t>.</w:t>
      </w:r>
    </w:p>
    <w:tbl>
      <w:tblPr>
        <w:tblStyle w:val="TableGrid"/>
        <w:tblW w:w="9963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63"/>
      </w:tblGrid>
      <w:tr w:rsidR="00F40E6B" w14:paraId="45FEE1C0" w14:textId="77777777" w:rsidTr="00305FA0">
        <w:trPr>
          <w:trHeight w:val="834"/>
        </w:trPr>
        <w:tc>
          <w:tcPr>
            <w:tcW w:w="9963" w:type="dxa"/>
          </w:tcPr>
          <w:p w14:paraId="13A727FB" w14:textId="6BBDDDB1" w:rsidR="00882E3B" w:rsidRDefault="00882E3B" w:rsidP="006852DC">
            <w:pPr>
              <w:jc w:val="center"/>
              <w:rPr>
                <w:rFonts w:ascii="Arial" w:hAnsi="Arial" w:cs="Arial"/>
                <w:sz w:val="36"/>
                <w:szCs w:val="34"/>
                <w:lang w:eastAsia="zh-HK"/>
              </w:rPr>
            </w:pPr>
          </w:p>
          <w:p w14:paraId="65ABB92A" w14:textId="0BC78FE4" w:rsidR="00882E3B" w:rsidRDefault="00142462" w:rsidP="006852DC">
            <w:pPr>
              <w:jc w:val="center"/>
              <w:rPr>
                <w:rFonts w:ascii="Arial" w:hAnsi="Arial" w:cs="Arial"/>
                <w:sz w:val="36"/>
                <w:szCs w:val="34"/>
                <w:lang w:eastAsia="zh-HK"/>
              </w:rPr>
            </w:pPr>
            <w:r>
              <w:rPr>
                <w:noProof/>
              </w:rPr>
              <w:drawing>
                <wp:anchor distT="0" distB="0" distL="114300" distR="114300" simplePos="0" relativeHeight="251651072" behindDoc="0" locked="0" layoutInCell="1" allowOverlap="1" wp14:anchorId="268939B1" wp14:editId="32F5F23B">
                  <wp:simplePos x="0" y="0"/>
                  <wp:positionH relativeFrom="column">
                    <wp:posOffset>4011930</wp:posOffset>
                  </wp:positionH>
                  <wp:positionV relativeFrom="paragraph">
                    <wp:posOffset>179648</wp:posOffset>
                  </wp:positionV>
                  <wp:extent cx="2257063" cy="2126054"/>
                  <wp:effectExtent l="0" t="0" r="0" b="0"/>
                  <wp:wrapNone/>
                  <wp:docPr id="1865617173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7063" cy="21260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5ABDCE9D" wp14:editId="15CEEB11">
                  <wp:simplePos x="0" y="0"/>
                  <wp:positionH relativeFrom="column">
                    <wp:posOffset>-90073</wp:posOffset>
                  </wp:positionH>
                  <wp:positionV relativeFrom="paragraph">
                    <wp:posOffset>132080</wp:posOffset>
                  </wp:positionV>
                  <wp:extent cx="3865880" cy="2112645"/>
                  <wp:effectExtent l="0" t="0" r="0" b="0"/>
                  <wp:wrapNone/>
                  <wp:docPr id="1857273498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65880" cy="2112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ED9CD76" w14:textId="02D76AB8" w:rsidR="00882E3B" w:rsidRDefault="00882E3B" w:rsidP="006852DC">
            <w:pPr>
              <w:jc w:val="center"/>
              <w:rPr>
                <w:rFonts w:ascii="Arial" w:hAnsi="Arial" w:cs="Arial"/>
                <w:sz w:val="36"/>
                <w:szCs w:val="34"/>
                <w:lang w:eastAsia="zh-HK"/>
              </w:rPr>
            </w:pPr>
          </w:p>
          <w:p w14:paraId="47F45091" w14:textId="7998C2ED" w:rsidR="00882E3B" w:rsidRDefault="00882E3B" w:rsidP="006852DC">
            <w:pPr>
              <w:jc w:val="center"/>
              <w:rPr>
                <w:rFonts w:ascii="Arial" w:hAnsi="Arial" w:cs="Arial"/>
                <w:sz w:val="36"/>
                <w:szCs w:val="34"/>
                <w:lang w:eastAsia="zh-HK"/>
              </w:rPr>
            </w:pPr>
          </w:p>
          <w:p w14:paraId="2848B995" w14:textId="77777777" w:rsidR="00882E3B" w:rsidRDefault="00882E3B" w:rsidP="006852DC">
            <w:pPr>
              <w:jc w:val="center"/>
              <w:rPr>
                <w:rFonts w:ascii="Arial" w:hAnsi="Arial" w:cs="Arial"/>
                <w:sz w:val="36"/>
                <w:szCs w:val="34"/>
                <w:lang w:eastAsia="zh-HK"/>
              </w:rPr>
            </w:pPr>
          </w:p>
          <w:p w14:paraId="3A6B6B44" w14:textId="3F3AE9AD" w:rsidR="00F40E6B" w:rsidRPr="006B296B" w:rsidRDefault="00F40E6B" w:rsidP="006852DC">
            <w:pPr>
              <w:rPr>
                <w:rFonts w:ascii="Arial" w:hAnsi="Arial" w:cs="Arial"/>
                <w:sz w:val="36"/>
                <w:szCs w:val="34"/>
                <w:lang w:eastAsia="zh-HK"/>
              </w:rPr>
            </w:pPr>
          </w:p>
        </w:tc>
      </w:tr>
    </w:tbl>
    <w:p w14:paraId="4E061DC3" w14:textId="6BD06034" w:rsidR="00B82350" w:rsidRDefault="00B82350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36"/>
          <w:szCs w:val="36"/>
          <w:lang w:eastAsia="zh-HK"/>
        </w:rPr>
      </w:pPr>
    </w:p>
    <w:p w14:paraId="78ED937B" w14:textId="1365143F" w:rsidR="00305FA0" w:rsidRDefault="00305FA0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36"/>
          <w:szCs w:val="36"/>
          <w:lang w:eastAsia="zh-HK"/>
        </w:rPr>
      </w:pPr>
    </w:p>
    <w:p w14:paraId="24705DA0" w14:textId="77777777" w:rsidR="00305FA0" w:rsidRDefault="00305FA0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36"/>
          <w:szCs w:val="36"/>
          <w:lang w:eastAsia="zh-HK"/>
        </w:rPr>
      </w:pPr>
    </w:p>
    <w:p w14:paraId="60903AE1" w14:textId="77777777" w:rsidR="00305FA0" w:rsidRDefault="00305FA0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36"/>
          <w:szCs w:val="36"/>
          <w:lang w:eastAsia="zh-HK"/>
        </w:rPr>
      </w:pPr>
    </w:p>
    <w:p w14:paraId="77808C7A" w14:textId="77777777" w:rsidR="00305FA0" w:rsidRDefault="00305FA0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36"/>
          <w:szCs w:val="36"/>
          <w:lang w:eastAsia="zh-HK"/>
        </w:rPr>
      </w:pPr>
    </w:p>
    <w:p w14:paraId="427C28EA" w14:textId="77777777" w:rsidR="001425D0" w:rsidRDefault="001425D0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36"/>
          <w:szCs w:val="36"/>
          <w:lang w:eastAsia="zh-HK"/>
        </w:rPr>
      </w:pPr>
    </w:p>
    <w:tbl>
      <w:tblPr>
        <w:tblStyle w:val="TableGrid"/>
        <w:tblW w:w="0" w:type="auto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"/>
        <w:gridCol w:w="855"/>
        <w:gridCol w:w="9681"/>
      </w:tblGrid>
      <w:tr w:rsidR="001425D0" w:rsidRPr="001C5523" w14:paraId="4DA0C7C0" w14:textId="77777777" w:rsidTr="006640B6">
        <w:tc>
          <w:tcPr>
            <w:tcW w:w="372" w:type="dxa"/>
          </w:tcPr>
          <w:p w14:paraId="4C590AC7" w14:textId="77777777" w:rsidR="001425D0" w:rsidRPr="001C5523" w:rsidRDefault="001425D0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1</w:t>
            </w:r>
          </w:p>
        </w:tc>
        <w:tc>
          <w:tcPr>
            <w:tcW w:w="855" w:type="dxa"/>
          </w:tcPr>
          <w:p w14:paraId="0EFF430C" w14:textId="42AE9832" w:rsidR="001425D0" w:rsidRPr="001C5523" w:rsidRDefault="001425D0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Alice</w:t>
            </w:r>
          </w:p>
        </w:tc>
        <w:tc>
          <w:tcPr>
            <w:tcW w:w="9681" w:type="dxa"/>
          </w:tcPr>
          <w:p w14:paraId="71BBD329" w14:textId="3D4712CD" w:rsidR="001425D0" w:rsidRPr="001C5523" w:rsidRDefault="001425D0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How many times have you travelled abroad?</w:t>
            </w:r>
          </w:p>
        </w:tc>
      </w:tr>
      <w:tr w:rsidR="001425D0" w:rsidRPr="001C5523" w14:paraId="1D3482E9" w14:textId="77777777" w:rsidTr="006640B6">
        <w:tc>
          <w:tcPr>
            <w:tcW w:w="372" w:type="dxa"/>
          </w:tcPr>
          <w:p w14:paraId="2C1BF455" w14:textId="77777777" w:rsidR="001425D0" w:rsidRPr="001C5523" w:rsidRDefault="001425D0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477923B7" w14:textId="0FD728CC" w:rsidR="001425D0" w:rsidRPr="001C5523" w:rsidRDefault="001425D0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Joe</w:t>
            </w:r>
          </w:p>
        </w:tc>
        <w:tc>
          <w:tcPr>
            <w:tcW w:w="9681" w:type="dxa"/>
          </w:tcPr>
          <w:p w14:paraId="0D5BFE39" w14:textId="1C3DE4BD" w:rsidR="001425D0" w:rsidRPr="001C5523" w:rsidRDefault="001425D0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: I’ve travelled abroad twice. I’ve been to </w:t>
            </w:r>
            <w:r w:rsidR="00AE49F4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 and _________</w:t>
            </w:r>
            <w:proofErr w:type="gramStart"/>
            <w:r w:rsidR="00AE49F4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 .</w:t>
            </w:r>
            <w:proofErr w:type="gramEnd"/>
          </w:p>
        </w:tc>
      </w:tr>
      <w:tr w:rsidR="00AE49F4" w:rsidRPr="001C5523" w14:paraId="2E14EBCD" w14:textId="77777777" w:rsidTr="006640B6">
        <w:tc>
          <w:tcPr>
            <w:tcW w:w="372" w:type="dxa"/>
          </w:tcPr>
          <w:p w14:paraId="028EF2F3" w14:textId="77777777" w:rsidR="00AE49F4" w:rsidRPr="001C5523" w:rsidRDefault="00AE49F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410B00A3" w14:textId="032262CA" w:rsidR="00AE49F4" w:rsidRDefault="00AE49F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Alice</w:t>
            </w:r>
          </w:p>
        </w:tc>
        <w:tc>
          <w:tcPr>
            <w:tcW w:w="9681" w:type="dxa"/>
          </w:tcPr>
          <w:p w14:paraId="5E243512" w14:textId="48599161" w:rsidR="00AE49F4" w:rsidRDefault="00AE49F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When did you travel to </w:t>
            </w:r>
            <w:r w:rsidR="005E6872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</w:t>
            </w:r>
            <w:proofErr w:type="gramStart"/>
            <w:r w:rsidR="005E6872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 ?</w:t>
            </w:r>
            <w:proofErr w:type="gramEnd"/>
          </w:p>
        </w:tc>
      </w:tr>
      <w:tr w:rsidR="001425D0" w:rsidRPr="001C5523" w14:paraId="15AA7193" w14:textId="77777777" w:rsidTr="006640B6">
        <w:tc>
          <w:tcPr>
            <w:tcW w:w="372" w:type="dxa"/>
          </w:tcPr>
          <w:p w14:paraId="73A6DF67" w14:textId="77777777" w:rsidR="001425D0" w:rsidRPr="001C5523" w:rsidRDefault="001425D0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63D55AA4" w14:textId="22D5C453" w:rsidR="001425D0" w:rsidRDefault="005E6872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Joe</w:t>
            </w:r>
          </w:p>
        </w:tc>
        <w:tc>
          <w:tcPr>
            <w:tcW w:w="9681" w:type="dxa"/>
          </w:tcPr>
          <w:p w14:paraId="0B0338E5" w14:textId="0287B0BE" w:rsidR="001425D0" w:rsidRDefault="001425D0" w:rsidP="008C39C4">
            <w:pPr>
              <w:spacing w:line="540" w:lineRule="exact"/>
              <w:ind w:left="140" w:hangingChars="50" w:hanging="140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 w:rsidR="005E6872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I travelled to __________</w:t>
            </w:r>
            <w:r w:rsidR="0089313E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</w:t>
            </w:r>
            <w:proofErr w:type="gramStart"/>
            <w:r w:rsidR="0089313E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 .</w:t>
            </w:r>
            <w:proofErr w:type="gramEnd"/>
            <w:r w:rsidR="0089313E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I </w:t>
            </w:r>
            <w:r w:rsidR="0026542A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visited ________</w:t>
            </w:r>
            <w:r w:rsidR="00B64C72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</w:t>
            </w:r>
            <w:r w:rsidR="0026542A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_______ there. </w:t>
            </w:r>
          </w:p>
        </w:tc>
      </w:tr>
      <w:tr w:rsidR="001425D0" w:rsidRPr="001C5523" w14:paraId="07DD7B42" w14:textId="77777777" w:rsidTr="006640B6">
        <w:tc>
          <w:tcPr>
            <w:tcW w:w="372" w:type="dxa"/>
          </w:tcPr>
          <w:p w14:paraId="46D3D9B6" w14:textId="77777777" w:rsidR="001425D0" w:rsidRPr="001C5523" w:rsidRDefault="001425D0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4853F5A1" w14:textId="70291981" w:rsidR="001425D0" w:rsidRDefault="0026542A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Alice</w:t>
            </w:r>
          </w:p>
        </w:tc>
        <w:tc>
          <w:tcPr>
            <w:tcW w:w="9681" w:type="dxa"/>
          </w:tcPr>
          <w:p w14:paraId="58030B83" w14:textId="0FB230E3" w:rsidR="001425D0" w:rsidRDefault="001425D0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 w:rsidR="0026542A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When did you travel to _________</w:t>
            </w:r>
            <w:proofErr w:type="gramStart"/>
            <w:r w:rsidR="0026542A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 ?</w:t>
            </w:r>
            <w:proofErr w:type="gramEnd"/>
          </w:p>
        </w:tc>
      </w:tr>
      <w:tr w:rsidR="001425D0" w:rsidRPr="001C5523" w14:paraId="4610C590" w14:textId="77777777" w:rsidTr="006640B6">
        <w:tc>
          <w:tcPr>
            <w:tcW w:w="372" w:type="dxa"/>
          </w:tcPr>
          <w:p w14:paraId="56CE3E36" w14:textId="77777777" w:rsidR="001425D0" w:rsidRPr="001C5523" w:rsidRDefault="001425D0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4135700A" w14:textId="6EC6B911" w:rsidR="001425D0" w:rsidRDefault="0026542A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Joe</w:t>
            </w:r>
          </w:p>
        </w:tc>
        <w:tc>
          <w:tcPr>
            <w:tcW w:w="9681" w:type="dxa"/>
          </w:tcPr>
          <w:p w14:paraId="2E3FC182" w14:textId="77777777" w:rsidR="001425D0" w:rsidRDefault="001425D0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 w:rsidR="0026542A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I travelled to ___________________________</w:t>
            </w:r>
            <w:proofErr w:type="gramStart"/>
            <w:r w:rsidR="0026542A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 .</w:t>
            </w:r>
            <w:proofErr w:type="gramEnd"/>
            <w:r w:rsidR="0026542A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I ___________________</w:t>
            </w:r>
          </w:p>
          <w:p w14:paraId="3A1801FB" w14:textId="0021CCF0" w:rsidR="0026542A" w:rsidRDefault="0026542A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___________________________________________________</w:t>
            </w:r>
            <w:r w:rsidR="00250397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 .</w:t>
            </w:r>
          </w:p>
        </w:tc>
      </w:tr>
    </w:tbl>
    <w:p w14:paraId="47D72D41" w14:textId="3BBC27EF" w:rsidR="00305FA0" w:rsidRDefault="00E47BD3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36"/>
          <w:szCs w:val="36"/>
          <w:lang w:eastAsia="zh-HK"/>
        </w:rPr>
      </w:pPr>
      <w:r>
        <w:rPr>
          <w:noProof/>
        </w:rPr>
        <w:drawing>
          <wp:inline distT="0" distB="0" distL="0" distR="0" wp14:anchorId="3C54CC86" wp14:editId="31B6C96C">
            <wp:extent cx="5503545" cy="2245360"/>
            <wp:effectExtent l="0" t="0" r="0" b="0"/>
            <wp:docPr id="973317205" name="Picture 8" descr="A collage of photos of different countries/region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317205" name="Picture 8" descr="A collage of photos of different countries/region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224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"/>
        <w:gridCol w:w="1025"/>
        <w:gridCol w:w="9511"/>
      </w:tblGrid>
      <w:tr w:rsidR="00C03624" w:rsidRPr="001C5523" w14:paraId="2DEB4E3D" w14:textId="77777777" w:rsidTr="006640B6">
        <w:tc>
          <w:tcPr>
            <w:tcW w:w="372" w:type="dxa"/>
          </w:tcPr>
          <w:p w14:paraId="76C2AB2B" w14:textId="6224853C" w:rsidR="00C03624" w:rsidRPr="001C5523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2</w:t>
            </w:r>
          </w:p>
        </w:tc>
        <w:tc>
          <w:tcPr>
            <w:tcW w:w="1025" w:type="dxa"/>
          </w:tcPr>
          <w:p w14:paraId="252D8403" w14:textId="77777777" w:rsidR="00C03624" w:rsidRPr="001C5523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Alice</w:t>
            </w:r>
          </w:p>
        </w:tc>
        <w:tc>
          <w:tcPr>
            <w:tcW w:w="9511" w:type="dxa"/>
          </w:tcPr>
          <w:p w14:paraId="5E2E3670" w14:textId="378ACADF" w:rsidR="00C03624" w:rsidRPr="001C5523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How many ____________________________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 ?</w:t>
            </w:r>
            <w:proofErr w:type="gramEnd"/>
          </w:p>
        </w:tc>
      </w:tr>
      <w:tr w:rsidR="00C03624" w:rsidRPr="001C5523" w14:paraId="7DB4426F" w14:textId="77777777" w:rsidTr="006640B6">
        <w:tc>
          <w:tcPr>
            <w:tcW w:w="372" w:type="dxa"/>
          </w:tcPr>
          <w:p w14:paraId="3725550D" w14:textId="77777777" w:rsidR="00C03624" w:rsidRPr="001C5523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1025" w:type="dxa"/>
          </w:tcPr>
          <w:p w14:paraId="2E3C93DD" w14:textId="5629581A" w:rsidR="00C03624" w:rsidRPr="001C5523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Emma</w:t>
            </w:r>
          </w:p>
        </w:tc>
        <w:tc>
          <w:tcPr>
            <w:tcW w:w="9511" w:type="dxa"/>
          </w:tcPr>
          <w:p w14:paraId="65014B57" w14:textId="77E47883" w:rsidR="00C03624" w:rsidRPr="001C5523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: 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I’ve ___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___. I’ve __________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 .</w:t>
            </w:r>
            <w:proofErr w:type="gramEnd"/>
          </w:p>
        </w:tc>
      </w:tr>
      <w:tr w:rsidR="00C03624" w:rsidRPr="001C5523" w14:paraId="6E0DF038" w14:textId="77777777" w:rsidTr="006640B6">
        <w:tc>
          <w:tcPr>
            <w:tcW w:w="372" w:type="dxa"/>
          </w:tcPr>
          <w:p w14:paraId="0765A9DE" w14:textId="77777777" w:rsidR="00C03624" w:rsidRPr="001C5523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1025" w:type="dxa"/>
          </w:tcPr>
          <w:p w14:paraId="623261C5" w14:textId="77777777" w:rsidR="00C03624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Alice</w:t>
            </w:r>
          </w:p>
        </w:tc>
        <w:tc>
          <w:tcPr>
            <w:tcW w:w="9511" w:type="dxa"/>
          </w:tcPr>
          <w:p w14:paraId="41DD9E47" w14:textId="0FF65689" w:rsidR="00C03624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When ________________________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 ?</w:t>
            </w:r>
            <w:proofErr w:type="gramEnd"/>
          </w:p>
        </w:tc>
      </w:tr>
      <w:tr w:rsidR="00C03624" w:rsidRPr="001C5523" w14:paraId="3B9B7DBB" w14:textId="77777777" w:rsidTr="006640B6">
        <w:tc>
          <w:tcPr>
            <w:tcW w:w="372" w:type="dxa"/>
          </w:tcPr>
          <w:p w14:paraId="27C579CC" w14:textId="77777777" w:rsidR="00C03624" w:rsidRPr="001C5523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1025" w:type="dxa"/>
          </w:tcPr>
          <w:p w14:paraId="5DDE5ED9" w14:textId="3DC05DFE" w:rsidR="00C03624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Emma</w:t>
            </w:r>
          </w:p>
        </w:tc>
        <w:tc>
          <w:tcPr>
            <w:tcW w:w="9511" w:type="dxa"/>
          </w:tcPr>
          <w:p w14:paraId="36E99F92" w14:textId="280C168C" w:rsidR="00C03624" w:rsidRDefault="00C03624" w:rsidP="008C39C4">
            <w:pPr>
              <w:spacing w:line="540" w:lineRule="exact"/>
              <w:ind w:left="140" w:hangingChars="50" w:hanging="140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I ___________________________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 .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I ________________ _______________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 .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</w:p>
        </w:tc>
      </w:tr>
    </w:tbl>
    <w:p w14:paraId="237E0899" w14:textId="77777777" w:rsidR="00305FA0" w:rsidRDefault="00305FA0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36"/>
          <w:szCs w:val="36"/>
          <w:lang w:eastAsia="zh-HK"/>
        </w:rPr>
      </w:pPr>
    </w:p>
    <w:tbl>
      <w:tblPr>
        <w:tblStyle w:val="TableGrid"/>
        <w:tblW w:w="0" w:type="auto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"/>
        <w:gridCol w:w="870"/>
        <w:gridCol w:w="9666"/>
      </w:tblGrid>
      <w:tr w:rsidR="00366C57" w:rsidRPr="001C5523" w14:paraId="4FC7B911" w14:textId="77777777" w:rsidTr="006640B6">
        <w:tc>
          <w:tcPr>
            <w:tcW w:w="372" w:type="dxa"/>
          </w:tcPr>
          <w:p w14:paraId="74A92D76" w14:textId="79069A3C" w:rsidR="00C03624" w:rsidRPr="001C5523" w:rsidRDefault="00D36955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3</w:t>
            </w:r>
          </w:p>
        </w:tc>
        <w:tc>
          <w:tcPr>
            <w:tcW w:w="870" w:type="dxa"/>
          </w:tcPr>
          <w:p w14:paraId="1942102A" w14:textId="77777777" w:rsidR="00C03624" w:rsidRPr="001C5523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Alice</w:t>
            </w:r>
          </w:p>
        </w:tc>
        <w:tc>
          <w:tcPr>
            <w:tcW w:w="9666" w:type="dxa"/>
          </w:tcPr>
          <w:p w14:paraId="1672DE52" w14:textId="55742716" w:rsidR="00C03624" w:rsidRPr="001C5523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_____________________________ ?</w:t>
            </w:r>
          </w:p>
        </w:tc>
      </w:tr>
      <w:tr w:rsidR="00C03624" w:rsidRPr="001C5523" w14:paraId="0855C598" w14:textId="77777777" w:rsidTr="006640B6">
        <w:tc>
          <w:tcPr>
            <w:tcW w:w="372" w:type="dxa"/>
          </w:tcPr>
          <w:p w14:paraId="3C13B3BE" w14:textId="77777777" w:rsidR="00C03624" w:rsidRPr="001C5523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70" w:type="dxa"/>
          </w:tcPr>
          <w:p w14:paraId="5AE34F72" w14:textId="7CA4901E" w:rsidR="00C03624" w:rsidRPr="001C5523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Chris</w:t>
            </w:r>
          </w:p>
        </w:tc>
        <w:tc>
          <w:tcPr>
            <w:tcW w:w="9666" w:type="dxa"/>
          </w:tcPr>
          <w:p w14:paraId="63F98579" w14:textId="1CA48B65" w:rsidR="00186459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: __________________________</w:t>
            </w:r>
            <w:r w:rsidR="00186459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</w:t>
            </w:r>
            <w:r w:rsidR="00F475D0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</w:t>
            </w:r>
            <w:r w:rsidR="00186459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 .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</w:p>
          <w:p w14:paraId="5D6BB6EF" w14:textId="7D2FFC37" w:rsidR="00C03624" w:rsidRPr="001C5523" w:rsidRDefault="00C03624" w:rsidP="008C39C4">
            <w:pPr>
              <w:spacing w:line="540" w:lineRule="exact"/>
              <w:ind w:firstLineChars="50" w:firstLine="140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</w:t>
            </w:r>
            <w:r w:rsidR="00F475D0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</w:t>
            </w:r>
            <w:r w:rsidR="0020094A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</w:t>
            </w:r>
            <w:r w:rsidR="00F475D0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</w:t>
            </w:r>
            <w:r w:rsidR="00186459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 w:rsidR="00F475D0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,</w:t>
            </w:r>
            <w:proofErr w:type="gramEnd"/>
            <w:r w:rsidR="00F475D0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</w:t>
            </w:r>
            <w:r w:rsidR="00186459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and _________</w:t>
            </w:r>
            <w:proofErr w:type="gramStart"/>
            <w:r w:rsidR="00186459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 .</w:t>
            </w:r>
            <w:proofErr w:type="gramEnd"/>
          </w:p>
        </w:tc>
      </w:tr>
      <w:tr w:rsidR="00C03624" w:rsidRPr="001C5523" w14:paraId="3C97095C" w14:textId="77777777" w:rsidTr="006640B6">
        <w:tc>
          <w:tcPr>
            <w:tcW w:w="372" w:type="dxa"/>
          </w:tcPr>
          <w:p w14:paraId="5D8A18BB" w14:textId="77777777" w:rsidR="00C03624" w:rsidRPr="001C5523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70" w:type="dxa"/>
          </w:tcPr>
          <w:p w14:paraId="15E3A6D6" w14:textId="77777777" w:rsidR="00C03624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Alice</w:t>
            </w:r>
          </w:p>
        </w:tc>
        <w:tc>
          <w:tcPr>
            <w:tcW w:w="9666" w:type="dxa"/>
          </w:tcPr>
          <w:p w14:paraId="59841E9B" w14:textId="302313A1" w:rsidR="00C03624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When </w:t>
            </w:r>
            <w:r w:rsidR="0020094A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 ?</w:t>
            </w:r>
            <w:proofErr w:type="gramEnd"/>
          </w:p>
        </w:tc>
      </w:tr>
      <w:tr w:rsidR="00C03624" w:rsidRPr="001C5523" w14:paraId="7F8699A0" w14:textId="77777777" w:rsidTr="006640B6">
        <w:tc>
          <w:tcPr>
            <w:tcW w:w="372" w:type="dxa"/>
          </w:tcPr>
          <w:p w14:paraId="094EDB3A" w14:textId="77777777" w:rsidR="00C03624" w:rsidRPr="001C5523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70" w:type="dxa"/>
          </w:tcPr>
          <w:p w14:paraId="313CFA84" w14:textId="4B4F3D81" w:rsidR="00C03624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Chris</w:t>
            </w:r>
          </w:p>
        </w:tc>
        <w:tc>
          <w:tcPr>
            <w:tcW w:w="9666" w:type="dxa"/>
          </w:tcPr>
          <w:p w14:paraId="0B636782" w14:textId="6C23B1C3" w:rsidR="00C03624" w:rsidRDefault="00C03624" w:rsidP="008C39C4">
            <w:pPr>
              <w:spacing w:line="540" w:lineRule="exact"/>
              <w:ind w:left="140" w:hangingChars="50" w:hanging="140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I </w:t>
            </w:r>
            <w:r w:rsidR="0020094A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 .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I </w:t>
            </w:r>
            <w:r w:rsidR="00366C57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______________________</w:t>
            </w:r>
            <w:r w:rsidR="000E5EEC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</w:t>
            </w:r>
            <w:proofErr w:type="gramStart"/>
            <w:r w:rsidR="000E5EEC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.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</w:p>
        </w:tc>
      </w:tr>
      <w:tr w:rsidR="00C03624" w:rsidRPr="001C5523" w14:paraId="3D34C92C" w14:textId="77777777" w:rsidTr="006640B6">
        <w:tc>
          <w:tcPr>
            <w:tcW w:w="372" w:type="dxa"/>
          </w:tcPr>
          <w:p w14:paraId="69C08031" w14:textId="77777777" w:rsidR="00C03624" w:rsidRPr="001C5523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70" w:type="dxa"/>
          </w:tcPr>
          <w:p w14:paraId="1902B564" w14:textId="77777777" w:rsidR="00C03624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Alice</w:t>
            </w:r>
          </w:p>
        </w:tc>
        <w:tc>
          <w:tcPr>
            <w:tcW w:w="9666" w:type="dxa"/>
          </w:tcPr>
          <w:p w14:paraId="17F56BC9" w14:textId="5FFD6F9F" w:rsidR="00C03624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 w:rsidR="00366C57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When ___________________________</w:t>
            </w:r>
            <w:proofErr w:type="gramStart"/>
            <w:r w:rsidR="00366C57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 ?</w:t>
            </w:r>
            <w:proofErr w:type="gramEnd"/>
          </w:p>
        </w:tc>
      </w:tr>
      <w:tr w:rsidR="00366C57" w:rsidRPr="001C5523" w14:paraId="7B0A2203" w14:textId="77777777" w:rsidTr="006640B6">
        <w:tc>
          <w:tcPr>
            <w:tcW w:w="372" w:type="dxa"/>
          </w:tcPr>
          <w:p w14:paraId="2D167DF1" w14:textId="77777777" w:rsidR="00366C57" w:rsidRPr="001C5523" w:rsidRDefault="00366C57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70" w:type="dxa"/>
          </w:tcPr>
          <w:p w14:paraId="52EA620A" w14:textId="097F55A4" w:rsidR="00366C57" w:rsidRDefault="00366C57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Chris</w:t>
            </w:r>
          </w:p>
        </w:tc>
        <w:tc>
          <w:tcPr>
            <w:tcW w:w="9666" w:type="dxa"/>
          </w:tcPr>
          <w:p w14:paraId="51AD28FC" w14:textId="09A96346" w:rsidR="00366C57" w:rsidRDefault="00366C57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I ______________________________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 .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I 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_____________ 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</w:t>
            </w:r>
            <w:r w:rsidR="000E5EEC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</w:t>
            </w:r>
            <w:proofErr w:type="gramStart"/>
            <w:r w:rsidR="000E5EEC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.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</w:p>
        </w:tc>
      </w:tr>
      <w:tr w:rsidR="00C03624" w:rsidRPr="001C5523" w14:paraId="06F7CADE" w14:textId="77777777" w:rsidTr="006640B6">
        <w:tc>
          <w:tcPr>
            <w:tcW w:w="372" w:type="dxa"/>
          </w:tcPr>
          <w:p w14:paraId="4EFDBC34" w14:textId="77777777" w:rsidR="00C03624" w:rsidRPr="001C5523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70" w:type="dxa"/>
          </w:tcPr>
          <w:p w14:paraId="772A0110" w14:textId="3BCD2CBE" w:rsidR="00C03624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Alice</w:t>
            </w:r>
          </w:p>
        </w:tc>
        <w:tc>
          <w:tcPr>
            <w:tcW w:w="9666" w:type="dxa"/>
          </w:tcPr>
          <w:p w14:paraId="2177AB6A" w14:textId="6847D093" w:rsidR="00C03624" w:rsidRDefault="00C03624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: </w:t>
            </w:r>
            <w:r w:rsidR="00366C57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_________________</w:t>
            </w:r>
            <w:r w:rsidR="009D155B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?</w:t>
            </w:r>
          </w:p>
        </w:tc>
      </w:tr>
      <w:tr w:rsidR="009D155B" w:rsidRPr="001C5523" w14:paraId="65B046F5" w14:textId="77777777" w:rsidTr="006640B6">
        <w:tc>
          <w:tcPr>
            <w:tcW w:w="372" w:type="dxa"/>
          </w:tcPr>
          <w:p w14:paraId="728B919A" w14:textId="77777777" w:rsidR="009D155B" w:rsidRPr="001C5523" w:rsidRDefault="009D155B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70" w:type="dxa"/>
          </w:tcPr>
          <w:p w14:paraId="6F5DAD10" w14:textId="49EE9290" w:rsidR="009D155B" w:rsidRDefault="009D155B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Chris</w:t>
            </w:r>
          </w:p>
        </w:tc>
        <w:tc>
          <w:tcPr>
            <w:tcW w:w="9666" w:type="dxa"/>
          </w:tcPr>
          <w:p w14:paraId="77C54335" w14:textId="6398D638" w:rsidR="009D155B" w:rsidRDefault="009D155B" w:rsidP="008C39C4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I _________________________________________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 .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I 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______________ 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________________</w:t>
            </w:r>
            <w:r w:rsidR="00D36955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_____</w:t>
            </w:r>
            <w:proofErr w:type="gramStart"/>
            <w:r w:rsidR="00D36955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_</w:t>
            </w:r>
            <w:r w:rsidR="000E5EEC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.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</w:p>
        </w:tc>
      </w:tr>
    </w:tbl>
    <w:p w14:paraId="00EF219F" w14:textId="77777777" w:rsidR="00C03624" w:rsidRDefault="00C03624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36"/>
          <w:szCs w:val="36"/>
          <w:lang w:eastAsia="zh-HK"/>
        </w:rPr>
      </w:pPr>
    </w:p>
    <w:p w14:paraId="5FE26199" w14:textId="77777777" w:rsidR="00C03624" w:rsidRDefault="00C03624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36"/>
          <w:szCs w:val="36"/>
          <w:lang w:eastAsia="zh-HK"/>
        </w:rPr>
      </w:pPr>
    </w:p>
    <w:p w14:paraId="128837D0" w14:textId="77777777" w:rsidR="00C03624" w:rsidRDefault="00C03624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36"/>
          <w:szCs w:val="36"/>
          <w:lang w:eastAsia="zh-HK"/>
        </w:rPr>
      </w:pPr>
    </w:p>
    <w:p w14:paraId="229B2F56" w14:textId="77777777" w:rsidR="00C03624" w:rsidRDefault="00C03624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36"/>
          <w:szCs w:val="36"/>
          <w:lang w:eastAsia="zh-HK"/>
        </w:rPr>
      </w:pPr>
    </w:p>
    <w:p w14:paraId="0E232AF1" w14:textId="77777777" w:rsidR="00C03624" w:rsidRDefault="00C03624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36"/>
          <w:szCs w:val="36"/>
          <w:lang w:eastAsia="zh-HK"/>
        </w:rPr>
      </w:pPr>
    </w:p>
    <w:p w14:paraId="510517A3" w14:textId="77777777" w:rsidR="00451C16" w:rsidRDefault="00451C16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36"/>
          <w:szCs w:val="36"/>
          <w:lang w:eastAsia="zh-HK"/>
        </w:rPr>
      </w:pPr>
    </w:p>
    <w:p w14:paraId="1FEC9890" w14:textId="77777777" w:rsidR="001A3E86" w:rsidRPr="005D483F" w:rsidRDefault="001A3E86" w:rsidP="006852DC">
      <w:pPr>
        <w:spacing w:after="120"/>
        <w:rPr>
          <w:rStyle w:val="shorttext"/>
          <w:rFonts w:ascii="Comic Sans MS" w:hAnsi="Comic Sans MS" w:cs="Arial"/>
          <w:sz w:val="32"/>
          <w:szCs w:val="32"/>
          <w:shd w:val="pct15" w:color="auto" w:fill="FFFFFF"/>
        </w:rPr>
      </w:pPr>
      <w:r w:rsidRPr="005D483F">
        <w:rPr>
          <w:rStyle w:val="shorttext"/>
          <w:rFonts w:ascii="Comic Sans MS" w:hAnsi="Comic Sans MS" w:cs="Arial"/>
          <w:sz w:val="32"/>
          <w:szCs w:val="32"/>
          <w:shd w:val="pct15" w:color="auto" w:fill="FFFFFF"/>
        </w:rPr>
        <w:t>Answer Key</w:t>
      </w:r>
    </w:p>
    <w:p w14:paraId="52A59178" w14:textId="43B47841" w:rsidR="001A3E86" w:rsidRPr="00347389" w:rsidRDefault="00D95488" w:rsidP="006852DC">
      <w:pPr>
        <w:tabs>
          <w:tab w:val="left" w:pos="567"/>
          <w:tab w:val="left" w:pos="1498"/>
        </w:tabs>
        <w:spacing w:after="120"/>
        <w:rPr>
          <w:rStyle w:val="shorttext"/>
          <w:rFonts w:ascii="Arial" w:hAnsi="Arial" w:cs="Arial"/>
          <w:b/>
          <w:bCs/>
          <w:sz w:val="28"/>
          <w:szCs w:val="28"/>
        </w:rPr>
      </w:pPr>
      <w:r w:rsidRPr="00347389">
        <w:rPr>
          <w:rStyle w:val="shorttext"/>
          <w:rFonts w:ascii="Arial" w:hAnsi="Arial" w:cs="Arial"/>
          <w:b/>
          <w:bCs/>
          <w:sz w:val="28"/>
          <w:szCs w:val="28"/>
        </w:rPr>
        <w:t>Grammar</w:t>
      </w:r>
      <w:r w:rsidR="001A3E86" w:rsidRPr="00347389">
        <w:rPr>
          <w:rStyle w:val="shorttext"/>
          <w:rFonts w:ascii="Arial" w:hAnsi="Arial" w:cs="Arial"/>
          <w:b/>
          <w:bCs/>
          <w:sz w:val="28"/>
          <w:szCs w:val="28"/>
        </w:rPr>
        <w:t xml:space="preserve"> 1</w:t>
      </w:r>
    </w:p>
    <w:tbl>
      <w:tblPr>
        <w:tblStyle w:val="TableGrid"/>
        <w:tblW w:w="0" w:type="auto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"/>
        <w:gridCol w:w="855"/>
        <w:gridCol w:w="9681"/>
      </w:tblGrid>
      <w:tr w:rsidR="00347389" w:rsidRPr="001C5523" w14:paraId="3A40A892" w14:textId="77777777" w:rsidTr="00D73859">
        <w:tc>
          <w:tcPr>
            <w:tcW w:w="372" w:type="dxa"/>
          </w:tcPr>
          <w:p w14:paraId="596341C8" w14:textId="77777777" w:rsidR="00347389" w:rsidRPr="001C5523" w:rsidRDefault="00347389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1</w:t>
            </w:r>
          </w:p>
        </w:tc>
        <w:tc>
          <w:tcPr>
            <w:tcW w:w="790" w:type="dxa"/>
          </w:tcPr>
          <w:p w14:paraId="4FDF6A06" w14:textId="77777777" w:rsidR="00347389" w:rsidRPr="001C5523" w:rsidRDefault="00347389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726" w:type="dxa"/>
          </w:tcPr>
          <w:p w14:paraId="48F35640" w14:textId="77777777" w:rsidR="00347389" w:rsidRPr="001C5523" w:rsidRDefault="00347389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Have you ever been to Japan?</w:t>
            </w:r>
          </w:p>
        </w:tc>
      </w:tr>
      <w:tr w:rsidR="00347389" w:rsidRPr="001C5523" w14:paraId="0B4C5073" w14:textId="77777777" w:rsidTr="00D73859">
        <w:tc>
          <w:tcPr>
            <w:tcW w:w="372" w:type="dxa"/>
          </w:tcPr>
          <w:p w14:paraId="5D8FC247" w14:textId="77777777" w:rsidR="00347389" w:rsidRPr="001C5523" w:rsidRDefault="00347389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6F1D0471" w14:textId="77777777" w:rsidR="00347389" w:rsidRPr="001C5523" w:rsidRDefault="00347389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Mike</w:t>
            </w:r>
          </w:p>
        </w:tc>
        <w:tc>
          <w:tcPr>
            <w:tcW w:w="9726" w:type="dxa"/>
          </w:tcPr>
          <w:p w14:paraId="47405D69" w14:textId="5742433A" w:rsidR="00347389" w:rsidRPr="001C5523" w:rsidRDefault="00347389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Yes, I have. I went there </w:t>
            </w:r>
            <w:r w:rsidR="00911F3D" w:rsidRPr="00911F3D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three years </w:t>
            </w:r>
            <w:proofErr w:type="gramStart"/>
            <w:r w:rsidR="00911F3D" w:rsidRPr="00911F3D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ago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.</w:t>
            </w:r>
            <w:proofErr w:type="gramEnd"/>
          </w:p>
        </w:tc>
      </w:tr>
      <w:tr w:rsidR="00347389" w:rsidRPr="001C5523" w14:paraId="0B8208DA" w14:textId="77777777" w:rsidTr="00D73859">
        <w:tc>
          <w:tcPr>
            <w:tcW w:w="372" w:type="dxa"/>
          </w:tcPr>
          <w:p w14:paraId="09B71450" w14:textId="77777777" w:rsidR="00347389" w:rsidRPr="001C5523" w:rsidRDefault="00347389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4F92EDF2" w14:textId="77777777" w:rsidR="00347389" w:rsidRDefault="00347389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726" w:type="dxa"/>
          </w:tcPr>
          <w:p w14:paraId="52BF2F2F" w14:textId="77777777" w:rsidR="00347389" w:rsidRDefault="00347389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: What did you do there?</w:t>
            </w:r>
          </w:p>
        </w:tc>
      </w:tr>
      <w:tr w:rsidR="00347389" w:rsidRPr="001C5523" w14:paraId="0C6CFC22" w14:textId="77777777" w:rsidTr="00D73859">
        <w:tc>
          <w:tcPr>
            <w:tcW w:w="372" w:type="dxa"/>
          </w:tcPr>
          <w:p w14:paraId="169A4074" w14:textId="77777777" w:rsidR="00347389" w:rsidRPr="001C5523" w:rsidRDefault="00347389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36A770E4" w14:textId="77777777" w:rsidR="00347389" w:rsidRDefault="00347389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Mike</w:t>
            </w:r>
          </w:p>
        </w:tc>
        <w:tc>
          <w:tcPr>
            <w:tcW w:w="9726" w:type="dxa"/>
          </w:tcPr>
          <w:p w14:paraId="50A2B0FF" w14:textId="299BC1FC" w:rsidR="00347389" w:rsidRDefault="00347389" w:rsidP="00E31425">
            <w:pPr>
              <w:spacing w:line="540" w:lineRule="exact"/>
              <w:ind w:left="140" w:hangingChars="50" w:hanging="140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I </w:t>
            </w:r>
            <w:r w:rsidR="00911F3D" w:rsidRPr="00911F3D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ate sushi at a fish </w:t>
            </w:r>
            <w:proofErr w:type="gramStart"/>
            <w:r w:rsidR="00911F3D" w:rsidRPr="00911F3D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market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How about you? Have you </w:t>
            </w:r>
            <w:r w:rsidR="001D1DCB" w:rsidRPr="001D1DCB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ever been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to Japan?</w:t>
            </w:r>
          </w:p>
        </w:tc>
      </w:tr>
      <w:tr w:rsidR="00347389" w:rsidRPr="001C5523" w14:paraId="5C51FCE5" w14:textId="77777777" w:rsidTr="00D73859">
        <w:tc>
          <w:tcPr>
            <w:tcW w:w="372" w:type="dxa"/>
          </w:tcPr>
          <w:p w14:paraId="4C11617E" w14:textId="77777777" w:rsidR="00347389" w:rsidRPr="001C5523" w:rsidRDefault="00347389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51D60101" w14:textId="77777777" w:rsidR="00347389" w:rsidRDefault="00347389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726" w:type="dxa"/>
          </w:tcPr>
          <w:p w14:paraId="19F1623A" w14:textId="3C26E5B1" w:rsidR="00347389" w:rsidRDefault="00347389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Yes, I have. I </w:t>
            </w:r>
            <w:r w:rsidR="001D1DCB" w:rsidRPr="001D1DCB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went there last </w:t>
            </w:r>
            <w:proofErr w:type="gramStart"/>
            <w:r w:rsidR="001D1DCB" w:rsidRPr="001D1DCB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Christmas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</w:p>
        </w:tc>
      </w:tr>
      <w:tr w:rsidR="00347389" w:rsidRPr="001C5523" w14:paraId="225CF0E1" w14:textId="77777777" w:rsidTr="00D73859">
        <w:tc>
          <w:tcPr>
            <w:tcW w:w="372" w:type="dxa"/>
          </w:tcPr>
          <w:p w14:paraId="505FD560" w14:textId="77777777" w:rsidR="00347389" w:rsidRPr="001C5523" w:rsidRDefault="00347389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0789AB34" w14:textId="77777777" w:rsidR="00347389" w:rsidRDefault="00347389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Mike</w:t>
            </w:r>
          </w:p>
        </w:tc>
        <w:tc>
          <w:tcPr>
            <w:tcW w:w="9726" w:type="dxa"/>
          </w:tcPr>
          <w:p w14:paraId="4779AFE0" w14:textId="32992A54" w:rsidR="00347389" w:rsidRDefault="00347389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What </w:t>
            </w:r>
            <w:r w:rsidR="007C4E2E" w:rsidRPr="007C4E2E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did you do </w:t>
            </w:r>
            <w:proofErr w:type="gramStart"/>
            <w:r w:rsidR="007C4E2E" w:rsidRPr="007C4E2E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there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?</w:t>
            </w:r>
            <w:proofErr w:type="gramEnd"/>
          </w:p>
        </w:tc>
      </w:tr>
      <w:tr w:rsidR="00347389" w:rsidRPr="001C5523" w14:paraId="07123AEC" w14:textId="77777777" w:rsidTr="00D73859">
        <w:tc>
          <w:tcPr>
            <w:tcW w:w="372" w:type="dxa"/>
          </w:tcPr>
          <w:p w14:paraId="6291ACAC" w14:textId="77777777" w:rsidR="00347389" w:rsidRPr="001C5523" w:rsidRDefault="00347389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099A2086" w14:textId="77777777" w:rsidR="00347389" w:rsidRDefault="00347389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726" w:type="dxa"/>
          </w:tcPr>
          <w:p w14:paraId="78DE6694" w14:textId="271A016B" w:rsidR="00347389" w:rsidRDefault="00347389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I </w:t>
            </w:r>
            <w:r w:rsidR="007C4E2E" w:rsidRPr="007C4E2E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went </w:t>
            </w:r>
            <w:proofErr w:type="gramStart"/>
            <w:r w:rsidR="007C4E2E" w:rsidRPr="007C4E2E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skiing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</w:p>
        </w:tc>
      </w:tr>
    </w:tbl>
    <w:p w14:paraId="767398E2" w14:textId="77777777" w:rsidR="001A3E86" w:rsidRDefault="001A3E86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28"/>
          <w:szCs w:val="28"/>
          <w:lang w:eastAsia="zh-HK"/>
        </w:rPr>
      </w:pPr>
    </w:p>
    <w:tbl>
      <w:tblPr>
        <w:tblStyle w:val="TableGrid"/>
        <w:tblW w:w="0" w:type="auto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"/>
        <w:gridCol w:w="855"/>
        <w:gridCol w:w="9681"/>
      </w:tblGrid>
      <w:tr w:rsidR="007C4E2E" w:rsidRPr="001C5523" w14:paraId="088B5604" w14:textId="77777777" w:rsidTr="00D73859">
        <w:tc>
          <w:tcPr>
            <w:tcW w:w="372" w:type="dxa"/>
          </w:tcPr>
          <w:p w14:paraId="4DDE6AC9" w14:textId="77777777" w:rsidR="007C4E2E" w:rsidRPr="001C5523" w:rsidRDefault="007C4E2E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2</w:t>
            </w:r>
          </w:p>
        </w:tc>
        <w:tc>
          <w:tcPr>
            <w:tcW w:w="790" w:type="dxa"/>
          </w:tcPr>
          <w:p w14:paraId="68B37935" w14:textId="77777777" w:rsidR="007C4E2E" w:rsidRPr="001C5523" w:rsidRDefault="007C4E2E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726" w:type="dxa"/>
          </w:tcPr>
          <w:p w14:paraId="483DDE70" w14:textId="115F9CC2" w:rsidR="007C4E2E" w:rsidRPr="001C5523" w:rsidRDefault="007C4E2E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Have you </w:t>
            </w:r>
            <w:r w:rsidR="00820251" w:rsidRPr="00820251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ever been to </w:t>
            </w:r>
            <w:proofErr w:type="gramStart"/>
            <w:r w:rsidR="00820251" w:rsidRPr="00820251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Thailand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?</w:t>
            </w:r>
            <w:proofErr w:type="gramEnd"/>
          </w:p>
        </w:tc>
      </w:tr>
      <w:tr w:rsidR="007C4E2E" w:rsidRPr="001C5523" w14:paraId="49B04455" w14:textId="77777777" w:rsidTr="00D73859">
        <w:tc>
          <w:tcPr>
            <w:tcW w:w="372" w:type="dxa"/>
          </w:tcPr>
          <w:p w14:paraId="646F9D6F" w14:textId="77777777" w:rsidR="007C4E2E" w:rsidRPr="001C5523" w:rsidRDefault="007C4E2E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28F79E31" w14:textId="77777777" w:rsidR="007C4E2E" w:rsidRPr="001C5523" w:rsidRDefault="007C4E2E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Mike</w:t>
            </w:r>
          </w:p>
        </w:tc>
        <w:tc>
          <w:tcPr>
            <w:tcW w:w="9726" w:type="dxa"/>
          </w:tcPr>
          <w:p w14:paraId="3E7C82BC" w14:textId="75C783F5" w:rsidR="007C4E2E" w:rsidRPr="001C5523" w:rsidRDefault="007C4E2E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Yes, </w:t>
            </w:r>
            <w:r w:rsidR="00820251" w:rsidRPr="00820251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I </w:t>
            </w:r>
            <w:proofErr w:type="gramStart"/>
            <w:r w:rsidR="00820251" w:rsidRPr="00820251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have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.</w:t>
            </w:r>
            <w:proofErr w:type="gramEnd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I </w:t>
            </w:r>
            <w:r w:rsidRPr="00173709">
              <w:rPr>
                <w:rFonts w:ascii="Arial" w:hAnsi="Arial" w:cs="Arial" w:hint="eastAsia"/>
                <w:bCs/>
                <w:sz w:val="28"/>
                <w:szCs w:val="28"/>
                <w:u w:val="single"/>
                <w:lang w:eastAsia="zh-HK"/>
              </w:rPr>
              <w:t xml:space="preserve">went </w:t>
            </w:r>
            <w:r w:rsidR="00820251" w:rsidRPr="00173709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there </w:t>
            </w:r>
            <w:r w:rsidR="00173709" w:rsidRPr="00173709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last </w:t>
            </w:r>
            <w:proofErr w:type="gramStart"/>
            <w:r w:rsidR="00173709" w:rsidRPr="00173709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summer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.</w:t>
            </w:r>
            <w:proofErr w:type="gramEnd"/>
          </w:p>
        </w:tc>
      </w:tr>
      <w:tr w:rsidR="007C4E2E" w:rsidRPr="001C5523" w14:paraId="0415DCF1" w14:textId="77777777" w:rsidTr="00D73859">
        <w:tc>
          <w:tcPr>
            <w:tcW w:w="372" w:type="dxa"/>
          </w:tcPr>
          <w:p w14:paraId="0A3A4926" w14:textId="77777777" w:rsidR="007C4E2E" w:rsidRPr="001C5523" w:rsidRDefault="007C4E2E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7914E93A" w14:textId="77777777" w:rsidR="007C4E2E" w:rsidRDefault="007C4E2E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726" w:type="dxa"/>
          </w:tcPr>
          <w:p w14:paraId="32445FA4" w14:textId="183B7224" w:rsidR="007C4E2E" w:rsidRDefault="007C4E2E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What </w:t>
            </w:r>
            <w:r w:rsidR="00173709" w:rsidRPr="00173709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did you do </w:t>
            </w:r>
            <w:proofErr w:type="gramStart"/>
            <w:r w:rsidR="00173709" w:rsidRPr="00173709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there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?</w:t>
            </w:r>
            <w:proofErr w:type="gramEnd"/>
          </w:p>
        </w:tc>
      </w:tr>
      <w:tr w:rsidR="007C4E2E" w:rsidRPr="001C5523" w14:paraId="597DE71D" w14:textId="77777777" w:rsidTr="00D73859">
        <w:tc>
          <w:tcPr>
            <w:tcW w:w="372" w:type="dxa"/>
          </w:tcPr>
          <w:p w14:paraId="55C9AC2B" w14:textId="77777777" w:rsidR="007C4E2E" w:rsidRPr="001C5523" w:rsidRDefault="007C4E2E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34DEC450" w14:textId="77777777" w:rsidR="007C4E2E" w:rsidRDefault="007C4E2E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Mike</w:t>
            </w:r>
          </w:p>
        </w:tc>
        <w:tc>
          <w:tcPr>
            <w:tcW w:w="9726" w:type="dxa"/>
          </w:tcPr>
          <w:p w14:paraId="611E10F8" w14:textId="7E16843E" w:rsidR="007C4E2E" w:rsidRDefault="007C4E2E" w:rsidP="00E31425">
            <w:pPr>
              <w:spacing w:line="540" w:lineRule="exact"/>
              <w:ind w:left="140" w:hangingChars="50" w:hanging="140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I </w:t>
            </w:r>
            <w:r w:rsidR="00173709" w:rsidRPr="00173709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explored a </w:t>
            </w:r>
            <w:proofErr w:type="gramStart"/>
            <w:r w:rsidR="00173709" w:rsidRPr="00173709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cave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How about you? Have </w:t>
            </w:r>
            <w:r w:rsidR="00173709" w:rsidRPr="00EB5C16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you </w:t>
            </w:r>
            <w:r w:rsidR="00EB5C16" w:rsidRPr="00EB5C16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ever been to </w:t>
            </w:r>
            <w:proofErr w:type="gramStart"/>
            <w:r w:rsidR="00EB5C16" w:rsidRPr="00EB5C16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Thailand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?</w:t>
            </w:r>
            <w:proofErr w:type="gramEnd"/>
          </w:p>
        </w:tc>
      </w:tr>
      <w:tr w:rsidR="007C4E2E" w:rsidRPr="001C5523" w14:paraId="4E8ADC48" w14:textId="77777777" w:rsidTr="00D73859">
        <w:tc>
          <w:tcPr>
            <w:tcW w:w="372" w:type="dxa"/>
          </w:tcPr>
          <w:p w14:paraId="4E182863" w14:textId="77777777" w:rsidR="007C4E2E" w:rsidRPr="001C5523" w:rsidRDefault="007C4E2E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0FD24A8A" w14:textId="77777777" w:rsidR="007C4E2E" w:rsidRDefault="007C4E2E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726" w:type="dxa"/>
          </w:tcPr>
          <w:p w14:paraId="11824B2E" w14:textId="6BDD040B" w:rsidR="007C4E2E" w:rsidRDefault="007C4E2E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Yes, </w:t>
            </w:r>
            <w:r w:rsidR="00EB5C16" w:rsidRPr="00EB5C16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I </w:t>
            </w:r>
            <w:proofErr w:type="gramStart"/>
            <w:r w:rsidR="00EB5C16" w:rsidRPr="00EB5C16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have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.</w:t>
            </w:r>
            <w:proofErr w:type="gramEnd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I </w:t>
            </w:r>
            <w:r w:rsidRPr="007C2FC5">
              <w:rPr>
                <w:rFonts w:ascii="Arial" w:hAnsi="Arial" w:cs="Arial" w:hint="eastAsia"/>
                <w:bCs/>
                <w:sz w:val="28"/>
                <w:szCs w:val="28"/>
                <w:u w:val="single"/>
                <w:lang w:eastAsia="zh-HK"/>
              </w:rPr>
              <w:t xml:space="preserve">went </w:t>
            </w:r>
            <w:r w:rsidR="007C2FC5" w:rsidRPr="007C2FC5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there in </w:t>
            </w:r>
            <w:proofErr w:type="gramStart"/>
            <w:r w:rsidR="007C2FC5" w:rsidRPr="007C2FC5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2021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.</w:t>
            </w:r>
            <w:proofErr w:type="gramEnd"/>
          </w:p>
        </w:tc>
      </w:tr>
      <w:tr w:rsidR="007C4E2E" w:rsidRPr="001C5523" w14:paraId="5CFB81FA" w14:textId="77777777" w:rsidTr="00D73859">
        <w:tc>
          <w:tcPr>
            <w:tcW w:w="372" w:type="dxa"/>
          </w:tcPr>
          <w:p w14:paraId="40319551" w14:textId="77777777" w:rsidR="007C4E2E" w:rsidRPr="001C5523" w:rsidRDefault="007C4E2E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493A1220" w14:textId="77777777" w:rsidR="007C4E2E" w:rsidRDefault="007C4E2E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Mike</w:t>
            </w:r>
          </w:p>
        </w:tc>
        <w:tc>
          <w:tcPr>
            <w:tcW w:w="9726" w:type="dxa"/>
          </w:tcPr>
          <w:p w14:paraId="53D63D53" w14:textId="6B204D67" w:rsidR="007C4E2E" w:rsidRDefault="007C4E2E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What </w:t>
            </w:r>
            <w:r w:rsidR="007C2FC5" w:rsidRPr="007C4E2E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did you do </w:t>
            </w:r>
            <w:proofErr w:type="gramStart"/>
            <w:r w:rsidR="007C2FC5" w:rsidRPr="007C4E2E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there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?</w:t>
            </w:r>
            <w:proofErr w:type="gramEnd"/>
          </w:p>
        </w:tc>
      </w:tr>
      <w:tr w:rsidR="007C4E2E" w:rsidRPr="001C5523" w14:paraId="1149A3DE" w14:textId="77777777" w:rsidTr="00D73859">
        <w:tc>
          <w:tcPr>
            <w:tcW w:w="372" w:type="dxa"/>
          </w:tcPr>
          <w:p w14:paraId="37B63215" w14:textId="77777777" w:rsidR="007C4E2E" w:rsidRPr="001C5523" w:rsidRDefault="007C4E2E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790" w:type="dxa"/>
          </w:tcPr>
          <w:p w14:paraId="63AC166F" w14:textId="77777777" w:rsidR="007C4E2E" w:rsidRDefault="007C4E2E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726" w:type="dxa"/>
          </w:tcPr>
          <w:p w14:paraId="5BE5931D" w14:textId="2DAEDEA4" w:rsidR="007C4E2E" w:rsidRDefault="007C4E2E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I </w:t>
            </w:r>
            <w:r w:rsidR="007C2FC5" w:rsidRPr="007C2FC5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went on a boat </w:t>
            </w:r>
            <w:proofErr w:type="gramStart"/>
            <w:r w:rsidR="007C2FC5" w:rsidRPr="007C2FC5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trip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</w:p>
        </w:tc>
      </w:tr>
    </w:tbl>
    <w:p w14:paraId="2B8E79D4" w14:textId="77777777" w:rsidR="00347389" w:rsidRDefault="00347389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28"/>
          <w:szCs w:val="28"/>
          <w:lang w:eastAsia="zh-HK"/>
        </w:rPr>
      </w:pPr>
    </w:p>
    <w:tbl>
      <w:tblPr>
        <w:tblStyle w:val="TableGrid"/>
        <w:tblW w:w="0" w:type="auto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"/>
        <w:gridCol w:w="855"/>
        <w:gridCol w:w="9681"/>
      </w:tblGrid>
      <w:tr w:rsidR="00D73859" w:rsidRPr="001C5523" w14:paraId="0CB43037" w14:textId="77777777" w:rsidTr="00D73859">
        <w:tc>
          <w:tcPr>
            <w:tcW w:w="372" w:type="dxa"/>
          </w:tcPr>
          <w:p w14:paraId="74E85DE4" w14:textId="77777777" w:rsidR="005E5F13" w:rsidRPr="001C5523" w:rsidRDefault="005E5F13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3</w:t>
            </w:r>
          </w:p>
        </w:tc>
        <w:tc>
          <w:tcPr>
            <w:tcW w:w="855" w:type="dxa"/>
          </w:tcPr>
          <w:p w14:paraId="1166EDBD" w14:textId="77777777" w:rsidR="005E5F13" w:rsidRPr="001C5523" w:rsidRDefault="005E5F13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681" w:type="dxa"/>
          </w:tcPr>
          <w:p w14:paraId="34BB3384" w14:textId="539D1E03" w:rsidR="005E5F13" w:rsidRPr="001C5523" w:rsidRDefault="005E5F13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Have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 w:rsidRPr="005E5F13">
              <w:rPr>
                <w:rFonts w:ascii="Arial" w:hAnsi="Arial" w:cs="Arial" w:hint="eastAsia"/>
                <w:bCs/>
                <w:sz w:val="28"/>
                <w:szCs w:val="28"/>
                <w:u w:val="single"/>
                <w:lang w:eastAsia="zh-HK"/>
              </w:rPr>
              <w:t xml:space="preserve">you </w:t>
            </w:r>
            <w:r w:rsidRPr="00820251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ever been to </w:t>
            </w:r>
            <w:proofErr w:type="gramStart"/>
            <w:r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Australia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?</w:t>
            </w:r>
            <w:proofErr w:type="gramEnd"/>
          </w:p>
        </w:tc>
      </w:tr>
      <w:tr w:rsidR="005E5F13" w:rsidRPr="001C5523" w14:paraId="12E692F6" w14:textId="77777777" w:rsidTr="00D73859">
        <w:tc>
          <w:tcPr>
            <w:tcW w:w="372" w:type="dxa"/>
          </w:tcPr>
          <w:p w14:paraId="77AA589D" w14:textId="77777777" w:rsidR="005E5F13" w:rsidRPr="001C5523" w:rsidRDefault="005E5F13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5D16666F" w14:textId="77777777" w:rsidR="005E5F13" w:rsidRPr="001C5523" w:rsidRDefault="005E5F13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Mike</w:t>
            </w:r>
          </w:p>
        </w:tc>
        <w:tc>
          <w:tcPr>
            <w:tcW w:w="9681" w:type="dxa"/>
          </w:tcPr>
          <w:p w14:paraId="3F64A3A4" w14:textId="109EC16F" w:rsidR="005E5F13" w:rsidRPr="001C5523" w:rsidRDefault="005E5F13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 w:rsidRPr="005E5F13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Yes, I </w:t>
            </w:r>
            <w:proofErr w:type="gramStart"/>
            <w:r w:rsidRPr="005E5F13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have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.</w:t>
            </w:r>
            <w:proofErr w:type="gramEnd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I </w:t>
            </w:r>
            <w:r w:rsidRPr="005E5F13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went there in </w:t>
            </w:r>
            <w:proofErr w:type="gramStart"/>
            <w:r w:rsidRPr="005E5F13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2020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.</w:t>
            </w:r>
            <w:proofErr w:type="gramEnd"/>
          </w:p>
        </w:tc>
      </w:tr>
      <w:tr w:rsidR="005E5F13" w:rsidRPr="001C5523" w14:paraId="1D439214" w14:textId="77777777" w:rsidTr="00D73859">
        <w:tc>
          <w:tcPr>
            <w:tcW w:w="372" w:type="dxa"/>
          </w:tcPr>
          <w:p w14:paraId="32A0ACAD" w14:textId="77777777" w:rsidR="005E5F13" w:rsidRPr="001C5523" w:rsidRDefault="005E5F13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590D435C" w14:textId="77777777" w:rsidR="005E5F13" w:rsidRDefault="005E5F13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681" w:type="dxa"/>
          </w:tcPr>
          <w:p w14:paraId="6CDE0A71" w14:textId="7DC95E60" w:rsidR="005E5F13" w:rsidRDefault="005E5F13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What </w:t>
            </w:r>
            <w:r w:rsidRPr="00173709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did you do </w:t>
            </w:r>
            <w:proofErr w:type="gramStart"/>
            <w:r w:rsidRPr="00173709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there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?</w:t>
            </w:r>
            <w:proofErr w:type="gramEnd"/>
          </w:p>
        </w:tc>
      </w:tr>
      <w:tr w:rsidR="005E5F13" w:rsidRPr="001C5523" w14:paraId="7869B8E3" w14:textId="77777777" w:rsidTr="00D73859">
        <w:tc>
          <w:tcPr>
            <w:tcW w:w="372" w:type="dxa"/>
          </w:tcPr>
          <w:p w14:paraId="4447DB03" w14:textId="77777777" w:rsidR="005E5F13" w:rsidRPr="001C5523" w:rsidRDefault="005E5F13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13A9E273" w14:textId="77777777" w:rsidR="005E5F13" w:rsidRDefault="005E5F13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Mike</w:t>
            </w:r>
          </w:p>
        </w:tc>
        <w:tc>
          <w:tcPr>
            <w:tcW w:w="9681" w:type="dxa"/>
          </w:tcPr>
          <w:p w14:paraId="77611FE1" w14:textId="12075F12" w:rsidR="005E5F13" w:rsidRDefault="005E5F13" w:rsidP="00E31425">
            <w:pPr>
              <w:spacing w:line="540" w:lineRule="exact"/>
              <w:ind w:left="140" w:hangingChars="50" w:hanging="140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I </w:t>
            </w:r>
            <w:r w:rsidRPr="005E5F13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took a ride in a hot-air </w:t>
            </w:r>
            <w:proofErr w:type="gramStart"/>
            <w:r w:rsidRPr="005E5F13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balloon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How </w:t>
            </w:r>
            <w:r w:rsidRPr="005E5F13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about </w:t>
            </w:r>
            <w:proofErr w:type="gramStart"/>
            <w:r w:rsidRPr="005E5F13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you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?</w:t>
            </w:r>
            <w:proofErr w:type="gramEnd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</w:t>
            </w:r>
          </w:p>
          <w:p w14:paraId="6410ED3A" w14:textId="4670C898" w:rsidR="005E5F13" w:rsidRDefault="005E5F13" w:rsidP="00E31425">
            <w:pPr>
              <w:spacing w:line="540" w:lineRule="exact"/>
              <w:ind w:leftChars="50" w:left="120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Have </w:t>
            </w:r>
            <w:r w:rsidRPr="005E5F13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you ever been to </w:t>
            </w:r>
            <w:proofErr w:type="gramStart"/>
            <w:r w:rsidRPr="005E5F13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Australia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?</w:t>
            </w:r>
            <w:proofErr w:type="gramEnd"/>
          </w:p>
        </w:tc>
      </w:tr>
      <w:tr w:rsidR="005E5F13" w:rsidRPr="001C5523" w14:paraId="559E4205" w14:textId="77777777" w:rsidTr="00D73859">
        <w:tc>
          <w:tcPr>
            <w:tcW w:w="372" w:type="dxa"/>
          </w:tcPr>
          <w:p w14:paraId="0AE6CF1C" w14:textId="77777777" w:rsidR="005E5F13" w:rsidRPr="001C5523" w:rsidRDefault="005E5F13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53A4155A" w14:textId="77777777" w:rsidR="005E5F13" w:rsidRDefault="005E5F13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681" w:type="dxa"/>
          </w:tcPr>
          <w:p w14:paraId="58D3EFAA" w14:textId="588819B9" w:rsidR="005E5F13" w:rsidRDefault="005E5F13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No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, </w:t>
            </w:r>
            <w:r w:rsidRPr="005E5F13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I’ve never been </w:t>
            </w:r>
            <w:proofErr w:type="gramStart"/>
            <w:r w:rsidRPr="005E5F13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there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.</w:t>
            </w:r>
            <w:proofErr w:type="gramEnd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</w:t>
            </w:r>
          </w:p>
        </w:tc>
      </w:tr>
    </w:tbl>
    <w:p w14:paraId="40B32521" w14:textId="10B29510" w:rsidR="00347389" w:rsidRDefault="00347389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28"/>
          <w:szCs w:val="28"/>
          <w:lang w:eastAsia="zh-HK"/>
        </w:rPr>
      </w:pPr>
    </w:p>
    <w:p w14:paraId="4ADB6D91" w14:textId="77777777" w:rsidR="00D73859" w:rsidRDefault="00D73859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28"/>
          <w:szCs w:val="28"/>
          <w:lang w:eastAsia="zh-HK"/>
        </w:rPr>
      </w:pPr>
    </w:p>
    <w:p w14:paraId="2071BD68" w14:textId="77777777" w:rsidR="007C2FC5" w:rsidRDefault="007C2FC5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28"/>
          <w:szCs w:val="28"/>
          <w:lang w:eastAsia="zh-HK"/>
        </w:rPr>
      </w:pPr>
    </w:p>
    <w:tbl>
      <w:tblPr>
        <w:tblStyle w:val="TableGrid"/>
        <w:tblW w:w="0" w:type="auto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"/>
        <w:gridCol w:w="855"/>
        <w:gridCol w:w="9681"/>
      </w:tblGrid>
      <w:tr w:rsidR="00D73859" w:rsidRPr="001C5523" w14:paraId="7E97E8E1" w14:textId="77777777" w:rsidTr="00D73859">
        <w:tc>
          <w:tcPr>
            <w:tcW w:w="372" w:type="dxa"/>
          </w:tcPr>
          <w:p w14:paraId="1EDC827F" w14:textId="77777777" w:rsidR="003C68D6" w:rsidRPr="001C5523" w:rsidRDefault="003C68D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4</w:t>
            </w:r>
          </w:p>
        </w:tc>
        <w:tc>
          <w:tcPr>
            <w:tcW w:w="855" w:type="dxa"/>
          </w:tcPr>
          <w:p w14:paraId="0C86FD55" w14:textId="77777777" w:rsidR="003C68D6" w:rsidRPr="001C5523" w:rsidRDefault="003C68D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681" w:type="dxa"/>
          </w:tcPr>
          <w:p w14:paraId="31B16C63" w14:textId="65DAD903" w:rsidR="003C68D6" w:rsidRPr="001C5523" w:rsidRDefault="003C68D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 w:rsidRPr="003C68D6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Have you ever been to </w:t>
            </w:r>
            <w:proofErr w:type="gramStart"/>
            <w:r w:rsidRPr="003C68D6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Britain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?</w:t>
            </w:r>
            <w:proofErr w:type="gramEnd"/>
          </w:p>
        </w:tc>
      </w:tr>
      <w:tr w:rsidR="003C68D6" w:rsidRPr="001C5523" w14:paraId="30E8A992" w14:textId="77777777" w:rsidTr="00D73859">
        <w:tc>
          <w:tcPr>
            <w:tcW w:w="372" w:type="dxa"/>
          </w:tcPr>
          <w:p w14:paraId="24CDF48E" w14:textId="77777777" w:rsidR="003C68D6" w:rsidRPr="001C5523" w:rsidRDefault="003C68D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0C2BA5F5" w14:textId="77777777" w:rsidR="003C68D6" w:rsidRPr="001C5523" w:rsidRDefault="003C68D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Mike</w:t>
            </w:r>
          </w:p>
        </w:tc>
        <w:tc>
          <w:tcPr>
            <w:tcW w:w="9681" w:type="dxa"/>
          </w:tcPr>
          <w:p w14:paraId="018A6E97" w14:textId="40B0F177" w:rsidR="003C68D6" w:rsidRDefault="003C68D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 w:rsidRPr="003C68D6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No</w:t>
            </w:r>
            <w:r w:rsidRPr="003C68D6">
              <w:rPr>
                <w:rFonts w:ascii="Arial" w:hAnsi="Arial" w:cs="Arial" w:hint="eastAsia"/>
                <w:bCs/>
                <w:sz w:val="28"/>
                <w:szCs w:val="28"/>
                <w:u w:val="single"/>
                <w:lang w:eastAsia="zh-HK"/>
              </w:rPr>
              <w:t xml:space="preserve">, </w:t>
            </w:r>
            <w:r w:rsidRPr="005E5F13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I’ve never been </w:t>
            </w:r>
            <w:proofErr w:type="gramStart"/>
            <w:r w:rsidRPr="005E5F13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there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.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How </w:t>
            </w:r>
            <w:r w:rsidRPr="003C68D6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about </w:t>
            </w:r>
            <w:proofErr w:type="gramStart"/>
            <w:r w:rsidRPr="003C68D6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you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?</w:t>
            </w:r>
            <w:proofErr w:type="gramEnd"/>
          </w:p>
          <w:p w14:paraId="36C14E61" w14:textId="3D00A069" w:rsidR="003C68D6" w:rsidRPr="001C5523" w:rsidRDefault="003C68D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Have </w:t>
            </w:r>
            <w:r w:rsidRPr="003C68D6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you ever been to </w:t>
            </w:r>
            <w:proofErr w:type="gramStart"/>
            <w:r w:rsidRPr="003C68D6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Britain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?</w:t>
            </w:r>
            <w:proofErr w:type="gramEnd"/>
          </w:p>
        </w:tc>
      </w:tr>
      <w:tr w:rsidR="003C68D6" w:rsidRPr="001C5523" w14:paraId="59D83DAA" w14:textId="77777777" w:rsidTr="00D73859">
        <w:tc>
          <w:tcPr>
            <w:tcW w:w="372" w:type="dxa"/>
          </w:tcPr>
          <w:p w14:paraId="68BE0C2B" w14:textId="77777777" w:rsidR="003C68D6" w:rsidRPr="001C5523" w:rsidRDefault="003C68D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5DE5CE6C" w14:textId="77777777" w:rsidR="003C68D6" w:rsidRDefault="003C68D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681" w:type="dxa"/>
          </w:tcPr>
          <w:p w14:paraId="542CE84A" w14:textId="37B1C237" w:rsidR="003C68D6" w:rsidRDefault="003C68D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Yes, </w:t>
            </w:r>
            <w:r w:rsidRPr="003C68D6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I </w:t>
            </w:r>
            <w:proofErr w:type="gramStart"/>
            <w:r w:rsidRPr="003C68D6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have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.</w:t>
            </w:r>
            <w:proofErr w:type="gramEnd"/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I </w:t>
            </w:r>
            <w:r w:rsidRPr="000736D0">
              <w:rPr>
                <w:rFonts w:ascii="Arial" w:hAnsi="Arial" w:cs="Arial" w:hint="eastAsia"/>
                <w:bCs/>
                <w:sz w:val="28"/>
                <w:szCs w:val="28"/>
                <w:u w:val="single"/>
                <w:lang w:eastAsia="zh-HK"/>
              </w:rPr>
              <w:t xml:space="preserve">went </w:t>
            </w:r>
            <w:r w:rsidRPr="000736D0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there </w:t>
            </w:r>
            <w:r w:rsidR="000736D0" w:rsidRPr="000736D0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two years </w:t>
            </w:r>
            <w:proofErr w:type="gramStart"/>
            <w:r w:rsidR="000736D0" w:rsidRPr="000736D0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ago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.</w:t>
            </w:r>
            <w:proofErr w:type="gramEnd"/>
          </w:p>
        </w:tc>
      </w:tr>
      <w:tr w:rsidR="003C68D6" w:rsidRPr="001C5523" w14:paraId="79C49315" w14:textId="77777777" w:rsidTr="00D73859">
        <w:tc>
          <w:tcPr>
            <w:tcW w:w="372" w:type="dxa"/>
          </w:tcPr>
          <w:p w14:paraId="57C29A58" w14:textId="77777777" w:rsidR="003C68D6" w:rsidRPr="001C5523" w:rsidRDefault="003C68D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5FA7F7E9" w14:textId="77777777" w:rsidR="003C68D6" w:rsidRDefault="003C68D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Mike</w:t>
            </w:r>
          </w:p>
        </w:tc>
        <w:tc>
          <w:tcPr>
            <w:tcW w:w="9681" w:type="dxa"/>
          </w:tcPr>
          <w:p w14:paraId="49DE8C99" w14:textId="0C3D0A79" w:rsidR="003C68D6" w:rsidRDefault="003C68D6" w:rsidP="00E31425">
            <w:pPr>
              <w:spacing w:line="540" w:lineRule="exact"/>
              <w:ind w:left="140" w:hangingChars="50" w:hanging="140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What </w:t>
            </w:r>
            <w:r w:rsidR="000736D0" w:rsidRPr="000736D0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did you do </w:t>
            </w:r>
            <w:proofErr w:type="gramStart"/>
            <w:r w:rsidR="000736D0" w:rsidRPr="000736D0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there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?</w:t>
            </w:r>
            <w:proofErr w:type="gramEnd"/>
          </w:p>
        </w:tc>
      </w:tr>
      <w:tr w:rsidR="003C68D6" w:rsidRPr="001C5523" w14:paraId="4626C76E" w14:textId="77777777" w:rsidTr="00D73859">
        <w:tc>
          <w:tcPr>
            <w:tcW w:w="372" w:type="dxa"/>
          </w:tcPr>
          <w:p w14:paraId="054B941A" w14:textId="77777777" w:rsidR="003C68D6" w:rsidRPr="001C5523" w:rsidRDefault="003C68D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3F7D6C82" w14:textId="77777777" w:rsidR="003C68D6" w:rsidRDefault="003C68D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Betty</w:t>
            </w:r>
          </w:p>
        </w:tc>
        <w:tc>
          <w:tcPr>
            <w:tcW w:w="9681" w:type="dxa"/>
          </w:tcPr>
          <w:p w14:paraId="49B88082" w14:textId="5BBAB35B" w:rsidR="003C68D6" w:rsidRDefault="003C68D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 w:rsidR="000736D0" w:rsidRPr="000736D0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I visited a chocolate </w:t>
            </w:r>
            <w:proofErr w:type="gramStart"/>
            <w:r w:rsidR="000736D0" w:rsidRPr="000736D0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factory</w:t>
            </w: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</w:p>
        </w:tc>
      </w:tr>
    </w:tbl>
    <w:p w14:paraId="30236841" w14:textId="77777777" w:rsidR="00347389" w:rsidRPr="00347389" w:rsidRDefault="00347389" w:rsidP="006852DC">
      <w:pPr>
        <w:tabs>
          <w:tab w:val="left" w:pos="2552"/>
        </w:tabs>
        <w:spacing w:line="520" w:lineRule="exact"/>
        <w:rPr>
          <w:rFonts w:ascii="細明體" w:eastAsia="細明體" w:hAnsi="細明體" w:cs="細明體"/>
          <w:sz w:val="28"/>
          <w:szCs w:val="28"/>
          <w:lang w:eastAsia="zh-HK"/>
        </w:rPr>
      </w:pPr>
    </w:p>
    <w:p w14:paraId="2FDB8054" w14:textId="70C58D05" w:rsidR="00176C95" w:rsidRDefault="00640C09" w:rsidP="006852DC">
      <w:pPr>
        <w:tabs>
          <w:tab w:val="left" w:pos="567"/>
          <w:tab w:val="left" w:pos="1498"/>
        </w:tabs>
        <w:spacing w:after="120"/>
        <w:rPr>
          <w:rStyle w:val="shorttext"/>
          <w:rFonts w:ascii="Arial" w:hAnsi="Arial" w:cs="Arial"/>
          <w:b/>
          <w:bCs/>
          <w:sz w:val="28"/>
          <w:szCs w:val="28"/>
        </w:rPr>
      </w:pPr>
      <w:r w:rsidRPr="00347389">
        <w:rPr>
          <w:rStyle w:val="shorttext"/>
          <w:rFonts w:ascii="Arial" w:hAnsi="Arial" w:cs="Arial"/>
          <w:b/>
          <w:bCs/>
          <w:sz w:val="28"/>
          <w:szCs w:val="28"/>
        </w:rPr>
        <w:t>Grammar</w:t>
      </w:r>
      <w:r w:rsidR="001A3E86" w:rsidRPr="00347389">
        <w:rPr>
          <w:rStyle w:val="shorttext"/>
          <w:rFonts w:ascii="Arial" w:hAnsi="Arial" w:cs="Arial"/>
          <w:b/>
          <w:bCs/>
          <w:sz w:val="28"/>
          <w:szCs w:val="28"/>
        </w:rPr>
        <w:t xml:space="preserve"> 2</w:t>
      </w:r>
    </w:p>
    <w:tbl>
      <w:tblPr>
        <w:tblStyle w:val="TableGrid"/>
        <w:tblW w:w="0" w:type="auto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"/>
        <w:gridCol w:w="855"/>
        <w:gridCol w:w="9681"/>
      </w:tblGrid>
      <w:tr w:rsidR="00176C95" w:rsidRPr="001C5523" w14:paraId="417AB6E4" w14:textId="77777777" w:rsidTr="006640B6">
        <w:tc>
          <w:tcPr>
            <w:tcW w:w="372" w:type="dxa"/>
          </w:tcPr>
          <w:p w14:paraId="4C04BDE0" w14:textId="77777777" w:rsidR="00176C95" w:rsidRPr="001C5523" w:rsidRDefault="00176C95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 w:rsidRPr="001C5523"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>1</w:t>
            </w:r>
          </w:p>
        </w:tc>
        <w:tc>
          <w:tcPr>
            <w:tcW w:w="855" w:type="dxa"/>
          </w:tcPr>
          <w:p w14:paraId="6CF5054D" w14:textId="77777777" w:rsidR="00176C95" w:rsidRPr="001C5523" w:rsidRDefault="00176C95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Alice</w:t>
            </w:r>
          </w:p>
        </w:tc>
        <w:tc>
          <w:tcPr>
            <w:tcW w:w="9681" w:type="dxa"/>
          </w:tcPr>
          <w:p w14:paraId="0ED94D64" w14:textId="77777777" w:rsidR="00176C95" w:rsidRPr="001C5523" w:rsidRDefault="00176C95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How many times have you travelled abroad?</w:t>
            </w:r>
          </w:p>
        </w:tc>
      </w:tr>
      <w:tr w:rsidR="00176C95" w:rsidRPr="001C5523" w14:paraId="1E412A40" w14:textId="77777777" w:rsidTr="006640B6">
        <w:tc>
          <w:tcPr>
            <w:tcW w:w="372" w:type="dxa"/>
          </w:tcPr>
          <w:p w14:paraId="1BC72032" w14:textId="77777777" w:rsidR="00176C95" w:rsidRPr="001C5523" w:rsidRDefault="00176C95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412AF010" w14:textId="77777777" w:rsidR="00176C95" w:rsidRPr="001C5523" w:rsidRDefault="00176C95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Joe</w:t>
            </w:r>
          </w:p>
        </w:tc>
        <w:tc>
          <w:tcPr>
            <w:tcW w:w="9681" w:type="dxa"/>
          </w:tcPr>
          <w:p w14:paraId="27485DBF" w14:textId="77C31F5D" w:rsidR="00176C95" w:rsidRPr="001C5523" w:rsidRDefault="00176C95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: I’ve travelled abroad twice. I’ve been to </w:t>
            </w:r>
            <w:r w:rsidRPr="00176C95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Thailand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and </w:t>
            </w:r>
            <w:proofErr w:type="gramStart"/>
            <w:r w:rsidRPr="00176C95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Canada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</w:p>
        </w:tc>
      </w:tr>
      <w:tr w:rsidR="00176C95" w:rsidRPr="001C5523" w14:paraId="20737FF9" w14:textId="77777777" w:rsidTr="006640B6">
        <w:tc>
          <w:tcPr>
            <w:tcW w:w="372" w:type="dxa"/>
          </w:tcPr>
          <w:p w14:paraId="44FEA620" w14:textId="77777777" w:rsidR="00176C95" w:rsidRPr="001C5523" w:rsidRDefault="00176C95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78380166" w14:textId="77777777" w:rsidR="00176C95" w:rsidRDefault="00176C95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Alice</w:t>
            </w:r>
          </w:p>
        </w:tc>
        <w:tc>
          <w:tcPr>
            <w:tcW w:w="9681" w:type="dxa"/>
          </w:tcPr>
          <w:p w14:paraId="179A95DA" w14:textId="3B9BE7FD" w:rsidR="00176C95" w:rsidRDefault="00176C95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When did you travel to </w:t>
            </w:r>
            <w:proofErr w:type="gramStart"/>
            <w:r w:rsidRPr="00176C95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Thailand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?</w:t>
            </w:r>
            <w:proofErr w:type="gramEnd"/>
          </w:p>
        </w:tc>
      </w:tr>
      <w:tr w:rsidR="00176C95" w:rsidRPr="001C5523" w14:paraId="1D011B99" w14:textId="77777777" w:rsidTr="006640B6">
        <w:tc>
          <w:tcPr>
            <w:tcW w:w="372" w:type="dxa"/>
          </w:tcPr>
          <w:p w14:paraId="0A013AA4" w14:textId="77777777" w:rsidR="00176C95" w:rsidRPr="001C5523" w:rsidRDefault="00176C95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6C336E7B" w14:textId="77777777" w:rsidR="00176C95" w:rsidRDefault="00176C95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Joe</w:t>
            </w:r>
          </w:p>
        </w:tc>
        <w:tc>
          <w:tcPr>
            <w:tcW w:w="9681" w:type="dxa"/>
          </w:tcPr>
          <w:p w14:paraId="0C225AC6" w14:textId="129977D5" w:rsidR="00176C95" w:rsidRDefault="00176C95" w:rsidP="00E31425">
            <w:pPr>
              <w:spacing w:line="540" w:lineRule="exact"/>
              <w:ind w:left="140" w:hangingChars="50" w:hanging="140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I travelled to </w:t>
            </w:r>
            <w:r w:rsidRPr="00176C95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Thailand last </w:t>
            </w:r>
            <w:proofErr w:type="gramStart"/>
            <w:r w:rsidRPr="00176C95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Easter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I </w:t>
            </w:r>
            <w:r w:rsidRPr="00B804E9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visited </w:t>
            </w:r>
            <w:r w:rsidR="0015385F" w:rsidRPr="0015385F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a fishing village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there. </w:t>
            </w:r>
          </w:p>
        </w:tc>
      </w:tr>
      <w:tr w:rsidR="00176C95" w:rsidRPr="001C5523" w14:paraId="62A6C6C9" w14:textId="77777777" w:rsidTr="006640B6">
        <w:tc>
          <w:tcPr>
            <w:tcW w:w="372" w:type="dxa"/>
          </w:tcPr>
          <w:p w14:paraId="4E8C82DD" w14:textId="77777777" w:rsidR="00176C95" w:rsidRPr="001C5523" w:rsidRDefault="00176C95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7F8540A8" w14:textId="77777777" w:rsidR="00176C95" w:rsidRDefault="00176C95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Alice</w:t>
            </w:r>
          </w:p>
        </w:tc>
        <w:tc>
          <w:tcPr>
            <w:tcW w:w="9681" w:type="dxa"/>
          </w:tcPr>
          <w:p w14:paraId="360E6E35" w14:textId="5AFD3FDE" w:rsidR="00176C95" w:rsidRDefault="00176C95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When did you travel to </w:t>
            </w:r>
            <w:proofErr w:type="gramStart"/>
            <w:r w:rsidR="0015385F" w:rsidRPr="0015385F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Canada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?</w:t>
            </w:r>
            <w:proofErr w:type="gramEnd"/>
          </w:p>
        </w:tc>
      </w:tr>
      <w:tr w:rsidR="00176C95" w:rsidRPr="001C5523" w14:paraId="7C36351C" w14:textId="77777777" w:rsidTr="006640B6">
        <w:tc>
          <w:tcPr>
            <w:tcW w:w="372" w:type="dxa"/>
          </w:tcPr>
          <w:p w14:paraId="3324FD90" w14:textId="77777777" w:rsidR="00176C95" w:rsidRPr="001C5523" w:rsidRDefault="00176C95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55" w:type="dxa"/>
          </w:tcPr>
          <w:p w14:paraId="2D205069" w14:textId="77777777" w:rsidR="00176C95" w:rsidRDefault="00176C95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Joe</w:t>
            </w:r>
          </w:p>
        </w:tc>
        <w:tc>
          <w:tcPr>
            <w:tcW w:w="9681" w:type="dxa"/>
          </w:tcPr>
          <w:p w14:paraId="28E88B56" w14:textId="7913F56D" w:rsidR="00176C95" w:rsidRDefault="00176C95" w:rsidP="0015385F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I travelled to </w:t>
            </w:r>
            <w:r w:rsidR="0015385F" w:rsidRPr="0015385F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Canada when I was </w:t>
            </w:r>
            <w:proofErr w:type="gramStart"/>
            <w:r w:rsidR="0015385F" w:rsidRPr="0015385F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five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I </w:t>
            </w:r>
            <w:r w:rsidR="0015385F" w:rsidRPr="0015385F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looked at some waterfalls</w:t>
            </w:r>
            <w:r w:rsidR="00DE75AB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 </w:t>
            </w:r>
            <w:proofErr w:type="gramStart"/>
            <w:r w:rsidR="00DE75AB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there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</w:p>
        </w:tc>
      </w:tr>
    </w:tbl>
    <w:p w14:paraId="57434D99" w14:textId="77777777" w:rsidR="00176C95" w:rsidRDefault="00176C95" w:rsidP="006852DC">
      <w:pPr>
        <w:tabs>
          <w:tab w:val="left" w:pos="567"/>
          <w:tab w:val="left" w:pos="1498"/>
        </w:tabs>
        <w:spacing w:after="120"/>
        <w:rPr>
          <w:rStyle w:val="shorttext"/>
          <w:rFonts w:ascii="Arial" w:hAnsi="Arial" w:cs="Arial"/>
          <w:b/>
          <w:bCs/>
          <w:sz w:val="28"/>
          <w:szCs w:val="28"/>
        </w:rPr>
      </w:pPr>
    </w:p>
    <w:tbl>
      <w:tblPr>
        <w:tblStyle w:val="TableGrid"/>
        <w:tblW w:w="0" w:type="auto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"/>
        <w:gridCol w:w="1025"/>
        <w:gridCol w:w="9511"/>
      </w:tblGrid>
      <w:tr w:rsidR="0015385F" w:rsidRPr="001C5523" w14:paraId="02BA0E5D" w14:textId="77777777" w:rsidTr="006640B6">
        <w:tc>
          <w:tcPr>
            <w:tcW w:w="372" w:type="dxa"/>
          </w:tcPr>
          <w:p w14:paraId="40069BF8" w14:textId="77777777" w:rsidR="0015385F" w:rsidRPr="001C5523" w:rsidRDefault="0015385F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2</w:t>
            </w:r>
          </w:p>
        </w:tc>
        <w:tc>
          <w:tcPr>
            <w:tcW w:w="1025" w:type="dxa"/>
          </w:tcPr>
          <w:p w14:paraId="589A5EB2" w14:textId="77777777" w:rsidR="0015385F" w:rsidRPr="001C5523" w:rsidRDefault="0015385F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Alice</w:t>
            </w:r>
          </w:p>
        </w:tc>
        <w:tc>
          <w:tcPr>
            <w:tcW w:w="9511" w:type="dxa"/>
          </w:tcPr>
          <w:p w14:paraId="352FB831" w14:textId="11A3AA88" w:rsidR="0015385F" w:rsidRPr="001C5523" w:rsidRDefault="0015385F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How many </w:t>
            </w:r>
            <w:r w:rsidRPr="0015385F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times have you travelled </w:t>
            </w:r>
            <w:proofErr w:type="gramStart"/>
            <w:r w:rsidRPr="0015385F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abroad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?</w:t>
            </w:r>
            <w:proofErr w:type="gramEnd"/>
          </w:p>
        </w:tc>
      </w:tr>
      <w:tr w:rsidR="0015385F" w:rsidRPr="001C5523" w14:paraId="3F9EA222" w14:textId="77777777" w:rsidTr="006640B6">
        <w:tc>
          <w:tcPr>
            <w:tcW w:w="372" w:type="dxa"/>
          </w:tcPr>
          <w:p w14:paraId="36C5C21A" w14:textId="77777777" w:rsidR="0015385F" w:rsidRPr="001C5523" w:rsidRDefault="0015385F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1025" w:type="dxa"/>
          </w:tcPr>
          <w:p w14:paraId="5BB441C1" w14:textId="77777777" w:rsidR="0015385F" w:rsidRPr="001C5523" w:rsidRDefault="0015385F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Emma</w:t>
            </w:r>
          </w:p>
        </w:tc>
        <w:tc>
          <w:tcPr>
            <w:tcW w:w="9511" w:type="dxa"/>
          </w:tcPr>
          <w:p w14:paraId="2D4B5F95" w14:textId="30070B9A" w:rsidR="0015385F" w:rsidRPr="001C5523" w:rsidRDefault="0015385F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: I’ve </w:t>
            </w:r>
            <w:r w:rsidR="00C07B56" w:rsidRPr="00C07B56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travelled abroad </w:t>
            </w:r>
            <w:proofErr w:type="gramStart"/>
            <w:r w:rsidR="00C07B56" w:rsidRPr="00C07B56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once</w:t>
            </w:r>
            <w:r w:rsidR="00C07B56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.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I’ve </w:t>
            </w:r>
            <w:r w:rsidR="00C07B56" w:rsidRPr="00C07B56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been to </w:t>
            </w:r>
            <w:proofErr w:type="gramStart"/>
            <w:r w:rsidR="00C07B56" w:rsidRPr="00C07B56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Japan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</w:p>
        </w:tc>
      </w:tr>
      <w:tr w:rsidR="0015385F" w:rsidRPr="001C5523" w14:paraId="24AFFE1C" w14:textId="77777777" w:rsidTr="006640B6">
        <w:tc>
          <w:tcPr>
            <w:tcW w:w="372" w:type="dxa"/>
          </w:tcPr>
          <w:p w14:paraId="43BEC55F" w14:textId="77777777" w:rsidR="0015385F" w:rsidRPr="001C5523" w:rsidRDefault="0015385F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1025" w:type="dxa"/>
          </w:tcPr>
          <w:p w14:paraId="08A6B13F" w14:textId="77777777" w:rsidR="0015385F" w:rsidRDefault="0015385F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Alice</w:t>
            </w:r>
          </w:p>
        </w:tc>
        <w:tc>
          <w:tcPr>
            <w:tcW w:w="9511" w:type="dxa"/>
          </w:tcPr>
          <w:p w14:paraId="7DEA684B" w14:textId="428FA306" w:rsidR="0015385F" w:rsidRDefault="0015385F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When </w:t>
            </w:r>
            <w:r w:rsidR="00C07B56" w:rsidRPr="00CD0A08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did you travel to </w:t>
            </w:r>
            <w:proofErr w:type="gramStart"/>
            <w:r w:rsidR="00CD0A08" w:rsidRPr="00CD0A08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Japan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?</w:t>
            </w:r>
            <w:proofErr w:type="gramEnd"/>
          </w:p>
        </w:tc>
      </w:tr>
      <w:tr w:rsidR="0015385F" w:rsidRPr="001C5523" w14:paraId="0FD3E4A1" w14:textId="77777777" w:rsidTr="006640B6">
        <w:tc>
          <w:tcPr>
            <w:tcW w:w="372" w:type="dxa"/>
          </w:tcPr>
          <w:p w14:paraId="0EB42B34" w14:textId="77777777" w:rsidR="0015385F" w:rsidRPr="001C5523" w:rsidRDefault="0015385F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1025" w:type="dxa"/>
          </w:tcPr>
          <w:p w14:paraId="30EA11C1" w14:textId="77777777" w:rsidR="0015385F" w:rsidRDefault="0015385F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Emma</w:t>
            </w:r>
          </w:p>
        </w:tc>
        <w:tc>
          <w:tcPr>
            <w:tcW w:w="9511" w:type="dxa"/>
          </w:tcPr>
          <w:p w14:paraId="1EB7E4DE" w14:textId="6E0C134C" w:rsidR="0015385F" w:rsidRDefault="0015385F" w:rsidP="00E31425">
            <w:pPr>
              <w:spacing w:line="540" w:lineRule="exact"/>
              <w:ind w:left="140" w:hangingChars="50" w:hanging="140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I </w:t>
            </w:r>
            <w:r w:rsidR="00CD0A08" w:rsidRPr="00CD0A08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travelled </w:t>
            </w:r>
            <w:r w:rsidR="00BF5CF9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to </w:t>
            </w:r>
            <w:r w:rsidR="00CD0A08" w:rsidRPr="00CD0A08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Japan last </w:t>
            </w:r>
            <w:proofErr w:type="gramStart"/>
            <w:r w:rsidR="00CD0A08" w:rsidRPr="00CD0A08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summer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I </w:t>
            </w:r>
            <w:r w:rsidR="00DE75AB" w:rsidRPr="00DE75AB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visited a temple </w:t>
            </w:r>
            <w:proofErr w:type="gramStart"/>
            <w:r w:rsidR="00DE75AB" w:rsidRPr="00DE75AB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there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</w:p>
        </w:tc>
      </w:tr>
    </w:tbl>
    <w:p w14:paraId="4EE7CD3A" w14:textId="77777777" w:rsidR="0015385F" w:rsidRDefault="0015385F" w:rsidP="006852DC">
      <w:pPr>
        <w:tabs>
          <w:tab w:val="left" w:pos="567"/>
          <w:tab w:val="left" w:pos="1498"/>
        </w:tabs>
        <w:spacing w:after="120"/>
        <w:rPr>
          <w:rStyle w:val="shorttext"/>
          <w:rFonts w:ascii="Arial" w:hAnsi="Arial" w:cs="Arial"/>
          <w:b/>
          <w:bCs/>
          <w:sz w:val="28"/>
          <w:szCs w:val="28"/>
        </w:rPr>
      </w:pPr>
    </w:p>
    <w:tbl>
      <w:tblPr>
        <w:tblStyle w:val="TableGrid"/>
        <w:tblW w:w="0" w:type="auto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"/>
        <w:gridCol w:w="870"/>
        <w:gridCol w:w="9666"/>
      </w:tblGrid>
      <w:tr w:rsidR="00D80426" w:rsidRPr="001C5523" w14:paraId="16F1925A" w14:textId="77777777" w:rsidTr="006640B6">
        <w:tc>
          <w:tcPr>
            <w:tcW w:w="372" w:type="dxa"/>
          </w:tcPr>
          <w:p w14:paraId="2047F3D1" w14:textId="77777777" w:rsidR="00D80426" w:rsidRPr="001C5523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3</w:t>
            </w:r>
          </w:p>
        </w:tc>
        <w:tc>
          <w:tcPr>
            <w:tcW w:w="870" w:type="dxa"/>
          </w:tcPr>
          <w:p w14:paraId="0361613C" w14:textId="77777777" w:rsidR="00D80426" w:rsidRPr="001C5523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Alice</w:t>
            </w:r>
          </w:p>
        </w:tc>
        <w:tc>
          <w:tcPr>
            <w:tcW w:w="9666" w:type="dxa"/>
          </w:tcPr>
          <w:p w14:paraId="49DBF923" w14:textId="5EFA222B" w:rsidR="00D80426" w:rsidRPr="001C5523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 w:rsidRPr="00D80426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How many times have you travelled </w:t>
            </w:r>
            <w:proofErr w:type="gramStart"/>
            <w:r w:rsidRPr="00D80426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abroad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?</w:t>
            </w:r>
            <w:proofErr w:type="gramEnd"/>
          </w:p>
        </w:tc>
      </w:tr>
      <w:tr w:rsidR="00D80426" w:rsidRPr="001C5523" w14:paraId="5D05037A" w14:textId="77777777" w:rsidTr="006640B6">
        <w:tc>
          <w:tcPr>
            <w:tcW w:w="372" w:type="dxa"/>
          </w:tcPr>
          <w:p w14:paraId="4C8849FB" w14:textId="77777777" w:rsidR="00D80426" w:rsidRPr="001C5523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70" w:type="dxa"/>
          </w:tcPr>
          <w:p w14:paraId="238B005F" w14:textId="77777777" w:rsidR="00D80426" w:rsidRPr="001C5523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Chris</w:t>
            </w:r>
          </w:p>
        </w:tc>
        <w:tc>
          <w:tcPr>
            <w:tcW w:w="9666" w:type="dxa"/>
          </w:tcPr>
          <w:p w14:paraId="2699FC5A" w14:textId="645B41E3" w:rsidR="00D80426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: </w:t>
            </w:r>
            <w:r w:rsidR="00EF3181" w:rsidRPr="00EF3181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I’ve travelled abroad three </w:t>
            </w:r>
            <w:proofErr w:type="gramStart"/>
            <w:r w:rsidR="00EF3181" w:rsidRPr="00EF3181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times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</w:p>
          <w:p w14:paraId="7C72D93D" w14:textId="72FD26C6" w:rsidR="00D80426" w:rsidRPr="001C5523" w:rsidRDefault="00EF3181" w:rsidP="00E31425">
            <w:pPr>
              <w:spacing w:line="540" w:lineRule="exact"/>
              <w:ind w:firstLineChars="50" w:firstLine="140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 w:rsidRPr="00EF3181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I’ve been to </w:t>
            </w:r>
            <w:proofErr w:type="gramStart"/>
            <w:r w:rsidRPr="00EF3181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Germany</w:t>
            </w:r>
            <w:r w:rsidR="00D80426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,</w:t>
            </w:r>
            <w:proofErr w:type="gramEnd"/>
            <w:r w:rsidR="00D80426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 w:rsidRPr="00EF3181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Australia</w:t>
            </w:r>
            <w:r w:rsidR="00D80426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and </w:t>
            </w:r>
            <w:proofErr w:type="gramStart"/>
            <w:r w:rsidRPr="00EF3181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America</w:t>
            </w:r>
            <w:r w:rsidR="00D80426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</w:p>
        </w:tc>
      </w:tr>
      <w:tr w:rsidR="00D80426" w:rsidRPr="001C5523" w14:paraId="294281D8" w14:textId="77777777" w:rsidTr="006640B6">
        <w:tc>
          <w:tcPr>
            <w:tcW w:w="372" w:type="dxa"/>
          </w:tcPr>
          <w:p w14:paraId="24634526" w14:textId="77777777" w:rsidR="00D80426" w:rsidRPr="001C5523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70" w:type="dxa"/>
          </w:tcPr>
          <w:p w14:paraId="0F6096E1" w14:textId="77777777" w:rsidR="00D80426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Alice</w:t>
            </w:r>
          </w:p>
        </w:tc>
        <w:tc>
          <w:tcPr>
            <w:tcW w:w="9666" w:type="dxa"/>
          </w:tcPr>
          <w:p w14:paraId="0788E193" w14:textId="4468B657" w:rsidR="00D80426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When </w:t>
            </w:r>
            <w:r w:rsidR="00EF3181" w:rsidRPr="00EF3181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did you travel to </w:t>
            </w:r>
            <w:proofErr w:type="gramStart"/>
            <w:r w:rsidR="00EF3181" w:rsidRPr="00EF3181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Germany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?</w:t>
            </w:r>
            <w:proofErr w:type="gramEnd"/>
          </w:p>
        </w:tc>
      </w:tr>
      <w:tr w:rsidR="00D80426" w:rsidRPr="001C5523" w14:paraId="04095849" w14:textId="77777777" w:rsidTr="006640B6">
        <w:tc>
          <w:tcPr>
            <w:tcW w:w="372" w:type="dxa"/>
          </w:tcPr>
          <w:p w14:paraId="777C1335" w14:textId="77777777" w:rsidR="00D80426" w:rsidRPr="001C5523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70" w:type="dxa"/>
          </w:tcPr>
          <w:p w14:paraId="6DF9CCFD" w14:textId="77777777" w:rsidR="00D80426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Chris</w:t>
            </w:r>
          </w:p>
        </w:tc>
        <w:tc>
          <w:tcPr>
            <w:tcW w:w="9666" w:type="dxa"/>
          </w:tcPr>
          <w:p w14:paraId="233A061D" w14:textId="04B6947E" w:rsidR="00D80426" w:rsidRDefault="00D80426" w:rsidP="00E31425">
            <w:pPr>
              <w:spacing w:line="540" w:lineRule="exact"/>
              <w:ind w:left="140" w:hangingChars="50" w:hanging="140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I </w:t>
            </w:r>
            <w:r w:rsidR="00EF3181" w:rsidRPr="00EF3181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travelled to Germany two years </w:t>
            </w:r>
            <w:proofErr w:type="gramStart"/>
            <w:r w:rsidR="00EF3181" w:rsidRPr="00EF3181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ago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I </w:t>
            </w:r>
            <w:r w:rsidR="00D504F2" w:rsidRPr="00D504F2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went on a castle tour there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. </w:t>
            </w:r>
          </w:p>
        </w:tc>
      </w:tr>
      <w:tr w:rsidR="00D80426" w:rsidRPr="001C5523" w14:paraId="21EAA118" w14:textId="77777777" w:rsidTr="006640B6">
        <w:tc>
          <w:tcPr>
            <w:tcW w:w="372" w:type="dxa"/>
          </w:tcPr>
          <w:p w14:paraId="758CA283" w14:textId="77777777" w:rsidR="00D80426" w:rsidRPr="001C5523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70" w:type="dxa"/>
          </w:tcPr>
          <w:p w14:paraId="2F436C0F" w14:textId="77777777" w:rsidR="00D80426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Alice</w:t>
            </w:r>
          </w:p>
        </w:tc>
        <w:tc>
          <w:tcPr>
            <w:tcW w:w="9666" w:type="dxa"/>
          </w:tcPr>
          <w:p w14:paraId="489547A7" w14:textId="0132D69B" w:rsidR="00D80426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When </w:t>
            </w:r>
            <w:r w:rsidR="00D504F2" w:rsidRPr="00EF3181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did you travel to </w:t>
            </w:r>
            <w:proofErr w:type="gramStart"/>
            <w:r w:rsidR="00D504F2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Australia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?</w:t>
            </w:r>
            <w:proofErr w:type="gramEnd"/>
          </w:p>
        </w:tc>
      </w:tr>
      <w:tr w:rsidR="00D80426" w:rsidRPr="001C5523" w14:paraId="03D6B18B" w14:textId="77777777" w:rsidTr="006640B6">
        <w:tc>
          <w:tcPr>
            <w:tcW w:w="372" w:type="dxa"/>
          </w:tcPr>
          <w:p w14:paraId="4132DDE0" w14:textId="77777777" w:rsidR="00D80426" w:rsidRPr="001C5523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70" w:type="dxa"/>
          </w:tcPr>
          <w:p w14:paraId="5776B124" w14:textId="77777777" w:rsidR="00D80426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Chris</w:t>
            </w:r>
          </w:p>
        </w:tc>
        <w:tc>
          <w:tcPr>
            <w:tcW w:w="9666" w:type="dxa"/>
          </w:tcPr>
          <w:p w14:paraId="7F7698F3" w14:textId="2690357B" w:rsidR="00D80426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I </w:t>
            </w:r>
            <w:r w:rsidR="00D504F2" w:rsidRPr="00D504F2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travelled to Australia last </w:t>
            </w:r>
            <w:proofErr w:type="gramStart"/>
            <w:r w:rsidR="00D504F2" w:rsidRPr="00D504F2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Chr</w:t>
            </w:r>
            <w:r w:rsidR="00D504F2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i</w:t>
            </w:r>
            <w:r w:rsidR="00D504F2" w:rsidRPr="00D504F2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stmas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I </w:t>
            </w:r>
            <w:r w:rsidR="005F6947" w:rsidRPr="005F6947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watched a play at a theatre there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. </w:t>
            </w:r>
          </w:p>
        </w:tc>
      </w:tr>
      <w:tr w:rsidR="00D80426" w:rsidRPr="001C5523" w14:paraId="67178B48" w14:textId="77777777" w:rsidTr="006640B6">
        <w:tc>
          <w:tcPr>
            <w:tcW w:w="372" w:type="dxa"/>
          </w:tcPr>
          <w:p w14:paraId="5E65E05C" w14:textId="77777777" w:rsidR="00D80426" w:rsidRPr="001C5523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70" w:type="dxa"/>
          </w:tcPr>
          <w:p w14:paraId="055D127A" w14:textId="77777777" w:rsidR="00D80426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Alice</w:t>
            </w:r>
          </w:p>
        </w:tc>
        <w:tc>
          <w:tcPr>
            <w:tcW w:w="9666" w:type="dxa"/>
          </w:tcPr>
          <w:p w14:paraId="5E9A78C2" w14:textId="67CE6C11" w:rsidR="00D80426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: </w:t>
            </w:r>
            <w:r w:rsidR="005F6947" w:rsidRPr="005F6947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When did you travel to </w:t>
            </w:r>
            <w:proofErr w:type="gramStart"/>
            <w:r w:rsidR="005F6947" w:rsidRPr="005F6947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America</w:t>
            </w:r>
            <w:r w:rsidR="005F6947"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?</w:t>
            </w:r>
            <w:proofErr w:type="gramEnd"/>
          </w:p>
        </w:tc>
      </w:tr>
      <w:tr w:rsidR="00D80426" w:rsidRPr="001C5523" w14:paraId="73D22924" w14:textId="77777777" w:rsidTr="006640B6">
        <w:tc>
          <w:tcPr>
            <w:tcW w:w="372" w:type="dxa"/>
          </w:tcPr>
          <w:p w14:paraId="0D473D13" w14:textId="77777777" w:rsidR="00D80426" w:rsidRPr="001C5523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870" w:type="dxa"/>
          </w:tcPr>
          <w:p w14:paraId="00FEB54F" w14:textId="77777777" w:rsidR="00D80426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>Chris</w:t>
            </w:r>
          </w:p>
        </w:tc>
        <w:tc>
          <w:tcPr>
            <w:tcW w:w="9666" w:type="dxa"/>
          </w:tcPr>
          <w:p w14:paraId="467E3C0A" w14:textId="44A0C64D" w:rsidR="00D80426" w:rsidRDefault="00D80426" w:rsidP="00E31425">
            <w:pPr>
              <w:spacing w:line="540" w:lineRule="exact"/>
              <w:contextualSpacing/>
              <w:rPr>
                <w:rFonts w:ascii="Arial" w:hAnsi="Arial" w:cs="Arial"/>
                <w:bCs/>
                <w:sz w:val="28"/>
                <w:szCs w:val="28"/>
                <w:lang w:eastAsia="zh-HK"/>
              </w:rPr>
            </w:pPr>
            <w:r>
              <w:rPr>
                <w:rFonts w:ascii="Arial" w:hAnsi="Arial" w:cs="Arial" w:hint="eastAsia"/>
                <w:bCs/>
                <w:sz w:val="28"/>
                <w:szCs w:val="28"/>
                <w:lang w:eastAsia="zh-HK"/>
              </w:rPr>
              <w:t xml:space="preserve">: 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I </w:t>
            </w:r>
            <w:r w:rsidR="005F6947" w:rsidRPr="00E722EE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travelled to America in </w:t>
            </w:r>
            <w:proofErr w:type="gramStart"/>
            <w:r w:rsidR="00E722EE" w:rsidRPr="00E722EE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2023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I </w:t>
            </w:r>
            <w:r w:rsidR="00E722EE" w:rsidRPr="00E722EE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 xml:space="preserve">took photos with cartoon characters </w:t>
            </w:r>
            <w:proofErr w:type="gramStart"/>
            <w:r w:rsidR="00E722EE" w:rsidRPr="00E722EE">
              <w:rPr>
                <w:rFonts w:ascii="Arial" w:hAnsi="Arial" w:cs="Arial"/>
                <w:bCs/>
                <w:sz w:val="28"/>
                <w:szCs w:val="28"/>
                <w:u w:val="single"/>
                <w:lang w:eastAsia="zh-HK"/>
              </w:rPr>
              <w:t>there</w:t>
            </w:r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.</w:t>
            </w:r>
            <w:proofErr w:type="gramEnd"/>
            <w:r>
              <w:rPr>
                <w:rFonts w:ascii="Arial" w:hAnsi="Arial" w:cs="Arial"/>
                <w:bCs/>
                <w:sz w:val="28"/>
                <w:szCs w:val="28"/>
                <w:lang w:eastAsia="zh-HK"/>
              </w:rPr>
              <w:t xml:space="preserve"> </w:t>
            </w:r>
          </w:p>
        </w:tc>
      </w:tr>
    </w:tbl>
    <w:p w14:paraId="3E3C0992" w14:textId="77777777" w:rsidR="00D80426" w:rsidRPr="00347389" w:rsidRDefault="00D80426" w:rsidP="006852DC">
      <w:pPr>
        <w:tabs>
          <w:tab w:val="left" w:pos="567"/>
          <w:tab w:val="left" w:pos="1498"/>
        </w:tabs>
        <w:spacing w:after="120"/>
        <w:rPr>
          <w:rStyle w:val="shorttext"/>
          <w:rFonts w:ascii="Arial" w:hAnsi="Arial" w:cs="Arial"/>
          <w:b/>
          <w:bCs/>
          <w:sz w:val="28"/>
          <w:szCs w:val="28"/>
        </w:rPr>
      </w:pPr>
    </w:p>
    <w:sectPr w:rsidR="00D80426" w:rsidRPr="00347389" w:rsidSect="000A179C">
      <w:footerReference w:type="default" r:id="rId21"/>
      <w:pgSz w:w="11906" w:h="16838"/>
      <w:pgMar w:top="567" w:right="567" w:bottom="567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403659" w14:textId="77777777" w:rsidR="004352EF" w:rsidRDefault="004352EF" w:rsidP="0075482A">
      <w:r>
        <w:separator/>
      </w:r>
    </w:p>
  </w:endnote>
  <w:endnote w:type="continuationSeparator" w:id="0">
    <w:p w14:paraId="792D949B" w14:textId="77777777" w:rsidR="004352EF" w:rsidRDefault="004352EF" w:rsidP="007548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6F546" w14:textId="6D16D02E" w:rsidR="00141EC8" w:rsidRPr="00CE0BE1" w:rsidRDefault="00CD2BE5" w:rsidP="006D426B">
    <w:pPr>
      <w:pStyle w:val="Footer"/>
      <w:tabs>
        <w:tab w:val="clear" w:pos="8306"/>
        <w:tab w:val="right" w:pos="10772"/>
      </w:tabs>
      <w:spacing w:beforeLines="50" w:before="120"/>
      <w:rPr>
        <w:lang w:eastAsia="zh-HK"/>
      </w:rPr>
    </w:pPr>
    <w:r>
      <w:rPr>
        <w:lang w:eastAsia="zh-HK"/>
      </w:rPr>
      <w:t xml:space="preserve">Primary Longman </w:t>
    </w:r>
    <w:r w:rsidR="00246BF8">
      <w:rPr>
        <w:lang w:eastAsia="zh-HK"/>
      </w:rPr>
      <w:t>Express</w:t>
    </w:r>
    <w:r>
      <w:rPr>
        <w:lang w:eastAsia="zh-HK"/>
      </w:rPr>
      <w:t xml:space="preserve"> </w:t>
    </w:r>
    <w:r w:rsidR="00045483">
      <w:rPr>
        <w:lang w:eastAsia="zh-HK"/>
      </w:rPr>
      <w:t>3r</w:t>
    </w:r>
    <w:r>
      <w:rPr>
        <w:lang w:eastAsia="zh-HK"/>
      </w:rPr>
      <w:t>d Edit</w:t>
    </w:r>
    <w:r w:rsidR="006256E5">
      <w:rPr>
        <w:lang w:eastAsia="zh-HK"/>
      </w:rPr>
      <w:t xml:space="preserve">ion </w:t>
    </w:r>
    <w:r w:rsidR="002D264E">
      <w:rPr>
        <w:rFonts w:hint="eastAsia"/>
      </w:rPr>
      <w:t>5</w:t>
    </w:r>
    <w:r w:rsidR="00A7345A">
      <w:rPr>
        <w:lang w:eastAsia="zh-HK"/>
      </w:rPr>
      <w:t>A</w:t>
    </w:r>
    <w:r>
      <w:rPr>
        <w:lang w:eastAsia="zh-HK"/>
      </w:rPr>
      <w:t xml:space="preserve"> Ch</w:t>
    </w:r>
    <w:r w:rsidR="00026A2D">
      <w:rPr>
        <w:lang w:eastAsia="zh-HK"/>
      </w:rPr>
      <w:t>apter</w:t>
    </w:r>
    <w:r>
      <w:rPr>
        <w:lang w:eastAsia="zh-HK"/>
      </w:rPr>
      <w:t xml:space="preserve"> </w:t>
    </w:r>
    <w:r w:rsidR="002D264E">
      <w:rPr>
        <w:rFonts w:hint="eastAsia"/>
      </w:rPr>
      <w:t>6</w:t>
    </w:r>
    <w:r w:rsidR="00141EC8">
      <w:rPr>
        <w:rFonts w:hint="eastAsia"/>
        <w:lang w:eastAsia="zh-HK"/>
      </w:rPr>
      <w:t xml:space="preserve">         </w:t>
    </w:r>
    <w:r w:rsidR="00963A97">
      <w:rPr>
        <w:lang w:eastAsia="zh-HK"/>
      </w:rPr>
      <w:fldChar w:fldCharType="begin"/>
    </w:r>
    <w:r w:rsidR="00963A97">
      <w:rPr>
        <w:lang w:eastAsia="zh-HK"/>
      </w:rPr>
      <w:instrText xml:space="preserve"> PAGE  \* Arabic  \* MERGEFORMAT </w:instrText>
    </w:r>
    <w:r w:rsidR="00963A97">
      <w:rPr>
        <w:lang w:eastAsia="zh-HK"/>
      </w:rPr>
      <w:fldChar w:fldCharType="separate"/>
    </w:r>
    <w:r w:rsidR="00963A97">
      <w:rPr>
        <w:noProof/>
        <w:lang w:eastAsia="zh-HK"/>
      </w:rPr>
      <w:t>1</w:t>
    </w:r>
    <w:r w:rsidR="00963A97">
      <w:rPr>
        <w:lang w:eastAsia="zh-HK"/>
      </w:rPr>
      <w:fldChar w:fldCharType="end"/>
    </w:r>
    <w:r w:rsidR="00141EC8">
      <w:rPr>
        <w:rFonts w:hint="eastAsia"/>
        <w:lang w:eastAsia="zh-HK"/>
      </w:rPr>
      <w:t xml:space="preserve">           </w:t>
    </w:r>
    <w:r w:rsidR="006D426B">
      <w:rPr>
        <w:rFonts w:hint="eastAsia"/>
        <w:lang w:eastAsia="zh-HK"/>
      </w:rPr>
      <w:t xml:space="preserve">                  </w:t>
    </w:r>
    <w:r w:rsidR="00141EC8">
      <w:rPr>
        <w:rFonts w:hint="eastAsia"/>
        <w:lang w:eastAsia="zh-HK"/>
      </w:rPr>
      <w:t>@Pearson Education Asia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F082EB" w14:textId="77777777" w:rsidR="004352EF" w:rsidRDefault="004352EF" w:rsidP="0075482A">
      <w:r>
        <w:separator/>
      </w:r>
    </w:p>
  </w:footnote>
  <w:footnote w:type="continuationSeparator" w:id="0">
    <w:p w14:paraId="27AFC7F6" w14:textId="77777777" w:rsidR="004352EF" w:rsidRDefault="004352EF" w:rsidP="007548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144D85"/>
    <w:multiLevelType w:val="hybridMultilevel"/>
    <w:tmpl w:val="2A926BDA"/>
    <w:lvl w:ilvl="0" w:tplc="3EC09B8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90403B0"/>
    <w:multiLevelType w:val="hybridMultilevel"/>
    <w:tmpl w:val="57548D66"/>
    <w:lvl w:ilvl="0" w:tplc="B210931E">
      <w:start w:val="11"/>
      <w:numFmt w:val="bullet"/>
      <w:lvlText w:val="-"/>
      <w:lvlJc w:val="left"/>
      <w:pPr>
        <w:ind w:left="2760" w:hanging="360"/>
      </w:pPr>
      <w:rPr>
        <w:rFonts w:ascii="Arial Rounded MT Bold" w:eastAsiaTheme="minorEastAsia" w:hAnsi="Arial Rounded MT Bold" w:cs="Arial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7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2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720" w:hanging="480"/>
      </w:pPr>
      <w:rPr>
        <w:rFonts w:ascii="Wingdings" w:hAnsi="Wingdings" w:hint="default"/>
      </w:rPr>
    </w:lvl>
  </w:abstractNum>
  <w:abstractNum w:abstractNumId="2" w15:restartNumberingAfterBreak="0">
    <w:nsid w:val="3B17245F"/>
    <w:multiLevelType w:val="hybridMultilevel"/>
    <w:tmpl w:val="73CE1B42"/>
    <w:lvl w:ilvl="0" w:tplc="7E40D9EA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8530F3B"/>
    <w:multiLevelType w:val="hybridMultilevel"/>
    <w:tmpl w:val="DCAAEDDC"/>
    <w:lvl w:ilvl="0" w:tplc="4A644EBC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BB5495E"/>
    <w:multiLevelType w:val="hybridMultilevel"/>
    <w:tmpl w:val="795415E0"/>
    <w:lvl w:ilvl="0" w:tplc="B8C02622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72AB6C3C"/>
    <w:multiLevelType w:val="hybridMultilevel"/>
    <w:tmpl w:val="FA043538"/>
    <w:lvl w:ilvl="0" w:tplc="71EE46B4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09011930">
    <w:abstractNumId w:val="5"/>
  </w:num>
  <w:num w:numId="2" w16cid:durableId="1578829641">
    <w:abstractNumId w:val="0"/>
  </w:num>
  <w:num w:numId="3" w16cid:durableId="1777166151">
    <w:abstractNumId w:val="3"/>
  </w:num>
  <w:num w:numId="4" w16cid:durableId="1686635796">
    <w:abstractNumId w:val="4"/>
  </w:num>
  <w:num w:numId="5" w16cid:durableId="475998701">
    <w:abstractNumId w:val="1"/>
  </w:num>
  <w:num w:numId="6" w16cid:durableId="18038392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MDOxMDU2MjayMDZR0lEKTi0uzszPAykwqgUA4bX+iCwAAAA="/>
  </w:docVars>
  <w:rsids>
    <w:rsidRoot w:val="0075482A"/>
    <w:rsid w:val="000003C2"/>
    <w:rsid w:val="00000AF7"/>
    <w:rsid w:val="00002231"/>
    <w:rsid w:val="0000338C"/>
    <w:rsid w:val="000043EF"/>
    <w:rsid w:val="000048FD"/>
    <w:rsid w:val="000063B2"/>
    <w:rsid w:val="0000753E"/>
    <w:rsid w:val="0001055E"/>
    <w:rsid w:val="00010947"/>
    <w:rsid w:val="000156FF"/>
    <w:rsid w:val="00022B4E"/>
    <w:rsid w:val="000244B9"/>
    <w:rsid w:val="00026A2D"/>
    <w:rsid w:val="00027BEA"/>
    <w:rsid w:val="00035076"/>
    <w:rsid w:val="00041AC3"/>
    <w:rsid w:val="00042B99"/>
    <w:rsid w:val="000443B6"/>
    <w:rsid w:val="00044A1A"/>
    <w:rsid w:val="000450F8"/>
    <w:rsid w:val="00045483"/>
    <w:rsid w:val="000526DA"/>
    <w:rsid w:val="00053860"/>
    <w:rsid w:val="0005736C"/>
    <w:rsid w:val="0006380F"/>
    <w:rsid w:val="00064F49"/>
    <w:rsid w:val="000736D0"/>
    <w:rsid w:val="00074E56"/>
    <w:rsid w:val="000762EA"/>
    <w:rsid w:val="00081070"/>
    <w:rsid w:val="00082337"/>
    <w:rsid w:val="0008350B"/>
    <w:rsid w:val="00083733"/>
    <w:rsid w:val="000853D9"/>
    <w:rsid w:val="00086B5A"/>
    <w:rsid w:val="000A0FB2"/>
    <w:rsid w:val="000A179C"/>
    <w:rsid w:val="000A409C"/>
    <w:rsid w:val="000A4598"/>
    <w:rsid w:val="000A6EEB"/>
    <w:rsid w:val="000B08BF"/>
    <w:rsid w:val="000B3E85"/>
    <w:rsid w:val="000B49A0"/>
    <w:rsid w:val="000B53B3"/>
    <w:rsid w:val="000C07B5"/>
    <w:rsid w:val="000C343C"/>
    <w:rsid w:val="000C4284"/>
    <w:rsid w:val="000C430F"/>
    <w:rsid w:val="000D1B64"/>
    <w:rsid w:val="000D28CC"/>
    <w:rsid w:val="000D6865"/>
    <w:rsid w:val="000E2AB7"/>
    <w:rsid w:val="000E5EEC"/>
    <w:rsid w:val="00100B40"/>
    <w:rsid w:val="00101508"/>
    <w:rsid w:val="001043E8"/>
    <w:rsid w:val="001044BC"/>
    <w:rsid w:val="001054FA"/>
    <w:rsid w:val="00105996"/>
    <w:rsid w:val="001120F8"/>
    <w:rsid w:val="00116546"/>
    <w:rsid w:val="00121D22"/>
    <w:rsid w:val="001238B0"/>
    <w:rsid w:val="001249A2"/>
    <w:rsid w:val="00132DD3"/>
    <w:rsid w:val="0013566F"/>
    <w:rsid w:val="001379F3"/>
    <w:rsid w:val="0014176F"/>
    <w:rsid w:val="00141EC8"/>
    <w:rsid w:val="00142462"/>
    <w:rsid w:val="001425D0"/>
    <w:rsid w:val="0014346B"/>
    <w:rsid w:val="001451BB"/>
    <w:rsid w:val="00146DFE"/>
    <w:rsid w:val="001528FE"/>
    <w:rsid w:val="0015385F"/>
    <w:rsid w:val="00156DC6"/>
    <w:rsid w:val="00156F57"/>
    <w:rsid w:val="00161581"/>
    <w:rsid w:val="00162950"/>
    <w:rsid w:val="00164469"/>
    <w:rsid w:val="00166434"/>
    <w:rsid w:val="00166FFA"/>
    <w:rsid w:val="00171C28"/>
    <w:rsid w:val="00172E4C"/>
    <w:rsid w:val="0017348D"/>
    <w:rsid w:val="00173709"/>
    <w:rsid w:val="00173A45"/>
    <w:rsid w:val="00176504"/>
    <w:rsid w:val="00176C95"/>
    <w:rsid w:val="00181D2E"/>
    <w:rsid w:val="0018409F"/>
    <w:rsid w:val="001840CC"/>
    <w:rsid w:val="00184427"/>
    <w:rsid w:val="00184492"/>
    <w:rsid w:val="00186459"/>
    <w:rsid w:val="00186D50"/>
    <w:rsid w:val="00190EBD"/>
    <w:rsid w:val="00191645"/>
    <w:rsid w:val="0019245B"/>
    <w:rsid w:val="00196460"/>
    <w:rsid w:val="00197E7C"/>
    <w:rsid w:val="001A3E86"/>
    <w:rsid w:val="001A426C"/>
    <w:rsid w:val="001A42F6"/>
    <w:rsid w:val="001A5A63"/>
    <w:rsid w:val="001A5A91"/>
    <w:rsid w:val="001A6343"/>
    <w:rsid w:val="001B085A"/>
    <w:rsid w:val="001B1382"/>
    <w:rsid w:val="001B48D8"/>
    <w:rsid w:val="001B5D9A"/>
    <w:rsid w:val="001C124C"/>
    <w:rsid w:val="001C5523"/>
    <w:rsid w:val="001C6DE6"/>
    <w:rsid w:val="001D1DCB"/>
    <w:rsid w:val="001D2704"/>
    <w:rsid w:val="001E0A66"/>
    <w:rsid w:val="001E1199"/>
    <w:rsid w:val="001E3A11"/>
    <w:rsid w:val="001E6417"/>
    <w:rsid w:val="001F4FE7"/>
    <w:rsid w:val="0020014B"/>
    <w:rsid w:val="0020094A"/>
    <w:rsid w:val="002024FD"/>
    <w:rsid w:val="0020496D"/>
    <w:rsid w:val="00205A4C"/>
    <w:rsid w:val="00207080"/>
    <w:rsid w:val="00207105"/>
    <w:rsid w:val="00210A55"/>
    <w:rsid w:val="00213BE8"/>
    <w:rsid w:val="002208FF"/>
    <w:rsid w:val="0022404A"/>
    <w:rsid w:val="0022518D"/>
    <w:rsid w:val="0023426B"/>
    <w:rsid w:val="00236C35"/>
    <w:rsid w:val="00237609"/>
    <w:rsid w:val="002378C9"/>
    <w:rsid w:val="00241B67"/>
    <w:rsid w:val="00245273"/>
    <w:rsid w:val="0024602D"/>
    <w:rsid w:val="0024653D"/>
    <w:rsid w:val="00246BF8"/>
    <w:rsid w:val="0024743C"/>
    <w:rsid w:val="002475FB"/>
    <w:rsid w:val="00250397"/>
    <w:rsid w:val="00252CCE"/>
    <w:rsid w:val="00260069"/>
    <w:rsid w:val="00262266"/>
    <w:rsid w:val="00264B8D"/>
    <w:rsid w:val="00264D39"/>
    <w:rsid w:val="0026542A"/>
    <w:rsid w:val="0026743C"/>
    <w:rsid w:val="002675A8"/>
    <w:rsid w:val="002712E5"/>
    <w:rsid w:val="00271556"/>
    <w:rsid w:val="00272C95"/>
    <w:rsid w:val="002840D1"/>
    <w:rsid w:val="002859FF"/>
    <w:rsid w:val="0029692F"/>
    <w:rsid w:val="0029700F"/>
    <w:rsid w:val="002A1FAE"/>
    <w:rsid w:val="002A25FF"/>
    <w:rsid w:val="002A3742"/>
    <w:rsid w:val="002B27F1"/>
    <w:rsid w:val="002B4F13"/>
    <w:rsid w:val="002B5ED5"/>
    <w:rsid w:val="002B7612"/>
    <w:rsid w:val="002C0165"/>
    <w:rsid w:val="002C7A23"/>
    <w:rsid w:val="002D264E"/>
    <w:rsid w:val="002D2FD0"/>
    <w:rsid w:val="002D4425"/>
    <w:rsid w:val="002D6C75"/>
    <w:rsid w:val="002E2266"/>
    <w:rsid w:val="002E2960"/>
    <w:rsid w:val="002F09CB"/>
    <w:rsid w:val="002F1337"/>
    <w:rsid w:val="002F237B"/>
    <w:rsid w:val="002F24A4"/>
    <w:rsid w:val="002F2BA5"/>
    <w:rsid w:val="002F30CF"/>
    <w:rsid w:val="002F31C2"/>
    <w:rsid w:val="00300CA6"/>
    <w:rsid w:val="0030147D"/>
    <w:rsid w:val="003022C7"/>
    <w:rsid w:val="00303005"/>
    <w:rsid w:val="003057DB"/>
    <w:rsid w:val="00305FA0"/>
    <w:rsid w:val="00307067"/>
    <w:rsid w:val="00310761"/>
    <w:rsid w:val="0031077B"/>
    <w:rsid w:val="00310E31"/>
    <w:rsid w:val="003115E0"/>
    <w:rsid w:val="003122CA"/>
    <w:rsid w:val="003208FE"/>
    <w:rsid w:val="003230CC"/>
    <w:rsid w:val="003245FD"/>
    <w:rsid w:val="00330624"/>
    <w:rsid w:val="00330ED5"/>
    <w:rsid w:val="00333B43"/>
    <w:rsid w:val="003353D9"/>
    <w:rsid w:val="003361F9"/>
    <w:rsid w:val="00336D55"/>
    <w:rsid w:val="0034331E"/>
    <w:rsid w:val="00344483"/>
    <w:rsid w:val="00344685"/>
    <w:rsid w:val="00346D13"/>
    <w:rsid w:val="00347389"/>
    <w:rsid w:val="0035259B"/>
    <w:rsid w:val="0035382B"/>
    <w:rsid w:val="00356AFB"/>
    <w:rsid w:val="00357309"/>
    <w:rsid w:val="00357A3C"/>
    <w:rsid w:val="00360B83"/>
    <w:rsid w:val="00362BA1"/>
    <w:rsid w:val="003640F4"/>
    <w:rsid w:val="003641FB"/>
    <w:rsid w:val="00366C57"/>
    <w:rsid w:val="003735E7"/>
    <w:rsid w:val="0037691F"/>
    <w:rsid w:val="00383CFF"/>
    <w:rsid w:val="00383E8D"/>
    <w:rsid w:val="00387F91"/>
    <w:rsid w:val="003936E4"/>
    <w:rsid w:val="003A050A"/>
    <w:rsid w:val="003A094B"/>
    <w:rsid w:val="003A0ACE"/>
    <w:rsid w:val="003A3E37"/>
    <w:rsid w:val="003A41F0"/>
    <w:rsid w:val="003A4757"/>
    <w:rsid w:val="003A5AAF"/>
    <w:rsid w:val="003B063F"/>
    <w:rsid w:val="003B08CD"/>
    <w:rsid w:val="003B33FA"/>
    <w:rsid w:val="003B44EA"/>
    <w:rsid w:val="003C163D"/>
    <w:rsid w:val="003C2749"/>
    <w:rsid w:val="003C2927"/>
    <w:rsid w:val="003C4A0D"/>
    <w:rsid w:val="003C68D6"/>
    <w:rsid w:val="003D15B8"/>
    <w:rsid w:val="003D498B"/>
    <w:rsid w:val="003E20F3"/>
    <w:rsid w:val="003E2A23"/>
    <w:rsid w:val="003E56DE"/>
    <w:rsid w:val="003E6388"/>
    <w:rsid w:val="003E7186"/>
    <w:rsid w:val="003F0428"/>
    <w:rsid w:val="003F0604"/>
    <w:rsid w:val="003F1D49"/>
    <w:rsid w:val="003F41FB"/>
    <w:rsid w:val="003F567B"/>
    <w:rsid w:val="0040008B"/>
    <w:rsid w:val="004025B7"/>
    <w:rsid w:val="004052AD"/>
    <w:rsid w:val="0041270F"/>
    <w:rsid w:val="0041709B"/>
    <w:rsid w:val="00421459"/>
    <w:rsid w:val="004352EF"/>
    <w:rsid w:val="004365C3"/>
    <w:rsid w:val="00440C0E"/>
    <w:rsid w:val="00443FC8"/>
    <w:rsid w:val="00444E62"/>
    <w:rsid w:val="00446898"/>
    <w:rsid w:val="00450602"/>
    <w:rsid w:val="00450F8B"/>
    <w:rsid w:val="00451C16"/>
    <w:rsid w:val="004566C7"/>
    <w:rsid w:val="00456C88"/>
    <w:rsid w:val="00461841"/>
    <w:rsid w:val="00465EE3"/>
    <w:rsid w:val="004666B2"/>
    <w:rsid w:val="0047122D"/>
    <w:rsid w:val="00473FFA"/>
    <w:rsid w:val="00483FAA"/>
    <w:rsid w:val="00485889"/>
    <w:rsid w:val="00490A5E"/>
    <w:rsid w:val="0049307F"/>
    <w:rsid w:val="004A2640"/>
    <w:rsid w:val="004A4253"/>
    <w:rsid w:val="004A47E8"/>
    <w:rsid w:val="004A7501"/>
    <w:rsid w:val="004B0CFE"/>
    <w:rsid w:val="004B4112"/>
    <w:rsid w:val="004B7AC0"/>
    <w:rsid w:val="004C35E9"/>
    <w:rsid w:val="004D136E"/>
    <w:rsid w:val="004D285E"/>
    <w:rsid w:val="004E099E"/>
    <w:rsid w:val="004E14C5"/>
    <w:rsid w:val="004E4248"/>
    <w:rsid w:val="004E4423"/>
    <w:rsid w:val="004F1A00"/>
    <w:rsid w:val="004F4BDA"/>
    <w:rsid w:val="0050139C"/>
    <w:rsid w:val="00514EE1"/>
    <w:rsid w:val="005172A7"/>
    <w:rsid w:val="00520024"/>
    <w:rsid w:val="0052773C"/>
    <w:rsid w:val="00533287"/>
    <w:rsid w:val="00533505"/>
    <w:rsid w:val="00535835"/>
    <w:rsid w:val="005375DF"/>
    <w:rsid w:val="005421D9"/>
    <w:rsid w:val="005436B3"/>
    <w:rsid w:val="00546570"/>
    <w:rsid w:val="00550E71"/>
    <w:rsid w:val="00552F8C"/>
    <w:rsid w:val="00557FB3"/>
    <w:rsid w:val="0056083D"/>
    <w:rsid w:val="00563036"/>
    <w:rsid w:val="00563B65"/>
    <w:rsid w:val="00564384"/>
    <w:rsid w:val="00567E22"/>
    <w:rsid w:val="00571617"/>
    <w:rsid w:val="00572CD5"/>
    <w:rsid w:val="00573655"/>
    <w:rsid w:val="00585370"/>
    <w:rsid w:val="00585556"/>
    <w:rsid w:val="00596146"/>
    <w:rsid w:val="00597A4A"/>
    <w:rsid w:val="005A5707"/>
    <w:rsid w:val="005A6271"/>
    <w:rsid w:val="005A75A5"/>
    <w:rsid w:val="005A7E1F"/>
    <w:rsid w:val="005B540C"/>
    <w:rsid w:val="005B6302"/>
    <w:rsid w:val="005C0BEF"/>
    <w:rsid w:val="005C3C7E"/>
    <w:rsid w:val="005C6BA7"/>
    <w:rsid w:val="005C6F99"/>
    <w:rsid w:val="005C75F9"/>
    <w:rsid w:val="005D1540"/>
    <w:rsid w:val="005D25CD"/>
    <w:rsid w:val="005D2BFB"/>
    <w:rsid w:val="005D483F"/>
    <w:rsid w:val="005D5702"/>
    <w:rsid w:val="005D7031"/>
    <w:rsid w:val="005E00D0"/>
    <w:rsid w:val="005E1E66"/>
    <w:rsid w:val="005E2517"/>
    <w:rsid w:val="005E4D40"/>
    <w:rsid w:val="005E5843"/>
    <w:rsid w:val="005E5F13"/>
    <w:rsid w:val="005E6872"/>
    <w:rsid w:val="005E6912"/>
    <w:rsid w:val="005F4E95"/>
    <w:rsid w:val="005F65FC"/>
    <w:rsid w:val="005F6947"/>
    <w:rsid w:val="00607DD7"/>
    <w:rsid w:val="00610D24"/>
    <w:rsid w:val="006127D0"/>
    <w:rsid w:val="006156E0"/>
    <w:rsid w:val="006160AD"/>
    <w:rsid w:val="00620F32"/>
    <w:rsid w:val="00623B17"/>
    <w:rsid w:val="006256E5"/>
    <w:rsid w:val="006275D5"/>
    <w:rsid w:val="00635526"/>
    <w:rsid w:val="0063756D"/>
    <w:rsid w:val="00637EBC"/>
    <w:rsid w:val="00640C09"/>
    <w:rsid w:val="006414CC"/>
    <w:rsid w:val="00641A28"/>
    <w:rsid w:val="00642844"/>
    <w:rsid w:val="00644C15"/>
    <w:rsid w:val="006462CF"/>
    <w:rsid w:val="00650382"/>
    <w:rsid w:val="006505D6"/>
    <w:rsid w:val="00650D3C"/>
    <w:rsid w:val="00652E71"/>
    <w:rsid w:val="0066187E"/>
    <w:rsid w:val="00662507"/>
    <w:rsid w:val="00662E92"/>
    <w:rsid w:val="0066366D"/>
    <w:rsid w:val="006639F4"/>
    <w:rsid w:val="006640B6"/>
    <w:rsid w:val="006642C0"/>
    <w:rsid w:val="00665ABB"/>
    <w:rsid w:val="00667D11"/>
    <w:rsid w:val="006705D6"/>
    <w:rsid w:val="006729D8"/>
    <w:rsid w:val="00674219"/>
    <w:rsid w:val="00681681"/>
    <w:rsid w:val="00681E23"/>
    <w:rsid w:val="0068286C"/>
    <w:rsid w:val="0068526C"/>
    <w:rsid w:val="006852DC"/>
    <w:rsid w:val="00686FC2"/>
    <w:rsid w:val="0069211F"/>
    <w:rsid w:val="006941FC"/>
    <w:rsid w:val="006A2651"/>
    <w:rsid w:val="006A392F"/>
    <w:rsid w:val="006A4694"/>
    <w:rsid w:val="006A6206"/>
    <w:rsid w:val="006B0E2A"/>
    <w:rsid w:val="006B296B"/>
    <w:rsid w:val="006C7552"/>
    <w:rsid w:val="006D2B1E"/>
    <w:rsid w:val="006D426B"/>
    <w:rsid w:val="006D7E75"/>
    <w:rsid w:val="006E7CA8"/>
    <w:rsid w:val="006F415E"/>
    <w:rsid w:val="006F4CF3"/>
    <w:rsid w:val="00701B81"/>
    <w:rsid w:val="0070766A"/>
    <w:rsid w:val="00713615"/>
    <w:rsid w:val="00714514"/>
    <w:rsid w:val="00716CF1"/>
    <w:rsid w:val="00717CCC"/>
    <w:rsid w:val="00720A2B"/>
    <w:rsid w:val="00721ED0"/>
    <w:rsid w:val="0072229D"/>
    <w:rsid w:val="007253BE"/>
    <w:rsid w:val="007306B7"/>
    <w:rsid w:val="0073273D"/>
    <w:rsid w:val="00734946"/>
    <w:rsid w:val="0074166E"/>
    <w:rsid w:val="007441BB"/>
    <w:rsid w:val="00747985"/>
    <w:rsid w:val="007536A9"/>
    <w:rsid w:val="0075482A"/>
    <w:rsid w:val="00754F46"/>
    <w:rsid w:val="0075784C"/>
    <w:rsid w:val="00761571"/>
    <w:rsid w:val="007700C9"/>
    <w:rsid w:val="007713E1"/>
    <w:rsid w:val="00772495"/>
    <w:rsid w:val="007739C7"/>
    <w:rsid w:val="007746B9"/>
    <w:rsid w:val="007762E9"/>
    <w:rsid w:val="00777560"/>
    <w:rsid w:val="00782425"/>
    <w:rsid w:val="0078389A"/>
    <w:rsid w:val="00784162"/>
    <w:rsid w:val="0078549A"/>
    <w:rsid w:val="007858B9"/>
    <w:rsid w:val="00785CA1"/>
    <w:rsid w:val="00792C32"/>
    <w:rsid w:val="00793A21"/>
    <w:rsid w:val="00797FDD"/>
    <w:rsid w:val="007A38E4"/>
    <w:rsid w:val="007A6B54"/>
    <w:rsid w:val="007B7A7A"/>
    <w:rsid w:val="007C1985"/>
    <w:rsid w:val="007C1ED0"/>
    <w:rsid w:val="007C2D23"/>
    <w:rsid w:val="007C2FC5"/>
    <w:rsid w:val="007C3069"/>
    <w:rsid w:val="007C35E6"/>
    <w:rsid w:val="007C4506"/>
    <w:rsid w:val="007C4E2E"/>
    <w:rsid w:val="007D1A50"/>
    <w:rsid w:val="007D30CD"/>
    <w:rsid w:val="007D4BA2"/>
    <w:rsid w:val="007D4C9A"/>
    <w:rsid w:val="007E0340"/>
    <w:rsid w:val="007E11C1"/>
    <w:rsid w:val="007E1880"/>
    <w:rsid w:val="007E293D"/>
    <w:rsid w:val="007E2CBB"/>
    <w:rsid w:val="007E5290"/>
    <w:rsid w:val="007F011B"/>
    <w:rsid w:val="007F0608"/>
    <w:rsid w:val="007F130D"/>
    <w:rsid w:val="007F134E"/>
    <w:rsid w:val="007F2582"/>
    <w:rsid w:val="007F3F52"/>
    <w:rsid w:val="007F4C5D"/>
    <w:rsid w:val="007F71BC"/>
    <w:rsid w:val="00801B73"/>
    <w:rsid w:val="00803DE5"/>
    <w:rsid w:val="008056FF"/>
    <w:rsid w:val="00813C76"/>
    <w:rsid w:val="008163BE"/>
    <w:rsid w:val="00816EF7"/>
    <w:rsid w:val="00817CC8"/>
    <w:rsid w:val="00820251"/>
    <w:rsid w:val="00830E5D"/>
    <w:rsid w:val="008314EA"/>
    <w:rsid w:val="00836B23"/>
    <w:rsid w:val="00842975"/>
    <w:rsid w:val="00845D6E"/>
    <w:rsid w:val="008462A5"/>
    <w:rsid w:val="008509EF"/>
    <w:rsid w:val="00851551"/>
    <w:rsid w:val="008543AD"/>
    <w:rsid w:val="00861C32"/>
    <w:rsid w:val="00862231"/>
    <w:rsid w:val="00864604"/>
    <w:rsid w:val="0086608C"/>
    <w:rsid w:val="00871255"/>
    <w:rsid w:val="008728C6"/>
    <w:rsid w:val="008730BE"/>
    <w:rsid w:val="008731F0"/>
    <w:rsid w:val="00873A2B"/>
    <w:rsid w:val="00882E3B"/>
    <w:rsid w:val="00884C7C"/>
    <w:rsid w:val="00885A48"/>
    <w:rsid w:val="00887809"/>
    <w:rsid w:val="00890EC7"/>
    <w:rsid w:val="008927A5"/>
    <w:rsid w:val="0089313E"/>
    <w:rsid w:val="0089316C"/>
    <w:rsid w:val="008952EB"/>
    <w:rsid w:val="00895826"/>
    <w:rsid w:val="008A0B58"/>
    <w:rsid w:val="008A0CB5"/>
    <w:rsid w:val="008A129F"/>
    <w:rsid w:val="008A1D0E"/>
    <w:rsid w:val="008A5BE1"/>
    <w:rsid w:val="008B034A"/>
    <w:rsid w:val="008B06D6"/>
    <w:rsid w:val="008B161A"/>
    <w:rsid w:val="008B3238"/>
    <w:rsid w:val="008B325F"/>
    <w:rsid w:val="008B61A5"/>
    <w:rsid w:val="008C0A73"/>
    <w:rsid w:val="008C11D6"/>
    <w:rsid w:val="008C12F5"/>
    <w:rsid w:val="008C39C4"/>
    <w:rsid w:val="008C6364"/>
    <w:rsid w:val="008D47BD"/>
    <w:rsid w:val="008E0611"/>
    <w:rsid w:val="008E160F"/>
    <w:rsid w:val="008E420A"/>
    <w:rsid w:val="008F584E"/>
    <w:rsid w:val="008F6C33"/>
    <w:rsid w:val="009043E5"/>
    <w:rsid w:val="00904B2C"/>
    <w:rsid w:val="00906796"/>
    <w:rsid w:val="00910527"/>
    <w:rsid w:val="009105E4"/>
    <w:rsid w:val="00911F3D"/>
    <w:rsid w:val="009145CA"/>
    <w:rsid w:val="00915CE6"/>
    <w:rsid w:val="009169C5"/>
    <w:rsid w:val="00920C7D"/>
    <w:rsid w:val="00922BEE"/>
    <w:rsid w:val="00923031"/>
    <w:rsid w:val="00924DA4"/>
    <w:rsid w:val="00925D10"/>
    <w:rsid w:val="00926AF4"/>
    <w:rsid w:val="00933F6F"/>
    <w:rsid w:val="00935E61"/>
    <w:rsid w:val="00935F08"/>
    <w:rsid w:val="0093615C"/>
    <w:rsid w:val="0094383F"/>
    <w:rsid w:val="00952B30"/>
    <w:rsid w:val="00960430"/>
    <w:rsid w:val="00961DC8"/>
    <w:rsid w:val="00963A97"/>
    <w:rsid w:val="00966FEF"/>
    <w:rsid w:val="00967E1A"/>
    <w:rsid w:val="00971B17"/>
    <w:rsid w:val="00973616"/>
    <w:rsid w:val="0097703F"/>
    <w:rsid w:val="009860FC"/>
    <w:rsid w:val="00987BD3"/>
    <w:rsid w:val="009A0151"/>
    <w:rsid w:val="009A298A"/>
    <w:rsid w:val="009A3832"/>
    <w:rsid w:val="009A42B2"/>
    <w:rsid w:val="009B65E0"/>
    <w:rsid w:val="009B6C6D"/>
    <w:rsid w:val="009C0EB1"/>
    <w:rsid w:val="009C32B6"/>
    <w:rsid w:val="009C33C0"/>
    <w:rsid w:val="009C420A"/>
    <w:rsid w:val="009C6B7B"/>
    <w:rsid w:val="009D0535"/>
    <w:rsid w:val="009D155B"/>
    <w:rsid w:val="009D5EE8"/>
    <w:rsid w:val="009D76F1"/>
    <w:rsid w:val="009E0BBC"/>
    <w:rsid w:val="009E1C10"/>
    <w:rsid w:val="009F1C38"/>
    <w:rsid w:val="009F63DD"/>
    <w:rsid w:val="009F6A9A"/>
    <w:rsid w:val="00A02246"/>
    <w:rsid w:val="00A02A83"/>
    <w:rsid w:val="00A02C7A"/>
    <w:rsid w:val="00A03A19"/>
    <w:rsid w:val="00A12449"/>
    <w:rsid w:val="00A1264F"/>
    <w:rsid w:val="00A134A7"/>
    <w:rsid w:val="00A20CBD"/>
    <w:rsid w:val="00A25E67"/>
    <w:rsid w:val="00A27AB0"/>
    <w:rsid w:val="00A3056C"/>
    <w:rsid w:val="00A3410A"/>
    <w:rsid w:val="00A4062E"/>
    <w:rsid w:val="00A44B9A"/>
    <w:rsid w:val="00A45ED7"/>
    <w:rsid w:val="00A47725"/>
    <w:rsid w:val="00A531C1"/>
    <w:rsid w:val="00A60D65"/>
    <w:rsid w:val="00A645A7"/>
    <w:rsid w:val="00A669F5"/>
    <w:rsid w:val="00A670A5"/>
    <w:rsid w:val="00A701D2"/>
    <w:rsid w:val="00A71C70"/>
    <w:rsid w:val="00A7345A"/>
    <w:rsid w:val="00A74C1A"/>
    <w:rsid w:val="00A74F15"/>
    <w:rsid w:val="00A755EF"/>
    <w:rsid w:val="00A7652D"/>
    <w:rsid w:val="00A770BC"/>
    <w:rsid w:val="00A77DAA"/>
    <w:rsid w:val="00A85AD7"/>
    <w:rsid w:val="00A87C9E"/>
    <w:rsid w:val="00A91801"/>
    <w:rsid w:val="00A91E77"/>
    <w:rsid w:val="00A933E3"/>
    <w:rsid w:val="00A93D87"/>
    <w:rsid w:val="00A94566"/>
    <w:rsid w:val="00AA0A4C"/>
    <w:rsid w:val="00AA6512"/>
    <w:rsid w:val="00AB0543"/>
    <w:rsid w:val="00AB257D"/>
    <w:rsid w:val="00AB4C44"/>
    <w:rsid w:val="00AD1138"/>
    <w:rsid w:val="00AD36B2"/>
    <w:rsid w:val="00AE49F4"/>
    <w:rsid w:val="00AE540F"/>
    <w:rsid w:val="00AE5969"/>
    <w:rsid w:val="00AF216B"/>
    <w:rsid w:val="00AF2172"/>
    <w:rsid w:val="00AF2C48"/>
    <w:rsid w:val="00AF2E60"/>
    <w:rsid w:val="00B0211B"/>
    <w:rsid w:val="00B06E14"/>
    <w:rsid w:val="00B136F3"/>
    <w:rsid w:val="00B154FC"/>
    <w:rsid w:val="00B20C2C"/>
    <w:rsid w:val="00B2600E"/>
    <w:rsid w:val="00B26B5F"/>
    <w:rsid w:val="00B27C21"/>
    <w:rsid w:val="00B27D9C"/>
    <w:rsid w:val="00B3128A"/>
    <w:rsid w:val="00B40322"/>
    <w:rsid w:val="00B40CBD"/>
    <w:rsid w:val="00B42B5E"/>
    <w:rsid w:val="00B5190B"/>
    <w:rsid w:val="00B52854"/>
    <w:rsid w:val="00B52DF7"/>
    <w:rsid w:val="00B54428"/>
    <w:rsid w:val="00B55D6D"/>
    <w:rsid w:val="00B64C72"/>
    <w:rsid w:val="00B65E09"/>
    <w:rsid w:val="00B66022"/>
    <w:rsid w:val="00B7195C"/>
    <w:rsid w:val="00B71D0D"/>
    <w:rsid w:val="00B73750"/>
    <w:rsid w:val="00B7431F"/>
    <w:rsid w:val="00B804E9"/>
    <w:rsid w:val="00B82350"/>
    <w:rsid w:val="00B83179"/>
    <w:rsid w:val="00B86E99"/>
    <w:rsid w:val="00B87762"/>
    <w:rsid w:val="00B9330D"/>
    <w:rsid w:val="00B93697"/>
    <w:rsid w:val="00B956BB"/>
    <w:rsid w:val="00BA48B6"/>
    <w:rsid w:val="00BA767E"/>
    <w:rsid w:val="00BB1499"/>
    <w:rsid w:val="00BB79CB"/>
    <w:rsid w:val="00BC001C"/>
    <w:rsid w:val="00BC0105"/>
    <w:rsid w:val="00BC0ACF"/>
    <w:rsid w:val="00BC1C44"/>
    <w:rsid w:val="00BC3515"/>
    <w:rsid w:val="00BC3D11"/>
    <w:rsid w:val="00BC5A2A"/>
    <w:rsid w:val="00BC5DAA"/>
    <w:rsid w:val="00BD2957"/>
    <w:rsid w:val="00BD2D40"/>
    <w:rsid w:val="00BD5AD1"/>
    <w:rsid w:val="00BD63F1"/>
    <w:rsid w:val="00BD744C"/>
    <w:rsid w:val="00BE0580"/>
    <w:rsid w:val="00BE2167"/>
    <w:rsid w:val="00BE390B"/>
    <w:rsid w:val="00BE5458"/>
    <w:rsid w:val="00BE689F"/>
    <w:rsid w:val="00BF11D2"/>
    <w:rsid w:val="00BF4939"/>
    <w:rsid w:val="00BF5CF9"/>
    <w:rsid w:val="00BF6A44"/>
    <w:rsid w:val="00C01517"/>
    <w:rsid w:val="00C03624"/>
    <w:rsid w:val="00C03907"/>
    <w:rsid w:val="00C04B1F"/>
    <w:rsid w:val="00C07B56"/>
    <w:rsid w:val="00C106AE"/>
    <w:rsid w:val="00C140E7"/>
    <w:rsid w:val="00C15633"/>
    <w:rsid w:val="00C15AE6"/>
    <w:rsid w:val="00C21321"/>
    <w:rsid w:val="00C23F88"/>
    <w:rsid w:val="00C37669"/>
    <w:rsid w:val="00C4165B"/>
    <w:rsid w:val="00C423E9"/>
    <w:rsid w:val="00C44E20"/>
    <w:rsid w:val="00C47C19"/>
    <w:rsid w:val="00C509DF"/>
    <w:rsid w:val="00C55A33"/>
    <w:rsid w:val="00C64BBF"/>
    <w:rsid w:val="00C64FCB"/>
    <w:rsid w:val="00C653F7"/>
    <w:rsid w:val="00C666D5"/>
    <w:rsid w:val="00C70435"/>
    <w:rsid w:val="00C71429"/>
    <w:rsid w:val="00C72DCD"/>
    <w:rsid w:val="00C740FF"/>
    <w:rsid w:val="00C7422D"/>
    <w:rsid w:val="00C8233E"/>
    <w:rsid w:val="00C852C5"/>
    <w:rsid w:val="00C90045"/>
    <w:rsid w:val="00C92A9A"/>
    <w:rsid w:val="00C976D2"/>
    <w:rsid w:val="00CB5D41"/>
    <w:rsid w:val="00CB69B3"/>
    <w:rsid w:val="00CC25FB"/>
    <w:rsid w:val="00CC4E67"/>
    <w:rsid w:val="00CD0661"/>
    <w:rsid w:val="00CD0A08"/>
    <w:rsid w:val="00CD2BE5"/>
    <w:rsid w:val="00CD5EBD"/>
    <w:rsid w:val="00CE0BE1"/>
    <w:rsid w:val="00CE0DA7"/>
    <w:rsid w:val="00CE0FC9"/>
    <w:rsid w:val="00CE422B"/>
    <w:rsid w:val="00CE4322"/>
    <w:rsid w:val="00CE4F32"/>
    <w:rsid w:val="00CE642D"/>
    <w:rsid w:val="00CE6EF4"/>
    <w:rsid w:val="00CE77D9"/>
    <w:rsid w:val="00CF3A2F"/>
    <w:rsid w:val="00D01714"/>
    <w:rsid w:val="00D06B47"/>
    <w:rsid w:val="00D06CC6"/>
    <w:rsid w:val="00D06DF8"/>
    <w:rsid w:val="00D106BD"/>
    <w:rsid w:val="00D1306F"/>
    <w:rsid w:val="00D1612F"/>
    <w:rsid w:val="00D27CD4"/>
    <w:rsid w:val="00D302F2"/>
    <w:rsid w:val="00D33572"/>
    <w:rsid w:val="00D36955"/>
    <w:rsid w:val="00D4122D"/>
    <w:rsid w:val="00D41E26"/>
    <w:rsid w:val="00D42CE2"/>
    <w:rsid w:val="00D43E71"/>
    <w:rsid w:val="00D44227"/>
    <w:rsid w:val="00D500B8"/>
    <w:rsid w:val="00D504F2"/>
    <w:rsid w:val="00D50C86"/>
    <w:rsid w:val="00D510C1"/>
    <w:rsid w:val="00D54C90"/>
    <w:rsid w:val="00D621D4"/>
    <w:rsid w:val="00D633AD"/>
    <w:rsid w:val="00D63573"/>
    <w:rsid w:val="00D6384D"/>
    <w:rsid w:val="00D67BC3"/>
    <w:rsid w:val="00D70C05"/>
    <w:rsid w:val="00D7193C"/>
    <w:rsid w:val="00D72521"/>
    <w:rsid w:val="00D73859"/>
    <w:rsid w:val="00D74678"/>
    <w:rsid w:val="00D75A98"/>
    <w:rsid w:val="00D80426"/>
    <w:rsid w:val="00D805C5"/>
    <w:rsid w:val="00D83737"/>
    <w:rsid w:val="00D85EDE"/>
    <w:rsid w:val="00D86C57"/>
    <w:rsid w:val="00D92AB3"/>
    <w:rsid w:val="00D935F0"/>
    <w:rsid w:val="00D93AA8"/>
    <w:rsid w:val="00D94CF6"/>
    <w:rsid w:val="00D95488"/>
    <w:rsid w:val="00DA4248"/>
    <w:rsid w:val="00DA4B6D"/>
    <w:rsid w:val="00DB0CF2"/>
    <w:rsid w:val="00DB12E1"/>
    <w:rsid w:val="00DB7131"/>
    <w:rsid w:val="00DC071A"/>
    <w:rsid w:val="00DC2F89"/>
    <w:rsid w:val="00DC41D2"/>
    <w:rsid w:val="00DC723B"/>
    <w:rsid w:val="00DD1894"/>
    <w:rsid w:val="00DD55B6"/>
    <w:rsid w:val="00DE2940"/>
    <w:rsid w:val="00DE5BB7"/>
    <w:rsid w:val="00DE75AB"/>
    <w:rsid w:val="00DE7DF7"/>
    <w:rsid w:val="00DF1E7A"/>
    <w:rsid w:val="00DF49F5"/>
    <w:rsid w:val="00DF69CB"/>
    <w:rsid w:val="00DF6FB0"/>
    <w:rsid w:val="00E01B69"/>
    <w:rsid w:val="00E0213A"/>
    <w:rsid w:val="00E037A4"/>
    <w:rsid w:val="00E07391"/>
    <w:rsid w:val="00E12608"/>
    <w:rsid w:val="00E12985"/>
    <w:rsid w:val="00E14E1B"/>
    <w:rsid w:val="00E21AE3"/>
    <w:rsid w:val="00E238DD"/>
    <w:rsid w:val="00E24E59"/>
    <w:rsid w:val="00E277F8"/>
    <w:rsid w:val="00E3307F"/>
    <w:rsid w:val="00E37762"/>
    <w:rsid w:val="00E455AD"/>
    <w:rsid w:val="00E47BD3"/>
    <w:rsid w:val="00E505B6"/>
    <w:rsid w:val="00E5336A"/>
    <w:rsid w:val="00E61328"/>
    <w:rsid w:val="00E63B5D"/>
    <w:rsid w:val="00E64B7E"/>
    <w:rsid w:val="00E66D73"/>
    <w:rsid w:val="00E673EE"/>
    <w:rsid w:val="00E67840"/>
    <w:rsid w:val="00E722EE"/>
    <w:rsid w:val="00E73F5F"/>
    <w:rsid w:val="00E749E0"/>
    <w:rsid w:val="00E755FB"/>
    <w:rsid w:val="00E76433"/>
    <w:rsid w:val="00E80420"/>
    <w:rsid w:val="00E82ABC"/>
    <w:rsid w:val="00E86DAC"/>
    <w:rsid w:val="00E918F7"/>
    <w:rsid w:val="00EA07B6"/>
    <w:rsid w:val="00EA2EA0"/>
    <w:rsid w:val="00EA32EE"/>
    <w:rsid w:val="00EA3427"/>
    <w:rsid w:val="00EA437F"/>
    <w:rsid w:val="00EA689F"/>
    <w:rsid w:val="00EA70F1"/>
    <w:rsid w:val="00EB06C2"/>
    <w:rsid w:val="00EB2ABC"/>
    <w:rsid w:val="00EB45F3"/>
    <w:rsid w:val="00EB5C16"/>
    <w:rsid w:val="00EB60EF"/>
    <w:rsid w:val="00EB7093"/>
    <w:rsid w:val="00EC1DF6"/>
    <w:rsid w:val="00EC4A78"/>
    <w:rsid w:val="00ED17FB"/>
    <w:rsid w:val="00ED18DC"/>
    <w:rsid w:val="00ED41AF"/>
    <w:rsid w:val="00ED4A81"/>
    <w:rsid w:val="00ED4EEC"/>
    <w:rsid w:val="00EE0B85"/>
    <w:rsid w:val="00EE18A3"/>
    <w:rsid w:val="00EE27C8"/>
    <w:rsid w:val="00EF3181"/>
    <w:rsid w:val="00EF6693"/>
    <w:rsid w:val="00EF6B13"/>
    <w:rsid w:val="00EF7140"/>
    <w:rsid w:val="00EF7C8C"/>
    <w:rsid w:val="00F00F43"/>
    <w:rsid w:val="00F04B81"/>
    <w:rsid w:val="00F05876"/>
    <w:rsid w:val="00F05DA4"/>
    <w:rsid w:val="00F06BB7"/>
    <w:rsid w:val="00F1153C"/>
    <w:rsid w:val="00F11AE7"/>
    <w:rsid w:val="00F127C1"/>
    <w:rsid w:val="00F136D6"/>
    <w:rsid w:val="00F17CB0"/>
    <w:rsid w:val="00F21E46"/>
    <w:rsid w:val="00F266A3"/>
    <w:rsid w:val="00F27059"/>
    <w:rsid w:val="00F27506"/>
    <w:rsid w:val="00F27F8D"/>
    <w:rsid w:val="00F4077B"/>
    <w:rsid w:val="00F40CAB"/>
    <w:rsid w:val="00F40E6B"/>
    <w:rsid w:val="00F422D0"/>
    <w:rsid w:val="00F42B4D"/>
    <w:rsid w:val="00F4457F"/>
    <w:rsid w:val="00F44732"/>
    <w:rsid w:val="00F475D0"/>
    <w:rsid w:val="00F47F44"/>
    <w:rsid w:val="00F503A1"/>
    <w:rsid w:val="00F51CCB"/>
    <w:rsid w:val="00F52279"/>
    <w:rsid w:val="00F52895"/>
    <w:rsid w:val="00F53CBD"/>
    <w:rsid w:val="00F601C1"/>
    <w:rsid w:val="00F62E97"/>
    <w:rsid w:val="00F6353D"/>
    <w:rsid w:val="00F73673"/>
    <w:rsid w:val="00F77A45"/>
    <w:rsid w:val="00F77AC0"/>
    <w:rsid w:val="00F80B3F"/>
    <w:rsid w:val="00F82480"/>
    <w:rsid w:val="00F840E0"/>
    <w:rsid w:val="00F8420E"/>
    <w:rsid w:val="00F8438F"/>
    <w:rsid w:val="00F85D08"/>
    <w:rsid w:val="00F86012"/>
    <w:rsid w:val="00F86FF9"/>
    <w:rsid w:val="00F87F66"/>
    <w:rsid w:val="00F93543"/>
    <w:rsid w:val="00F9556C"/>
    <w:rsid w:val="00FA03CE"/>
    <w:rsid w:val="00FA07E0"/>
    <w:rsid w:val="00FA1ED8"/>
    <w:rsid w:val="00FA2810"/>
    <w:rsid w:val="00FA3709"/>
    <w:rsid w:val="00FA435B"/>
    <w:rsid w:val="00FA4C3E"/>
    <w:rsid w:val="00FB0019"/>
    <w:rsid w:val="00FB2A03"/>
    <w:rsid w:val="00FB3D28"/>
    <w:rsid w:val="00FC4DFF"/>
    <w:rsid w:val="00FD5DBD"/>
    <w:rsid w:val="00FE7749"/>
    <w:rsid w:val="00FF0CD0"/>
    <w:rsid w:val="00FF2A79"/>
    <w:rsid w:val="00FF2DFC"/>
    <w:rsid w:val="00FF3A40"/>
    <w:rsid w:val="00FF571F"/>
    <w:rsid w:val="00FF6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4FE6F22C"/>
  <w15:docId w15:val="{ADA44474-FDF1-4216-8C9F-7ED30EA51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D40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48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5482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548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5482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482A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82A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59"/>
    <w:rsid w:val="007615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02">
    <w:name w:val="Body Text_02"/>
    <w:basedOn w:val="Normal"/>
    <w:rsid w:val="00EF7140"/>
    <w:pPr>
      <w:widowControl/>
      <w:snapToGrid w:val="0"/>
      <w:spacing w:afterLines="25"/>
      <w:ind w:left="567" w:hanging="567"/>
    </w:pPr>
    <w:rPr>
      <w:rFonts w:ascii="Arial" w:eastAsia="Batang" w:hAnsi="Arial" w:cs="Arial"/>
      <w:kern w:val="0"/>
      <w:sz w:val="36"/>
      <w:szCs w:val="36"/>
      <w:lang w:val="en-GB" w:eastAsia="en-US"/>
    </w:rPr>
  </w:style>
  <w:style w:type="paragraph" w:customStyle="1" w:styleId="BodyText03">
    <w:name w:val="Body Text_03"/>
    <w:basedOn w:val="Normal"/>
    <w:rsid w:val="00EF7140"/>
    <w:pPr>
      <w:widowControl/>
      <w:tabs>
        <w:tab w:val="left" w:pos="1120"/>
        <w:tab w:val="left" w:pos="1706"/>
      </w:tabs>
      <w:snapToGrid w:val="0"/>
      <w:ind w:left="567" w:hanging="567"/>
      <w:textAlignment w:val="center"/>
    </w:pPr>
    <w:rPr>
      <w:rFonts w:ascii="Arial" w:eastAsia="Batang" w:hAnsi="Arial" w:cs="Arial"/>
      <w:kern w:val="0"/>
      <w:sz w:val="36"/>
      <w:szCs w:val="36"/>
      <w:lang w:val="en-GB" w:eastAsia="en-US"/>
    </w:rPr>
  </w:style>
  <w:style w:type="paragraph" w:customStyle="1" w:styleId="RubicHead">
    <w:name w:val="Rubic Head"/>
    <w:basedOn w:val="Normal"/>
    <w:rsid w:val="00842975"/>
    <w:pPr>
      <w:widowControl/>
      <w:snapToGrid w:val="0"/>
      <w:textAlignment w:val="center"/>
    </w:pPr>
    <w:rPr>
      <w:rFonts w:ascii="Arial" w:eastAsia="Batang" w:hAnsi="Arial" w:cs="Arial"/>
      <w:b/>
      <w:kern w:val="0"/>
      <w:sz w:val="32"/>
      <w:szCs w:val="32"/>
      <w:lang w:val="en-GB" w:eastAsia="en-US"/>
    </w:rPr>
  </w:style>
  <w:style w:type="paragraph" w:styleId="ListParagraph">
    <w:name w:val="List Paragraph"/>
    <w:basedOn w:val="Normal"/>
    <w:uiPriority w:val="34"/>
    <w:qFormat/>
    <w:rsid w:val="007E2CBB"/>
    <w:pPr>
      <w:ind w:leftChars="200" w:left="480"/>
    </w:pPr>
  </w:style>
  <w:style w:type="character" w:customStyle="1" w:styleId="shorttext">
    <w:name w:val="short_text"/>
    <w:basedOn w:val="DefaultParagraphFont"/>
    <w:rsid w:val="0031077B"/>
  </w:style>
  <w:style w:type="character" w:customStyle="1" w:styleId="Keyword01">
    <w:name w:val="Key word_01 字元"/>
    <w:rsid w:val="00F42B4D"/>
    <w:rPr>
      <w:rFonts w:ascii="Arial" w:eastAsia="標楷體" w:hAnsi="Arial"/>
      <w:sz w:val="32"/>
      <w:lang w:val="en-US" w:eastAsia="zh-TW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92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7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981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48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796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4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4183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702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390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4058512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2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7522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95735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80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43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19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76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89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524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5891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181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9161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2866753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7062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191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33100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314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4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53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84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823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6733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3755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566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3269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5795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8849914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9583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947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4688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194019-af41-4f5f-90aa-3f3df5d17659" xsi:nil="true"/>
    <lcf76f155ced4ddcb4097134ff3c332f xmlns="6a719dc3-2774-4bb3-bd51-e2fea1f33844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A44B0A76C4084CA3186D7728ADCBD0" ma:contentTypeVersion="13" ma:contentTypeDescription="Create a new document." ma:contentTypeScope="" ma:versionID="dba28c4a0fe25fec413f4a15bf1436f8">
  <xsd:schema xmlns:xsd="http://www.w3.org/2001/XMLSchema" xmlns:xs="http://www.w3.org/2001/XMLSchema" xmlns:p="http://schemas.microsoft.com/office/2006/metadata/properties" xmlns:ns2="6a719dc3-2774-4bb3-bd51-e2fea1f33844" xmlns:ns3="ea194019-af41-4f5f-90aa-3f3df5d17659" targetNamespace="http://schemas.microsoft.com/office/2006/metadata/properties" ma:root="true" ma:fieldsID="4fcfdafdbb495882e97738d84545a02f" ns2:_="" ns3:_="">
    <xsd:import namespace="6a719dc3-2774-4bb3-bd51-e2fea1f33844"/>
    <xsd:import namespace="ea194019-af41-4f5f-90aa-3f3df5d17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19dc3-2774-4bb3-bd51-e2fea1f338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6342d94-4a90-4c9b-8c88-cb4c8647e9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194019-af41-4f5f-90aa-3f3df5d1765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5126e43-fa45-48bc-ae95-bd46f43df1a2}" ma:internalName="TaxCatchAll" ma:showField="CatchAllData" ma:web="ea194019-af41-4f5f-90aa-3f3df5d176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D08914-F974-4185-808B-725E24E8DBE0}">
  <ds:schemaRefs>
    <ds:schemaRef ds:uri="http://schemas.microsoft.com/office/2006/metadata/properties"/>
    <ds:schemaRef ds:uri="http://schemas.microsoft.com/office/infopath/2007/PartnerControls"/>
    <ds:schemaRef ds:uri="ea194019-af41-4f5f-90aa-3f3df5d17659"/>
    <ds:schemaRef ds:uri="6a719dc3-2774-4bb3-bd51-e2fea1f33844"/>
  </ds:schemaRefs>
</ds:datastoreItem>
</file>

<file path=customXml/itemProps2.xml><?xml version="1.0" encoding="utf-8"?>
<ds:datastoreItem xmlns:ds="http://schemas.openxmlformats.org/officeDocument/2006/customXml" ds:itemID="{DAC31F36-A58D-4F39-9ADD-E8D8CCB8ED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327C686-61A1-4B7C-AE19-EC499B3D302C}"/>
</file>

<file path=customXml/itemProps4.xml><?xml version="1.0" encoding="utf-8"?>
<ds:datastoreItem xmlns:ds="http://schemas.openxmlformats.org/officeDocument/2006/customXml" ds:itemID="{25D2DB82-7891-4108-BF6D-6997FF79636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cc434d7-97d0-47d3-b5c5-14fe0e33e34b}" enabled="0" method="" siteId="{8cc434d7-97d0-47d3-b5c5-14fe0e33e34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7</Pages>
  <Words>925</Words>
  <Characters>4649</Characters>
  <Application>Microsoft Office Word</Application>
  <DocSecurity>0</DocSecurity>
  <Lines>273</Lines>
  <Paragraphs>2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, Miranda</dc:creator>
  <cp:lastModifiedBy>Karen Lau</cp:lastModifiedBy>
  <cp:revision>131</cp:revision>
  <cp:lastPrinted>2018-01-09T01:49:00Z</cp:lastPrinted>
  <dcterms:created xsi:type="dcterms:W3CDTF">2025-09-12T06:15:00Z</dcterms:created>
  <dcterms:modified xsi:type="dcterms:W3CDTF">2025-11-13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A44B0A76C4084CA3186D7728ADCBD0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